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D33C5" w14:textId="77777777" w:rsidR="00A9022B" w:rsidRPr="00A9022B" w:rsidRDefault="00A9022B" w:rsidP="00A9022B">
      <w:pPr>
        <w:rPr>
          <w:rFonts w:ascii="Univerza Sans" w:hAnsi="Univerza Sans"/>
          <w:b/>
          <w:sz w:val="24"/>
          <w:szCs w:val="24"/>
          <w:lang w:val="sl-SI"/>
        </w:rPr>
      </w:pPr>
    </w:p>
    <w:p w14:paraId="3727E043" w14:textId="77777777" w:rsidR="00A9022B" w:rsidRPr="001549F1" w:rsidRDefault="00A9022B" w:rsidP="00A9022B">
      <w:pPr>
        <w:jc w:val="center"/>
        <w:rPr>
          <w:rFonts w:ascii="Univerza Sans" w:hAnsi="Univerza Sans"/>
          <w:b/>
          <w:sz w:val="24"/>
          <w:szCs w:val="24"/>
          <w:lang w:val="sl-SI"/>
        </w:rPr>
      </w:pPr>
    </w:p>
    <w:p w14:paraId="73813765" w14:textId="77777777" w:rsidR="001549F1" w:rsidRPr="001549F1" w:rsidRDefault="001549F1" w:rsidP="001549F1">
      <w:pPr>
        <w:jc w:val="center"/>
        <w:rPr>
          <w:rFonts w:ascii="Univerza Sans" w:hAnsi="Univerza Sans"/>
          <w:b/>
          <w:sz w:val="22"/>
          <w:szCs w:val="22"/>
          <w:lang w:val="sl-SI"/>
        </w:rPr>
      </w:pPr>
      <w:r w:rsidRPr="001549F1">
        <w:rPr>
          <w:rFonts w:ascii="Univerza Sans" w:hAnsi="Univerza Sans"/>
          <w:b/>
          <w:sz w:val="22"/>
          <w:szCs w:val="22"/>
          <w:lang w:val="sl-SI"/>
        </w:rPr>
        <w:t>Izjava predvidenega mentorja ob vpisu</w:t>
      </w:r>
    </w:p>
    <w:p w14:paraId="3F37234A" w14:textId="25DAFADA" w:rsidR="001549F1" w:rsidRPr="001549F1" w:rsidRDefault="001549F1" w:rsidP="001549F1">
      <w:pPr>
        <w:jc w:val="center"/>
        <w:rPr>
          <w:rFonts w:ascii="Univerza Sans" w:hAnsi="Univerza Sans"/>
          <w:b/>
          <w:i/>
          <w:sz w:val="22"/>
          <w:szCs w:val="22"/>
        </w:rPr>
      </w:pPr>
      <w:r w:rsidRPr="001549F1">
        <w:rPr>
          <w:rFonts w:ascii="Univerza Sans" w:hAnsi="Univerza Sans"/>
          <w:b/>
          <w:i/>
          <w:sz w:val="22"/>
          <w:szCs w:val="22"/>
        </w:rPr>
        <w:t>Statement of the</w:t>
      </w:r>
      <w:r>
        <w:rPr>
          <w:rFonts w:ascii="Univerza Sans" w:hAnsi="Univerza Sans"/>
          <w:b/>
          <w:i/>
          <w:sz w:val="22"/>
          <w:szCs w:val="22"/>
        </w:rPr>
        <w:t xml:space="preserve"> M</w:t>
      </w:r>
      <w:r w:rsidRPr="001549F1">
        <w:rPr>
          <w:rFonts w:ascii="Univerza Sans" w:hAnsi="Univerza Sans"/>
          <w:b/>
          <w:i/>
          <w:sz w:val="22"/>
          <w:szCs w:val="22"/>
        </w:rPr>
        <w:t xml:space="preserve">entor </w:t>
      </w:r>
      <w:r>
        <w:rPr>
          <w:rFonts w:ascii="Univerza Sans" w:hAnsi="Univerza Sans"/>
          <w:b/>
          <w:i/>
          <w:sz w:val="22"/>
          <w:szCs w:val="22"/>
        </w:rPr>
        <w:t>U</w:t>
      </w:r>
      <w:r w:rsidRPr="001549F1">
        <w:rPr>
          <w:rFonts w:ascii="Univerza Sans" w:hAnsi="Univerza Sans"/>
          <w:b/>
          <w:i/>
          <w:sz w:val="22"/>
          <w:szCs w:val="22"/>
        </w:rPr>
        <w:t xml:space="preserve">pon </w:t>
      </w:r>
      <w:r>
        <w:rPr>
          <w:rFonts w:ascii="Univerza Sans" w:hAnsi="Univerza Sans"/>
          <w:b/>
          <w:i/>
          <w:sz w:val="22"/>
          <w:szCs w:val="22"/>
        </w:rPr>
        <w:t>E</w:t>
      </w:r>
      <w:r w:rsidRPr="001549F1">
        <w:rPr>
          <w:rFonts w:ascii="Univerza Sans" w:hAnsi="Univerza Sans"/>
          <w:b/>
          <w:i/>
          <w:sz w:val="22"/>
          <w:szCs w:val="22"/>
        </w:rPr>
        <w:t>nrolment</w:t>
      </w:r>
    </w:p>
    <w:p w14:paraId="4151A2A1" w14:textId="77777777" w:rsidR="001549F1" w:rsidRPr="001549F1" w:rsidRDefault="001549F1" w:rsidP="001549F1">
      <w:pPr>
        <w:jc w:val="center"/>
        <w:rPr>
          <w:rFonts w:ascii="Univerza Sans" w:hAnsi="Univerza Sans"/>
          <w:b/>
          <w:i/>
          <w:sz w:val="22"/>
          <w:szCs w:val="22"/>
        </w:rPr>
      </w:pPr>
    </w:p>
    <w:p w14:paraId="73D8BEAC" w14:textId="77777777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</w:p>
    <w:p w14:paraId="5D17B190" w14:textId="1942A764" w:rsidR="001549F1" w:rsidRPr="001549F1" w:rsidRDefault="001549F1" w:rsidP="001549F1">
      <w:pPr>
        <w:rPr>
          <w:rFonts w:ascii="Univerza Sans" w:hAnsi="Univerza Sans"/>
          <w:b/>
          <w:sz w:val="22"/>
          <w:szCs w:val="22"/>
          <w:lang w:val="sl-SI"/>
        </w:rPr>
      </w:pPr>
      <w:r w:rsidRPr="001549F1">
        <w:rPr>
          <w:rFonts w:ascii="Univerza Sans" w:hAnsi="Univerza Sans"/>
          <w:b/>
          <w:sz w:val="22"/>
          <w:szCs w:val="22"/>
          <w:lang w:val="sl-SI"/>
        </w:rPr>
        <w:t>Podatki o doktoranda</w:t>
      </w:r>
      <w:r>
        <w:rPr>
          <w:rFonts w:ascii="Univerza Sans" w:hAnsi="Univerza Sans"/>
          <w:b/>
          <w:sz w:val="22"/>
          <w:szCs w:val="22"/>
          <w:lang w:val="sl-SI"/>
        </w:rPr>
        <w:t xml:space="preserve"> </w:t>
      </w:r>
      <w:r w:rsidRPr="001549F1">
        <w:rPr>
          <w:rFonts w:ascii="Univerza Sans" w:hAnsi="Univerza Sans"/>
          <w:b/>
          <w:sz w:val="22"/>
          <w:szCs w:val="22"/>
          <w:lang w:val="sl-SI"/>
        </w:rPr>
        <w:t xml:space="preserve">(-ke) / </w:t>
      </w:r>
      <w:r w:rsidRPr="001549F1">
        <w:rPr>
          <w:rFonts w:ascii="Univerza Sans" w:hAnsi="Univerza Sans"/>
          <w:b/>
          <w:i/>
          <w:iCs/>
          <w:sz w:val="22"/>
          <w:szCs w:val="22"/>
        </w:rPr>
        <w:t xml:space="preserve">Candidate’s </w:t>
      </w:r>
      <w:r>
        <w:rPr>
          <w:rFonts w:ascii="Univerza Sans" w:hAnsi="Univerza Sans"/>
          <w:b/>
          <w:i/>
          <w:iCs/>
          <w:sz w:val="22"/>
          <w:szCs w:val="22"/>
        </w:rPr>
        <w:t>D</w:t>
      </w:r>
      <w:r w:rsidRPr="001549F1">
        <w:rPr>
          <w:rFonts w:ascii="Univerza Sans" w:hAnsi="Univerza Sans"/>
          <w:b/>
          <w:i/>
          <w:iCs/>
          <w:sz w:val="22"/>
          <w:szCs w:val="22"/>
        </w:rPr>
        <w:t>ata</w:t>
      </w:r>
    </w:p>
    <w:p w14:paraId="7103BC7F" w14:textId="77777777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</w:p>
    <w:p w14:paraId="5C0CE1A2" w14:textId="77777777" w:rsidR="001549F1" w:rsidRDefault="001549F1" w:rsidP="001549F1">
      <w:pPr>
        <w:rPr>
          <w:rFonts w:ascii="Univerza Sans" w:hAnsi="Univerza Sans"/>
          <w:i/>
          <w:sz w:val="22"/>
          <w:szCs w:val="22"/>
          <w:lang w:val="sl-SI"/>
        </w:rPr>
      </w:pPr>
      <w:r w:rsidRPr="001549F1">
        <w:rPr>
          <w:rFonts w:ascii="Univerza Sans" w:hAnsi="Univerza Sans"/>
          <w:sz w:val="22"/>
          <w:szCs w:val="22"/>
          <w:lang w:val="sl-SI"/>
        </w:rPr>
        <w:t xml:space="preserve">Ime in priimek študenta(-tke) / </w:t>
      </w:r>
      <w:r w:rsidRPr="001549F1">
        <w:rPr>
          <w:rFonts w:ascii="Univerza Sans" w:hAnsi="Univerza Sans"/>
          <w:i/>
          <w:sz w:val="22"/>
          <w:szCs w:val="22"/>
          <w:lang w:val="sl-SI"/>
        </w:rPr>
        <w:t xml:space="preserve">Student’s </w:t>
      </w:r>
      <w:r w:rsidRPr="001549F1">
        <w:rPr>
          <w:rFonts w:ascii="Univerza Sans" w:hAnsi="Univerza Sans"/>
          <w:i/>
          <w:sz w:val="22"/>
          <w:szCs w:val="22"/>
          <w:lang w:val="sl-SI"/>
        </w:rPr>
        <w:t xml:space="preserve">First Name </w:t>
      </w:r>
      <w:r>
        <w:rPr>
          <w:rFonts w:ascii="Univerza Sans" w:hAnsi="Univerza Sans"/>
          <w:i/>
          <w:sz w:val="22"/>
          <w:szCs w:val="22"/>
          <w:lang w:val="sl-SI"/>
        </w:rPr>
        <w:t>a</w:t>
      </w:r>
      <w:r w:rsidRPr="001549F1">
        <w:rPr>
          <w:rFonts w:ascii="Univerza Sans" w:hAnsi="Univerza Sans"/>
          <w:i/>
          <w:sz w:val="22"/>
          <w:szCs w:val="22"/>
          <w:lang w:val="sl-SI"/>
        </w:rPr>
        <w:t>nd Surname</w:t>
      </w:r>
    </w:p>
    <w:p w14:paraId="37635683" w14:textId="0D7EFF18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  <w:r w:rsidRPr="001549F1">
        <w:rPr>
          <w:rFonts w:ascii="Univerza Sans" w:hAnsi="Univerza Sans"/>
          <w:sz w:val="22"/>
          <w:szCs w:val="22"/>
          <w:lang w:val="sl-SI"/>
        </w:rPr>
        <w:t xml:space="preserve"> </w:t>
      </w:r>
      <w:sdt>
        <w:sdtPr>
          <w:rPr>
            <w:rFonts w:ascii="Univerza Sans" w:hAnsi="Univerza Sans"/>
            <w:sz w:val="22"/>
            <w:szCs w:val="22"/>
            <w:highlight w:val="lightGray"/>
            <w:lang w:val="sl-SI"/>
          </w:rPr>
          <w:id w:val="-925958619"/>
          <w:placeholder>
            <w:docPart w:val="AD049671286F48E9AC7D9FA1671A35C4"/>
          </w:placeholder>
          <w:showingPlcHdr/>
          <w:text/>
        </w:sdtPr>
        <w:sdtContent>
          <w:r w:rsidRPr="001549F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sdtContent>
      </w:sdt>
    </w:p>
    <w:p w14:paraId="78FABB86" w14:textId="77777777" w:rsidR="001549F1" w:rsidRPr="001549F1" w:rsidRDefault="001549F1" w:rsidP="001549F1">
      <w:pPr>
        <w:rPr>
          <w:rFonts w:ascii="Univerza Sans" w:hAnsi="Univerza Sans"/>
          <w:i/>
          <w:sz w:val="22"/>
          <w:szCs w:val="22"/>
          <w:lang w:val="sl-SI"/>
        </w:rPr>
      </w:pPr>
    </w:p>
    <w:p w14:paraId="45F8FF03" w14:textId="211966EC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  <w:r w:rsidRPr="001549F1">
        <w:rPr>
          <w:rFonts w:ascii="Univerza Sans" w:hAnsi="Univerza Sans"/>
          <w:sz w:val="22"/>
          <w:szCs w:val="22"/>
          <w:lang w:val="sl-SI"/>
        </w:rPr>
        <w:t xml:space="preserve">Znanstveno področje / </w:t>
      </w:r>
      <w:r w:rsidRPr="001549F1">
        <w:rPr>
          <w:rFonts w:ascii="Univerza Sans" w:hAnsi="Univerza Sans"/>
          <w:i/>
          <w:sz w:val="22"/>
          <w:szCs w:val="22"/>
        </w:rPr>
        <w:t xml:space="preserve">Scientific </w:t>
      </w:r>
      <w:r>
        <w:rPr>
          <w:rFonts w:ascii="Univerza Sans" w:hAnsi="Univerza Sans"/>
          <w:i/>
          <w:sz w:val="22"/>
          <w:szCs w:val="22"/>
        </w:rPr>
        <w:t>A</w:t>
      </w:r>
      <w:r w:rsidRPr="001549F1">
        <w:rPr>
          <w:rFonts w:ascii="Univerza Sans" w:hAnsi="Univerza Sans"/>
          <w:i/>
          <w:sz w:val="22"/>
          <w:szCs w:val="22"/>
        </w:rPr>
        <w:t xml:space="preserve">rea </w:t>
      </w:r>
      <w:sdt>
        <w:sdtPr>
          <w:rPr>
            <w:rFonts w:ascii="Univerza Sans" w:hAnsi="Univerza Sans"/>
            <w:sz w:val="22"/>
            <w:szCs w:val="22"/>
            <w:highlight w:val="lightGray"/>
            <w:lang w:val="sl-SI"/>
          </w:rPr>
          <w:id w:val="1943880414"/>
          <w:placeholder>
            <w:docPart w:val="3833AEC70E384A218C67FDAB2D3CC735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Content>
          <w:r w:rsidRPr="001549F1">
            <w:rPr>
              <w:rFonts w:ascii="Univerza Sans" w:hAnsi="Univerza Sans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7C5BEF53" w14:textId="77777777" w:rsidR="001549F1" w:rsidRPr="001549F1" w:rsidRDefault="001549F1" w:rsidP="001549F1">
      <w:pPr>
        <w:rPr>
          <w:rFonts w:ascii="Univerza Sans" w:hAnsi="Univerza Sans"/>
          <w:i/>
          <w:sz w:val="22"/>
          <w:szCs w:val="22"/>
          <w:lang w:val="sl-SI"/>
        </w:rPr>
      </w:pPr>
    </w:p>
    <w:p w14:paraId="6DF9502A" w14:textId="68523440" w:rsidR="001549F1" w:rsidRPr="001549F1" w:rsidRDefault="001549F1" w:rsidP="001549F1">
      <w:pPr>
        <w:rPr>
          <w:rFonts w:ascii="Univerza Sans" w:hAnsi="Univerza Sans"/>
          <w:i/>
          <w:sz w:val="22"/>
          <w:szCs w:val="22"/>
          <w:lang w:val="sl-SI"/>
        </w:rPr>
      </w:pPr>
      <w:r w:rsidRPr="001549F1">
        <w:rPr>
          <w:rFonts w:ascii="Univerza Sans" w:hAnsi="Univerza Sans"/>
          <w:sz w:val="22"/>
          <w:szCs w:val="22"/>
          <w:lang w:val="sl-SI"/>
        </w:rPr>
        <w:t xml:space="preserve">Izjavljam, da prevzemam mentorstvo kandidatu, ki se je prijavil na doktorski študij Grajeno okolje. / </w:t>
      </w:r>
      <w:r w:rsidRPr="001549F1">
        <w:rPr>
          <w:rFonts w:ascii="Univerza Sans" w:hAnsi="Univerza Sans"/>
          <w:i/>
          <w:sz w:val="22"/>
          <w:szCs w:val="22"/>
        </w:rPr>
        <w:t xml:space="preserve">I </w:t>
      </w:r>
      <w:r w:rsidRPr="001549F1">
        <w:rPr>
          <w:rFonts w:ascii="Univerza Sans" w:hAnsi="Univerza Sans"/>
          <w:i/>
          <w:sz w:val="22"/>
          <w:szCs w:val="22"/>
        </w:rPr>
        <w:t xml:space="preserve">Declare </w:t>
      </w:r>
      <w:r>
        <w:rPr>
          <w:rFonts w:ascii="Univerza Sans" w:hAnsi="Univerza Sans"/>
          <w:i/>
          <w:sz w:val="22"/>
          <w:szCs w:val="22"/>
        </w:rPr>
        <w:t>t</w:t>
      </w:r>
      <w:r w:rsidRPr="001549F1">
        <w:rPr>
          <w:rFonts w:ascii="Univerza Sans" w:hAnsi="Univerza Sans"/>
          <w:i/>
          <w:sz w:val="22"/>
          <w:szCs w:val="22"/>
        </w:rPr>
        <w:t xml:space="preserve">hat </w:t>
      </w:r>
      <w:r w:rsidRPr="001549F1">
        <w:rPr>
          <w:rFonts w:ascii="Univerza Sans" w:hAnsi="Univerza Sans"/>
          <w:i/>
          <w:sz w:val="22"/>
          <w:szCs w:val="22"/>
        </w:rPr>
        <w:t xml:space="preserve">I </w:t>
      </w:r>
      <w:r>
        <w:rPr>
          <w:rFonts w:ascii="Univerza Sans" w:hAnsi="Univerza Sans"/>
          <w:i/>
          <w:sz w:val="22"/>
          <w:szCs w:val="22"/>
        </w:rPr>
        <w:t>a</w:t>
      </w:r>
      <w:r w:rsidRPr="001549F1">
        <w:rPr>
          <w:rFonts w:ascii="Univerza Sans" w:hAnsi="Univerza Sans"/>
          <w:i/>
          <w:sz w:val="22"/>
          <w:szCs w:val="22"/>
        </w:rPr>
        <w:t xml:space="preserve">m Taking Over </w:t>
      </w:r>
      <w:r>
        <w:rPr>
          <w:rFonts w:ascii="Univerza Sans" w:hAnsi="Univerza Sans"/>
          <w:i/>
          <w:sz w:val="22"/>
          <w:szCs w:val="22"/>
        </w:rPr>
        <w:t>t</w:t>
      </w:r>
      <w:r w:rsidRPr="001549F1">
        <w:rPr>
          <w:rFonts w:ascii="Univerza Sans" w:hAnsi="Univerza Sans"/>
          <w:i/>
          <w:sz w:val="22"/>
          <w:szCs w:val="22"/>
        </w:rPr>
        <w:t xml:space="preserve">he Mentorship </w:t>
      </w:r>
      <w:r>
        <w:rPr>
          <w:rFonts w:ascii="Univerza Sans" w:hAnsi="Univerza Sans"/>
          <w:i/>
          <w:sz w:val="22"/>
          <w:szCs w:val="22"/>
        </w:rPr>
        <w:t>o</w:t>
      </w:r>
      <w:r w:rsidRPr="001549F1">
        <w:rPr>
          <w:rFonts w:ascii="Univerza Sans" w:hAnsi="Univerza Sans"/>
          <w:i/>
          <w:sz w:val="22"/>
          <w:szCs w:val="22"/>
        </w:rPr>
        <w:t xml:space="preserve">f </w:t>
      </w:r>
      <w:r>
        <w:rPr>
          <w:rFonts w:ascii="Univerza Sans" w:hAnsi="Univerza Sans"/>
          <w:i/>
          <w:sz w:val="22"/>
          <w:szCs w:val="22"/>
        </w:rPr>
        <w:t>a</w:t>
      </w:r>
      <w:r w:rsidRPr="001549F1">
        <w:rPr>
          <w:rFonts w:ascii="Univerza Sans" w:hAnsi="Univerza Sans"/>
          <w:i/>
          <w:sz w:val="22"/>
          <w:szCs w:val="22"/>
        </w:rPr>
        <w:t xml:space="preserve"> Candidate Who Has Applied </w:t>
      </w:r>
      <w:r>
        <w:rPr>
          <w:rFonts w:ascii="Univerza Sans" w:hAnsi="Univerza Sans"/>
          <w:i/>
          <w:sz w:val="22"/>
          <w:szCs w:val="22"/>
        </w:rPr>
        <w:t>f</w:t>
      </w:r>
      <w:r w:rsidRPr="001549F1">
        <w:rPr>
          <w:rFonts w:ascii="Univerza Sans" w:hAnsi="Univerza Sans"/>
          <w:i/>
          <w:sz w:val="22"/>
          <w:szCs w:val="22"/>
        </w:rPr>
        <w:t xml:space="preserve">or </w:t>
      </w:r>
      <w:r>
        <w:rPr>
          <w:rFonts w:ascii="Univerza Sans" w:hAnsi="Univerza Sans"/>
          <w:i/>
          <w:sz w:val="22"/>
          <w:szCs w:val="22"/>
        </w:rPr>
        <w:t>t</w:t>
      </w:r>
      <w:r w:rsidRPr="001549F1">
        <w:rPr>
          <w:rFonts w:ascii="Univerza Sans" w:hAnsi="Univerza Sans"/>
          <w:i/>
          <w:sz w:val="22"/>
          <w:szCs w:val="22"/>
        </w:rPr>
        <w:t xml:space="preserve">he Doctoral Study </w:t>
      </w:r>
      <w:r>
        <w:rPr>
          <w:rFonts w:ascii="Univerza Sans" w:hAnsi="Univerza Sans"/>
          <w:i/>
          <w:sz w:val="22"/>
          <w:szCs w:val="22"/>
        </w:rPr>
        <w:t xml:space="preserve">Program </w:t>
      </w:r>
      <w:r w:rsidRPr="001549F1">
        <w:rPr>
          <w:rFonts w:ascii="Univerza Sans" w:hAnsi="Univerza Sans"/>
          <w:i/>
          <w:sz w:val="22"/>
          <w:szCs w:val="22"/>
        </w:rPr>
        <w:t>Built Environment</w:t>
      </w:r>
      <w:r w:rsidRPr="001549F1">
        <w:rPr>
          <w:rFonts w:ascii="Univerza Sans" w:hAnsi="Univerza Sans"/>
          <w:i/>
          <w:sz w:val="22"/>
          <w:szCs w:val="22"/>
        </w:rPr>
        <w:t>.</w:t>
      </w:r>
    </w:p>
    <w:p w14:paraId="108555C5" w14:textId="77777777" w:rsidR="001549F1" w:rsidRPr="001549F1" w:rsidRDefault="001549F1" w:rsidP="001549F1">
      <w:pPr>
        <w:rPr>
          <w:rFonts w:ascii="Univerza Sans" w:hAnsi="Univerza Sans"/>
          <w:i/>
          <w:sz w:val="22"/>
          <w:szCs w:val="22"/>
          <w:lang w:val="sl-SI"/>
        </w:rPr>
      </w:pPr>
    </w:p>
    <w:p w14:paraId="66381971" w14:textId="548EF3EB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  <w:r w:rsidRPr="001549F1">
        <w:rPr>
          <w:rFonts w:ascii="Univerza Sans" w:hAnsi="Univerza Sans"/>
          <w:sz w:val="22"/>
          <w:szCs w:val="22"/>
          <w:lang w:val="sl-SI"/>
        </w:rPr>
        <w:t xml:space="preserve">Ime in priimek (z akademskim nazivom) / </w:t>
      </w:r>
      <w:r w:rsidRPr="001549F1">
        <w:rPr>
          <w:rFonts w:ascii="Univerza Sans" w:hAnsi="Univerza Sans"/>
          <w:i/>
          <w:sz w:val="22"/>
          <w:szCs w:val="22"/>
        </w:rPr>
        <w:t xml:space="preserve">Name and Surname with the </w:t>
      </w:r>
      <w:r>
        <w:rPr>
          <w:rFonts w:ascii="Univerza Sans" w:hAnsi="Univerza Sans"/>
          <w:i/>
          <w:sz w:val="22"/>
          <w:szCs w:val="22"/>
        </w:rPr>
        <w:t>A</w:t>
      </w:r>
      <w:r w:rsidRPr="001549F1">
        <w:rPr>
          <w:rFonts w:ascii="Univerza Sans" w:hAnsi="Univerza Sans"/>
          <w:i/>
          <w:sz w:val="22"/>
          <w:szCs w:val="22"/>
        </w:rPr>
        <w:t xml:space="preserve">cademic </w:t>
      </w:r>
      <w:r>
        <w:rPr>
          <w:rFonts w:ascii="Univerza Sans" w:hAnsi="Univerza Sans"/>
          <w:i/>
          <w:sz w:val="22"/>
          <w:szCs w:val="22"/>
        </w:rPr>
        <w:t>T</w:t>
      </w:r>
      <w:r w:rsidRPr="001549F1">
        <w:rPr>
          <w:rFonts w:ascii="Univerza Sans" w:hAnsi="Univerza Sans"/>
          <w:i/>
          <w:sz w:val="22"/>
          <w:szCs w:val="22"/>
        </w:rPr>
        <w:t>itle</w:t>
      </w:r>
    </w:p>
    <w:p w14:paraId="1134EAB5" w14:textId="77777777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  <w:r w:rsidRPr="001549F1">
        <w:rPr>
          <w:rFonts w:ascii="Univerza Sans" w:hAnsi="Univerza Sans"/>
          <w:sz w:val="22"/>
          <w:szCs w:val="22"/>
          <w:lang w:val="sl-SI"/>
        </w:rPr>
        <w:t xml:space="preserve"> </w:t>
      </w:r>
    </w:p>
    <w:sdt>
      <w:sdtPr>
        <w:rPr>
          <w:rFonts w:ascii="Univerza Sans" w:hAnsi="Univerza Sans"/>
          <w:sz w:val="22"/>
          <w:szCs w:val="22"/>
          <w:highlight w:val="darkGray"/>
          <w:lang w:val="sl-SI"/>
        </w:rPr>
        <w:id w:val="-563019303"/>
        <w:placeholder>
          <w:docPart w:val="607C6213103D4DD5AA54B97E8FCEF4FA"/>
        </w:placeholder>
        <w:showingPlcHdr/>
        <w:text w:multiLine="1"/>
      </w:sdtPr>
      <w:sdtContent>
        <w:p w14:paraId="361CCF63" w14:textId="77777777" w:rsidR="001549F1" w:rsidRPr="001549F1" w:rsidRDefault="001549F1" w:rsidP="001549F1">
          <w:pPr>
            <w:rPr>
              <w:rFonts w:ascii="Univerza Sans" w:hAnsi="Univerza Sans"/>
              <w:sz w:val="22"/>
              <w:szCs w:val="22"/>
              <w:lang w:val="sl-SI"/>
            </w:rPr>
          </w:pPr>
          <w:r w:rsidRPr="001549F1">
            <w:rPr>
              <w:rStyle w:val="PlaceholderText"/>
              <w:rFonts w:ascii="Univerza Sans" w:hAnsi="Univerza Sans"/>
              <w:highlight w:val="lightGray"/>
            </w:rPr>
            <w:t>Vpišite/Enter</w:t>
          </w:r>
        </w:p>
      </w:sdtContent>
    </w:sdt>
    <w:p w14:paraId="0A4CD432" w14:textId="77777777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</w:p>
    <w:p w14:paraId="407543BA" w14:textId="77777777" w:rsidR="001549F1" w:rsidRPr="001549F1" w:rsidRDefault="001549F1" w:rsidP="001549F1">
      <w:pPr>
        <w:rPr>
          <w:rFonts w:ascii="Univerza Sans" w:hAnsi="Univerza Sans"/>
          <w:sz w:val="22"/>
          <w:szCs w:val="22"/>
          <w:lang w:val="sl-SI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3"/>
      </w:tblGrid>
      <w:tr w:rsidR="001549F1" w:rsidRPr="001549F1" w14:paraId="2F878216" w14:textId="77777777" w:rsidTr="001549F1">
        <w:tc>
          <w:tcPr>
            <w:tcW w:w="4293" w:type="dxa"/>
            <w:hideMark/>
          </w:tcPr>
          <w:p w14:paraId="6DB40DEF" w14:textId="55B70733" w:rsidR="001549F1" w:rsidRPr="001549F1" w:rsidRDefault="001549F1">
            <w:pPr>
              <w:rPr>
                <w:rFonts w:ascii="Univerza Sans" w:hAnsi="Univerza Sans"/>
                <w:lang w:val="sl-SI"/>
              </w:rPr>
            </w:pPr>
            <w:r w:rsidRPr="001549F1">
              <w:rPr>
                <w:rFonts w:ascii="Univerza Sans" w:hAnsi="Univerza Sans"/>
                <w:lang w:val="sl-SI"/>
              </w:rPr>
              <w:t xml:space="preserve">Podpis mentorja (-ice) / </w:t>
            </w:r>
            <w:r w:rsidRPr="001549F1">
              <w:rPr>
                <w:rFonts w:ascii="Univerza Sans" w:hAnsi="Univerza Sans"/>
              </w:rPr>
              <w:t>S</w:t>
            </w:r>
            <w:r w:rsidRPr="001549F1">
              <w:rPr>
                <w:rFonts w:ascii="Univerza Sans" w:hAnsi="Univerza Sans"/>
                <w:i/>
              </w:rPr>
              <w:t xml:space="preserve">upervisor’s </w:t>
            </w:r>
            <w:r>
              <w:rPr>
                <w:rFonts w:ascii="Univerza Sans" w:hAnsi="Univerza Sans"/>
                <w:i/>
              </w:rPr>
              <w:t>S</w:t>
            </w:r>
            <w:r w:rsidRPr="001549F1">
              <w:rPr>
                <w:rFonts w:ascii="Univerza Sans" w:hAnsi="Univerza Sans"/>
                <w:i/>
              </w:rPr>
              <w:t>ignature</w:t>
            </w:r>
          </w:p>
        </w:tc>
      </w:tr>
      <w:tr w:rsidR="001549F1" w:rsidRPr="001549F1" w14:paraId="0BA6E577" w14:textId="77777777" w:rsidTr="001549F1">
        <w:tc>
          <w:tcPr>
            <w:tcW w:w="4293" w:type="dxa"/>
            <w:hideMark/>
          </w:tcPr>
          <w:p w14:paraId="31782524" w14:textId="77777777" w:rsidR="001549F1" w:rsidRDefault="001549F1">
            <w:pPr>
              <w:rPr>
                <w:rFonts w:ascii="Univerza Sans" w:hAnsi="Univerza Sans"/>
                <w:lang w:val="sl-SI"/>
              </w:rPr>
            </w:pPr>
          </w:p>
          <w:p w14:paraId="4B37A137" w14:textId="699C137B" w:rsidR="001549F1" w:rsidRDefault="001549F1">
            <w:pPr>
              <w:rPr>
                <w:rFonts w:ascii="Univerza Sans" w:hAnsi="Univerza Sans"/>
                <w:lang w:val="sl-SI"/>
              </w:rPr>
            </w:pPr>
          </w:p>
          <w:p w14:paraId="23A43B5D" w14:textId="6E8624EA" w:rsidR="001549F1" w:rsidRDefault="001549F1">
            <w:pPr>
              <w:rPr>
                <w:rFonts w:ascii="Univerza Sans" w:hAnsi="Univerza Sans"/>
                <w:lang w:val="sl-SI"/>
              </w:rPr>
            </w:pPr>
          </w:p>
          <w:p w14:paraId="2B4325D0" w14:textId="4A0E5954" w:rsidR="001549F1" w:rsidRDefault="001549F1">
            <w:pPr>
              <w:rPr>
                <w:rFonts w:ascii="Univerza Sans" w:hAnsi="Univerza Sans"/>
                <w:lang w:val="sl-SI"/>
              </w:rPr>
            </w:pPr>
          </w:p>
          <w:p w14:paraId="2385D145" w14:textId="77777777" w:rsidR="001549F1" w:rsidRDefault="001549F1">
            <w:pPr>
              <w:rPr>
                <w:rFonts w:ascii="Univerza Sans" w:hAnsi="Univerza Sans"/>
                <w:lang w:val="sl-SI"/>
              </w:rPr>
            </w:pPr>
          </w:p>
          <w:p w14:paraId="0B3F04C6" w14:textId="4D04952B" w:rsidR="001549F1" w:rsidRPr="001549F1" w:rsidRDefault="001549F1">
            <w:pPr>
              <w:rPr>
                <w:rFonts w:ascii="Univerza Sans" w:hAnsi="Univerza Sans"/>
                <w:lang w:val="sl-SI"/>
              </w:rPr>
            </w:pPr>
            <w:r w:rsidRPr="001549F1">
              <w:rPr>
                <w:rFonts w:ascii="Univerza Sans" w:hAnsi="Univerza Sans"/>
                <w:lang w:val="sl-SI"/>
              </w:rPr>
              <w:t>Podpis doktoranda(-ke)</w:t>
            </w:r>
            <w:r>
              <w:rPr>
                <w:rFonts w:ascii="Univerza Sans" w:hAnsi="Univerza Sans"/>
                <w:lang w:val="sl-SI"/>
              </w:rPr>
              <w:t xml:space="preserve"> / </w:t>
            </w:r>
            <w:r w:rsidRPr="001549F1">
              <w:rPr>
                <w:rFonts w:ascii="Univerza Sans" w:hAnsi="Univerza Sans"/>
                <w:i/>
              </w:rPr>
              <w:t>Student</w:t>
            </w:r>
            <w:r>
              <w:rPr>
                <w:rFonts w:ascii="Univerza Sans" w:hAnsi="Univerza Sans"/>
                <w:i/>
              </w:rPr>
              <w:t>’s Signature</w:t>
            </w:r>
          </w:p>
        </w:tc>
      </w:tr>
    </w:tbl>
    <w:p w14:paraId="0D0F5653" w14:textId="033A4BEB" w:rsidR="00A9022B" w:rsidRDefault="00A9022B" w:rsidP="00857231">
      <w:pPr>
        <w:tabs>
          <w:tab w:val="center" w:pos="5954"/>
        </w:tabs>
        <w:rPr>
          <w:rFonts w:ascii="Univerza Sans" w:eastAsiaTheme="minorEastAsia" w:hAnsi="Univerza Sans" w:cstheme="minorBidi"/>
          <w:sz w:val="22"/>
          <w:szCs w:val="22"/>
          <w:lang w:val="sl-SI" w:eastAsia="zh-CN"/>
        </w:rPr>
      </w:pPr>
    </w:p>
    <w:p w14:paraId="6E7F2F9D" w14:textId="77777777" w:rsidR="001549F1" w:rsidRPr="001549F1" w:rsidRDefault="001549F1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sectPr w:rsidR="001549F1" w:rsidRPr="001549F1" w:rsidSect="00C37818">
      <w:headerReference w:type="default" r:id="rId8"/>
      <w:footerReference w:type="default" r:id="rId9"/>
      <w:headerReference w:type="first" r:id="rId10"/>
      <w:pgSz w:w="11906" w:h="16838"/>
      <w:pgMar w:top="426" w:right="1274" w:bottom="284" w:left="1797" w:header="99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E598A" w14:textId="77777777" w:rsidR="002C3F6F" w:rsidRDefault="002C3F6F">
      <w:r>
        <w:separator/>
      </w:r>
    </w:p>
  </w:endnote>
  <w:endnote w:type="continuationSeparator" w:id="0">
    <w:p w14:paraId="32DB3784" w14:textId="77777777" w:rsidR="002C3F6F" w:rsidRDefault="002C3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9593" w14:textId="77777777" w:rsidR="00320B2F" w:rsidRPr="00405A9D" w:rsidRDefault="00320B2F">
    <w:pPr>
      <w:pStyle w:val="Footer"/>
      <w:jc w:val="center"/>
      <w:rPr>
        <w:rFonts w:ascii="Univerza Sans" w:hAnsi="Univerza Sans"/>
        <w:caps/>
        <w:noProof/>
        <w:sz w:val="18"/>
        <w:szCs w:val="18"/>
      </w:rPr>
    </w:pPr>
    <w:r w:rsidRPr="00405A9D">
      <w:rPr>
        <w:rFonts w:ascii="Univerza Sans" w:hAnsi="Univerza Sans"/>
        <w:caps/>
        <w:sz w:val="18"/>
        <w:szCs w:val="18"/>
      </w:rPr>
      <w:fldChar w:fldCharType="begin"/>
    </w:r>
    <w:r w:rsidRPr="00405A9D">
      <w:rPr>
        <w:rFonts w:ascii="Univerza Sans" w:hAnsi="Univerza Sans"/>
        <w:caps/>
        <w:sz w:val="18"/>
        <w:szCs w:val="18"/>
      </w:rPr>
      <w:instrText xml:space="preserve"> PAGE   \* MERGEFORMAT </w:instrText>
    </w:r>
    <w:r w:rsidRPr="00405A9D">
      <w:rPr>
        <w:rFonts w:ascii="Univerza Sans" w:hAnsi="Univerza Sans"/>
        <w:caps/>
        <w:sz w:val="18"/>
        <w:szCs w:val="18"/>
      </w:rPr>
      <w:fldChar w:fldCharType="separate"/>
    </w:r>
    <w:r w:rsidRPr="00405A9D">
      <w:rPr>
        <w:rFonts w:ascii="Univerza Sans" w:hAnsi="Univerza Sans"/>
        <w:caps/>
        <w:noProof/>
        <w:sz w:val="18"/>
        <w:szCs w:val="18"/>
      </w:rPr>
      <w:t>2</w:t>
    </w:r>
    <w:r w:rsidRPr="00405A9D">
      <w:rPr>
        <w:rFonts w:ascii="Univerza Sans" w:hAnsi="Univerza Sans"/>
        <w:caps/>
        <w:noProof/>
        <w:sz w:val="18"/>
        <w:szCs w:val="18"/>
      </w:rPr>
      <w:fldChar w:fldCharType="end"/>
    </w:r>
  </w:p>
  <w:p w14:paraId="468587EE" w14:textId="77777777" w:rsidR="00320B2F" w:rsidRPr="00320B2F" w:rsidRDefault="00320B2F">
    <w:pPr>
      <w:pStyle w:val="Footer"/>
      <w:rPr>
        <w:rFonts w:ascii="Univerza Sans" w:hAnsi="Univerz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ABA3E" w14:textId="77777777" w:rsidR="002C3F6F" w:rsidRDefault="002C3F6F">
      <w:r>
        <w:separator/>
      </w:r>
    </w:p>
  </w:footnote>
  <w:footnote w:type="continuationSeparator" w:id="0">
    <w:p w14:paraId="04284726" w14:textId="77777777" w:rsidR="002C3F6F" w:rsidRDefault="002C3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5FC9" w14:textId="209F0465" w:rsidR="00CD337C" w:rsidRDefault="00CD337C">
    <w:pPr>
      <w:pStyle w:val="Header"/>
    </w:pPr>
  </w:p>
  <w:p w14:paraId="78DC4C6C" w14:textId="21472A06" w:rsidR="00CD337C" w:rsidRDefault="00CD3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3AB0" w14:textId="2CB02627" w:rsidR="00BF4887" w:rsidRDefault="00350442" w:rsidP="00F1291B">
    <w:pPr>
      <w:pStyle w:val="Header"/>
      <w:ind w:firstLine="184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0DEED5" wp14:editId="5B290D1C">
          <wp:simplePos x="0" y="0"/>
          <wp:positionH relativeFrom="margin">
            <wp:posOffset>-150495</wp:posOffset>
          </wp:positionH>
          <wp:positionV relativeFrom="page">
            <wp:posOffset>501650</wp:posOffset>
          </wp:positionV>
          <wp:extent cx="2749550" cy="1293495"/>
          <wp:effectExtent l="0" t="0" r="0" b="1905"/>
          <wp:wrapSquare wrapText="bothSides"/>
          <wp:docPr id="41" name="Slika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1293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87">
      <w:rPr>
        <w:noProof/>
        <w:lang w:val="sl-SI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22095790" wp14:editId="36C2C862">
              <wp:simplePos x="0" y="0"/>
              <wp:positionH relativeFrom="column">
                <wp:posOffset>3973195</wp:posOffset>
              </wp:positionH>
              <wp:positionV relativeFrom="paragraph">
                <wp:posOffset>10160</wp:posOffset>
              </wp:positionV>
              <wp:extent cx="1738630" cy="1460500"/>
              <wp:effectExtent l="1270" t="635" r="3175" b="0"/>
              <wp:wrapSquare wrapText="bothSides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8630" cy="146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BC2721" w14:textId="1833F6CB" w:rsidR="00BF4887" w:rsidRPr="009B0754" w:rsidRDefault="00BF488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</w:pP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Doktorski študij</w:t>
                          </w:r>
                          <w:r w:rsidR="009B0754"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ski program tretje stopnje</w:t>
                          </w: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 xml:space="preserve"> Grajeno okolje</w:t>
                          </w:r>
                        </w:p>
                        <w:p w14:paraId="3A9D4093" w14:textId="77777777" w:rsidR="00E01C60" w:rsidRPr="00DC0F02" w:rsidRDefault="00E01C6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spacing w:line="120" w:lineRule="auto"/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</w:p>
                        <w:p w14:paraId="41BA967C" w14:textId="77777777" w:rsidR="00E01C60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>Hajdrihova 28</w:t>
                          </w:r>
                        </w:p>
                        <w:p w14:paraId="080E28C3" w14:textId="0007AE69" w:rsidR="00BF4887" w:rsidRPr="00DC0F02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 xml:space="preserve">1000 Ljubljana </w:t>
                          </w:r>
                        </w:p>
                        <w:p w14:paraId="45D3EB4A" w14:textId="77777777" w:rsidR="00BF4887" w:rsidRPr="00056B6B" w:rsidRDefault="00BF4887">
                          <w:pPr>
                            <w:rPr>
                              <w:rFonts w:ascii="Times" w:hAnsi="Times"/>
                              <w:lang w:val="sl-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0957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2.85pt;margin-top:.8pt;width:136.9pt;height:1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" o:allowincell="f" stroked="f">
              <v:textbox>
                <w:txbxContent>
                  <w:p w14:paraId="14BC2721" w14:textId="1833F6CB" w:rsidR="00BF4887" w:rsidRPr="009B0754" w:rsidRDefault="00BF488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</w:pP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Doktorski študij</w:t>
                    </w:r>
                    <w:r w:rsidR="009B0754"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ski program tretje stopnje</w:t>
                    </w: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 xml:space="preserve"> Grajeno okolje</w:t>
                    </w:r>
                  </w:p>
                  <w:p w14:paraId="3A9D4093" w14:textId="77777777" w:rsidR="00E01C60" w:rsidRPr="00DC0F02" w:rsidRDefault="00E01C6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spacing w:line="120" w:lineRule="auto"/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</w:p>
                  <w:p w14:paraId="41BA967C" w14:textId="77777777" w:rsidR="00E01C60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>Hajdrihova 28</w:t>
                    </w:r>
                  </w:p>
                  <w:p w14:paraId="080E28C3" w14:textId="0007AE69" w:rsidR="00BF4887" w:rsidRPr="00DC0F02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 xml:space="preserve">1000 Ljubljana </w:t>
                    </w:r>
                  </w:p>
                  <w:p w14:paraId="45D3EB4A" w14:textId="77777777" w:rsidR="00BF4887" w:rsidRPr="00056B6B" w:rsidRDefault="00BF4887">
                    <w:pPr>
                      <w:rPr>
                        <w:rFonts w:ascii="Times" w:hAnsi="Times"/>
                        <w:lang w:val="sl-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6BF"/>
    <w:multiLevelType w:val="hybridMultilevel"/>
    <w:tmpl w:val="DE4CCB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F46"/>
    <w:multiLevelType w:val="hybridMultilevel"/>
    <w:tmpl w:val="4496A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56AD2"/>
    <w:multiLevelType w:val="hybridMultilevel"/>
    <w:tmpl w:val="9664DF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903"/>
    <w:multiLevelType w:val="multilevel"/>
    <w:tmpl w:val="2C68110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cs="Times New Roman"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asciiTheme="minorHAnsi" w:hAnsiTheme="minorHAnsi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sz w:val="20"/>
      </w:rPr>
    </w:lvl>
  </w:abstractNum>
  <w:abstractNum w:abstractNumId="4" w15:restartNumberingAfterBreak="0">
    <w:nsid w:val="16543FD3"/>
    <w:multiLevelType w:val="multilevel"/>
    <w:tmpl w:val="9C74B0F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0C2CB7"/>
    <w:multiLevelType w:val="hybridMultilevel"/>
    <w:tmpl w:val="3E7430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505D5"/>
    <w:multiLevelType w:val="multilevel"/>
    <w:tmpl w:val="EF10E5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2C47277"/>
    <w:multiLevelType w:val="hybridMultilevel"/>
    <w:tmpl w:val="F954AC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2383E"/>
    <w:multiLevelType w:val="hybridMultilevel"/>
    <w:tmpl w:val="DE8C3794"/>
    <w:lvl w:ilvl="0" w:tplc="0424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296B3748"/>
    <w:multiLevelType w:val="hybridMultilevel"/>
    <w:tmpl w:val="0576CE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A6413"/>
    <w:multiLevelType w:val="multilevel"/>
    <w:tmpl w:val="B87AA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1" w15:restartNumberingAfterBreak="0">
    <w:nsid w:val="2E594832"/>
    <w:multiLevelType w:val="hybridMultilevel"/>
    <w:tmpl w:val="BCC8CC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66D14"/>
    <w:multiLevelType w:val="hybridMultilevel"/>
    <w:tmpl w:val="D826B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A1F02"/>
    <w:multiLevelType w:val="hybridMultilevel"/>
    <w:tmpl w:val="AEF21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52E89"/>
    <w:multiLevelType w:val="multilevel"/>
    <w:tmpl w:val="9348B2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2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E226517"/>
    <w:multiLevelType w:val="hybridMultilevel"/>
    <w:tmpl w:val="EDC437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71DC6"/>
    <w:multiLevelType w:val="hybridMultilevel"/>
    <w:tmpl w:val="2B4ED090"/>
    <w:lvl w:ilvl="0" w:tplc="65A859C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871CC"/>
    <w:multiLevelType w:val="multilevel"/>
    <w:tmpl w:val="BD8C28E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2862A4"/>
    <w:multiLevelType w:val="hybridMultilevel"/>
    <w:tmpl w:val="16621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3222A"/>
    <w:multiLevelType w:val="multilevel"/>
    <w:tmpl w:val="CC0474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0" w15:restartNumberingAfterBreak="0">
    <w:nsid w:val="5CB43A54"/>
    <w:multiLevelType w:val="hybridMultilevel"/>
    <w:tmpl w:val="B28EA3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45256"/>
    <w:multiLevelType w:val="multilevel"/>
    <w:tmpl w:val="CCB6162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DE61713"/>
    <w:multiLevelType w:val="hybridMultilevel"/>
    <w:tmpl w:val="2418131C"/>
    <w:lvl w:ilvl="0" w:tplc="A60218F8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AA26D7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311232A"/>
    <w:multiLevelType w:val="hybridMultilevel"/>
    <w:tmpl w:val="69B47496"/>
    <w:lvl w:ilvl="0" w:tplc="54D03A92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3D7572E"/>
    <w:multiLevelType w:val="hybridMultilevel"/>
    <w:tmpl w:val="A6406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16E0A"/>
    <w:multiLevelType w:val="hybridMultilevel"/>
    <w:tmpl w:val="09B48660"/>
    <w:lvl w:ilvl="0" w:tplc="C71633D0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465DE"/>
    <w:multiLevelType w:val="singleLevel"/>
    <w:tmpl w:val="6F021144"/>
    <w:lvl w:ilvl="0">
      <w:start w:val="642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7FA72B4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C9117A5"/>
    <w:multiLevelType w:val="hybridMultilevel"/>
    <w:tmpl w:val="E9CE3D36"/>
    <w:lvl w:ilvl="0" w:tplc="3FFAEE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28"/>
  </w:num>
  <w:num w:numId="4">
    <w:abstractNumId w:val="10"/>
  </w:num>
  <w:num w:numId="5">
    <w:abstractNumId w:val="21"/>
  </w:num>
  <w:num w:numId="6">
    <w:abstractNumId w:val="3"/>
  </w:num>
  <w:num w:numId="7">
    <w:abstractNumId w:val="23"/>
  </w:num>
  <w:num w:numId="8">
    <w:abstractNumId w:val="4"/>
  </w:num>
  <w:num w:numId="9">
    <w:abstractNumId w:val="19"/>
  </w:num>
  <w:num w:numId="10">
    <w:abstractNumId w:val="16"/>
  </w:num>
  <w:num w:numId="11">
    <w:abstractNumId w:val="24"/>
  </w:num>
  <w:num w:numId="12">
    <w:abstractNumId w:val="22"/>
  </w:num>
  <w:num w:numId="13">
    <w:abstractNumId w:val="29"/>
  </w:num>
  <w:num w:numId="14">
    <w:abstractNumId w:val="26"/>
  </w:num>
  <w:num w:numId="15">
    <w:abstractNumId w:val="6"/>
  </w:num>
  <w:num w:numId="16">
    <w:abstractNumId w:val="25"/>
  </w:num>
  <w:num w:numId="17">
    <w:abstractNumId w:val="17"/>
  </w:num>
  <w:num w:numId="18">
    <w:abstractNumId w:val="0"/>
  </w:num>
  <w:num w:numId="19">
    <w:abstractNumId w:val="9"/>
  </w:num>
  <w:num w:numId="20">
    <w:abstractNumId w:val="15"/>
  </w:num>
  <w:num w:numId="21">
    <w:abstractNumId w:val="8"/>
  </w:num>
  <w:num w:numId="22">
    <w:abstractNumId w:val="7"/>
  </w:num>
  <w:num w:numId="23">
    <w:abstractNumId w:val="12"/>
  </w:num>
  <w:num w:numId="24">
    <w:abstractNumId w:val="1"/>
  </w:num>
  <w:num w:numId="25">
    <w:abstractNumId w:val="11"/>
  </w:num>
  <w:num w:numId="26">
    <w:abstractNumId w:val="13"/>
  </w:num>
  <w:num w:numId="27">
    <w:abstractNumId w:val="20"/>
  </w:num>
  <w:num w:numId="28">
    <w:abstractNumId w:val="2"/>
  </w:num>
  <w:num w:numId="29">
    <w:abstractNumId w:val="5"/>
  </w:num>
  <w:num w:numId="3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gYiMwNDQwNTMyUdpeDU4uLM/DyQAmODWgBB/UfSLQAAAA=="/>
  </w:docVars>
  <w:rsids>
    <w:rsidRoot w:val="006A5410"/>
    <w:rsid w:val="0000003F"/>
    <w:rsid w:val="000023D3"/>
    <w:rsid w:val="0000270A"/>
    <w:rsid w:val="00002923"/>
    <w:rsid w:val="000050AA"/>
    <w:rsid w:val="000059D3"/>
    <w:rsid w:val="00005DBE"/>
    <w:rsid w:val="000103A9"/>
    <w:rsid w:val="0001081B"/>
    <w:rsid w:val="00010F8C"/>
    <w:rsid w:val="0001108D"/>
    <w:rsid w:val="00011486"/>
    <w:rsid w:val="00013BB8"/>
    <w:rsid w:val="00014070"/>
    <w:rsid w:val="00015136"/>
    <w:rsid w:val="00016085"/>
    <w:rsid w:val="0001647B"/>
    <w:rsid w:val="00016608"/>
    <w:rsid w:val="0001776C"/>
    <w:rsid w:val="00017D6B"/>
    <w:rsid w:val="0002028F"/>
    <w:rsid w:val="00020B61"/>
    <w:rsid w:val="00020E13"/>
    <w:rsid w:val="00022411"/>
    <w:rsid w:val="00023199"/>
    <w:rsid w:val="00023ADC"/>
    <w:rsid w:val="00023F5C"/>
    <w:rsid w:val="00024009"/>
    <w:rsid w:val="00024639"/>
    <w:rsid w:val="00026FE3"/>
    <w:rsid w:val="000272CF"/>
    <w:rsid w:val="00027980"/>
    <w:rsid w:val="00030511"/>
    <w:rsid w:val="00031B40"/>
    <w:rsid w:val="00031E21"/>
    <w:rsid w:val="000321FD"/>
    <w:rsid w:val="000325C4"/>
    <w:rsid w:val="00032F99"/>
    <w:rsid w:val="0003308A"/>
    <w:rsid w:val="00033CEF"/>
    <w:rsid w:val="00033D86"/>
    <w:rsid w:val="0003476B"/>
    <w:rsid w:val="00035B4F"/>
    <w:rsid w:val="00035CA4"/>
    <w:rsid w:val="00035D5E"/>
    <w:rsid w:val="00036A1D"/>
    <w:rsid w:val="00037246"/>
    <w:rsid w:val="000372AA"/>
    <w:rsid w:val="00037314"/>
    <w:rsid w:val="00037CDF"/>
    <w:rsid w:val="000402BC"/>
    <w:rsid w:val="00040A45"/>
    <w:rsid w:val="00040AA1"/>
    <w:rsid w:val="00041DC5"/>
    <w:rsid w:val="00041FD9"/>
    <w:rsid w:val="0004226E"/>
    <w:rsid w:val="00042CA8"/>
    <w:rsid w:val="00042D76"/>
    <w:rsid w:val="00042DB8"/>
    <w:rsid w:val="00043A69"/>
    <w:rsid w:val="00044934"/>
    <w:rsid w:val="000451D4"/>
    <w:rsid w:val="00045DB5"/>
    <w:rsid w:val="0004665E"/>
    <w:rsid w:val="00046E13"/>
    <w:rsid w:val="00050BB1"/>
    <w:rsid w:val="00051469"/>
    <w:rsid w:val="00051476"/>
    <w:rsid w:val="00053576"/>
    <w:rsid w:val="00053DA8"/>
    <w:rsid w:val="000547AC"/>
    <w:rsid w:val="00055728"/>
    <w:rsid w:val="00056268"/>
    <w:rsid w:val="00056B6B"/>
    <w:rsid w:val="00057142"/>
    <w:rsid w:val="0005720F"/>
    <w:rsid w:val="00057598"/>
    <w:rsid w:val="00060153"/>
    <w:rsid w:val="00060C45"/>
    <w:rsid w:val="00060EEC"/>
    <w:rsid w:val="00061EFB"/>
    <w:rsid w:val="000628E8"/>
    <w:rsid w:val="000636B4"/>
    <w:rsid w:val="00070B59"/>
    <w:rsid w:val="00071494"/>
    <w:rsid w:val="0007167C"/>
    <w:rsid w:val="00071C5D"/>
    <w:rsid w:val="00072624"/>
    <w:rsid w:val="000730AE"/>
    <w:rsid w:val="00073A29"/>
    <w:rsid w:val="00073A67"/>
    <w:rsid w:val="0007423F"/>
    <w:rsid w:val="00074462"/>
    <w:rsid w:val="000744C7"/>
    <w:rsid w:val="000747FF"/>
    <w:rsid w:val="00075490"/>
    <w:rsid w:val="0007552B"/>
    <w:rsid w:val="00075C75"/>
    <w:rsid w:val="00076239"/>
    <w:rsid w:val="00076B6D"/>
    <w:rsid w:val="0007736C"/>
    <w:rsid w:val="000805D6"/>
    <w:rsid w:val="0008196F"/>
    <w:rsid w:val="00081FEF"/>
    <w:rsid w:val="000820D7"/>
    <w:rsid w:val="000822C4"/>
    <w:rsid w:val="000848F2"/>
    <w:rsid w:val="00084D41"/>
    <w:rsid w:val="00091979"/>
    <w:rsid w:val="0009204A"/>
    <w:rsid w:val="00092350"/>
    <w:rsid w:val="00092541"/>
    <w:rsid w:val="00093164"/>
    <w:rsid w:val="00093462"/>
    <w:rsid w:val="000934C4"/>
    <w:rsid w:val="00093925"/>
    <w:rsid w:val="00094031"/>
    <w:rsid w:val="0009441C"/>
    <w:rsid w:val="000974F9"/>
    <w:rsid w:val="00097F0C"/>
    <w:rsid w:val="000A0295"/>
    <w:rsid w:val="000A0473"/>
    <w:rsid w:val="000A092A"/>
    <w:rsid w:val="000A0B28"/>
    <w:rsid w:val="000A152B"/>
    <w:rsid w:val="000A1640"/>
    <w:rsid w:val="000A18BF"/>
    <w:rsid w:val="000A1CAC"/>
    <w:rsid w:val="000A1CF9"/>
    <w:rsid w:val="000A27A9"/>
    <w:rsid w:val="000A2C1E"/>
    <w:rsid w:val="000A2F62"/>
    <w:rsid w:val="000A47F0"/>
    <w:rsid w:val="000A4855"/>
    <w:rsid w:val="000A4B1A"/>
    <w:rsid w:val="000A570F"/>
    <w:rsid w:val="000A6559"/>
    <w:rsid w:val="000A6767"/>
    <w:rsid w:val="000B011E"/>
    <w:rsid w:val="000B0456"/>
    <w:rsid w:val="000B04D5"/>
    <w:rsid w:val="000B0E2C"/>
    <w:rsid w:val="000B1170"/>
    <w:rsid w:val="000B1B50"/>
    <w:rsid w:val="000B20D0"/>
    <w:rsid w:val="000B4280"/>
    <w:rsid w:val="000B46CD"/>
    <w:rsid w:val="000B541C"/>
    <w:rsid w:val="000B5A20"/>
    <w:rsid w:val="000B6E66"/>
    <w:rsid w:val="000B7BD4"/>
    <w:rsid w:val="000C0A22"/>
    <w:rsid w:val="000C0F07"/>
    <w:rsid w:val="000C3FAE"/>
    <w:rsid w:val="000C5756"/>
    <w:rsid w:val="000C68D6"/>
    <w:rsid w:val="000C6EE3"/>
    <w:rsid w:val="000C791F"/>
    <w:rsid w:val="000C7991"/>
    <w:rsid w:val="000C79CD"/>
    <w:rsid w:val="000C7DB4"/>
    <w:rsid w:val="000D0860"/>
    <w:rsid w:val="000D12CB"/>
    <w:rsid w:val="000D16A6"/>
    <w:rsid w:val="000D3CF6"/>
    <w:rsid w:val="000D5050"/>
    <w:rsid w:val="000D6660"/>
    <w:rsid w:val="000D690B"/>
    <w:rsid w:val="000D6C7E"/>
    <w:rsid w:val="000E065A"/>
    <w:rsid w:val="000E09EF"/>
    <w:rsid w:val="000E136A"/>
    <w:rsid w:val="000E1646"/>
    <w:rsid w:val="000E2AD2"/>
    <w:rsid w:val="000E319C"/>
    <w:rsid w:val="000E42A6"/>
    <w:rsid w:val="000E42FC"/>
    <w:rsid w:val="000E4C20"/>
    <w:rsid w:val="000E5080"/>
    <w:rsid w:val="000E7454"/>
    <w:rsid w:val="000F0903"/>
    <w:rsid w:val="000F28C1"/>
    <w:rsid w:val="000F2FC0"/>
    <w:rsid w:val="000F374C"/>
    <w:rsid w:val="000F44F5"/>
    <w:rsid w:val="000F47A1"/>
    <w:rsid w:val="000F48E4"/>
    <w:rsid w:val="000F5A62"/>
    <w:rsid w:val="000F6958"/>
    <w:rsid w:val="000F6ED9"/>
    <w:rsid w:val="0010094B"/>
    <w:rsid w:val="00101CC4"/>
    <w:rsid w:val="00102F50"/>
    <w:rsid w:val="00103219"/>
    <w:rsid w:val="0010342C"/>
    <w:rsid w:val="00103566"/>
    <w:rsid w:val="001037C0"/>
    <w:rsid w:val="00103E18"/>
    <w:rsid w:val="00104284"/>
    <w:rsid w:val="001044E0"/>
    <w:rsid w:val="00105953"/>
    <w:rsid w:val="00105FDE"/>
    <w:rsid w:val="001069A4"/>
    <w:rsid w:val="00106B1D"/>
    <w:rsid w:val="00106ECE"/>
    <w:rsid w:val="00107069"/>
    <w:rsid w:val="00107C3A"/>
    <w:rsid w:val="00110F93"/>
    <w:rsid w:val="001119DF"/>
    <w:rsid w:val="00111A2F"/>
    <w:rsid w:val="00111CAE"/>
    <w:rsid w:val="00116250"/>
    <w:rsid w:val="001166B4"/>
    <w:rsid w:val="00116CB7"/>
    <w:rsid w:val="0012031A"/>
    <w:rsid w:val="001206A2"/>
    <w:rsid w:val="00120EA8"/>
    <w:rsid w:val="00122660"/>
    <w:rsid w:val="00122919"/>
    <w:rsid w:val="00123854"/>
    <w:rsid w:val="00123A0D"/>
    <w:rsid w:val="001251D3"/>
    <w:rsid w:val="001253D2"/>
    <w:rsid w:val="00125A66"/>
    <w:rsid w:val="00126C08"/>
    <w:rsid w:val="00126D26"/>
    <w:rsid w:val="00126F9F"/>
    <w:rsid w:val="001300D1"/>
    <w:rsid w:val="001330C6"/>
    <w:rsid w:val="001331BC"/>
    <w:rsid w:val="001345BB"/>
    <w:rsid w:val="00135641"/>
    <w:rsid w:val="00135AB5"/>
    <w:rsid w:val="00135B06"/>
    <w:rsid w:val="00135BFF"/>
    <w:rsid w:val="0013686A"/>
    <w:rsid w:val="00136B8D"/>
    <w:rsid w:val="00136BCD"/>
    <w:rsid w:val="001370E7"/>
    <w:rsid w:val="001374D5"/>
    <w:rsid w:val="0013772B"/>
    <w:rsid w:val="00137D08"/>
    <w:rsid w:val="00140481"/>
    <w:rsid w:val="0014059C"/>
    <w:rsid w:val="00140DEE"/>
    <w:rsid w:val="0014164F"/>
    <w:rsid w:val="00141E28"/>
    <w:rsid w:val="00142369"/>
    <w:rsid w:val="0014272A"/>
    <w:rsid w:val="00144AE0"/>
    <w:rsid w:val="00144F1D"/>
    <w:rsid w:val="0014674A"/>
    <w:rsid w:val="00146EB9"/>
    <w:rsid w:val="00147876"/>
    <w:rsid w:val="00151AD1"/>
    <w:rsid w:val="00151C48"/>
    <w:rsid w:val="00153258"/>
    <w:rsid w:val="00153ACA"/>
    <w:rsid w:val="001549F1"/>
    <w:rsid w:val="001572AE"/>
    <w:rsid w:val="00160718"/>
    <w:rsid w:val="00161965"/>
    <w:rsid w:val="00162F11"/>
    <w:rsid w:val="001635BF"/>
    <w:rsid w:val="00164258"/>
    <w:rsid w:val="001643B9"/>
    <w:rsid w:val="001644EC"/>
    <w:rsid w:val="001648D7"/>
    <w:rsid w:val="00164B26"/>
    <w:rsid w:val="00165A48"/>
    <w:rsid w:val="00167FF3"/>
    <w:rsid w:val="001700EE"/>
    <w:rsid w:val="001727EA"/>
    <w:rsid w:val="00173383"/>
    <w:rsid w:val="00174000"/>
    <w:rsid w:val="0017418F"/>
    <w:rsid w:val="00175B22"/>
    <w:rsid w:val="00175D2C"/>
    <w:rsid w:val="00177120"/>
    <w:rsid w:val="00183B16"/>
    <w:rsid w:val="00183C68"/>
    <w:rsid w:val="00184D99"/>
    <w:rsid w:val="00185CBD"/>
    <w:rsid w:val="00185DC1"/>
    <w:rsid w:val="001869F3"/>
    <w:rsid w:val="00186A13"/>
    <w:rsid w:val="001873E2"/>
    <w:rsid w:val="00187B7A"/>
    <w:rsid w:val="00187DAB"/>
    <w:rsid w:val="001912E3"/>
    <w:rsid w:val="00191770"/>
    <w:rsid w:val="00192034"/>
    <w:rsid w:val="00194BCA"/>
    <w:rsid w:val="001953FA"/>
    <w:rsid w:val="0019549D"/>
    <w:rsid w:val="00195E61"/>
    <w:rsid w:val="00196DE1"/>
    <w:rsid w:val="001971B6"/>
    <w:rsid w:val="001972CF"/>
    <w:rsid w:val="001A01FC"/>
    <w:rsid w:val="001A18C2"/>
    <w:rsid w:val="001A1A1A"/>
    <w:rsid w:val="001A1C5B"/>
    <w:rsid w:val="001A31E0"/>
    <w:rsid w:val="001A588A"/>
    <w:rsid w:val="001A58E8"/>
    <w:rsid w:val="001A5A5E"/>
    <w:rsid w:val="001A6053"/>
    <w:rsid w:val="001A643B"/>
    <w:rsid w:val="001A64B9"/>
    <w:rsid w:val="001A7315"/>
    <w:rsid w:val="001B02DB"/>
    <w:rsid w:val="001B09D8"/>
    <w:rsid w:val="001B19DF"/>
    <w:rsid w:val="001B203F"/>
    <w:rsid w:val="001B2B63"/>
    <w:rsid w:val="001B2FEC"/>
    <w:rsid w:val="001B400E"/>
    <w:rsid w:val="001B4C4F"/>
    <w:rsid w:val="001B663F"/>
    <w:rsid w:val="001B7A88"/>
    <w:rsid w:val="001C0507"/>
    <w:rsid w:val="001C05FB"/>
    <w:rsid w:val="001C092D"/>
    <w:rsid w:val="001C12CB"/>
    <w:rsid w:val="001C15C3"/>
    <w:rsid w:val="001C1C98"/>
    <w:rsid w:val="001C1CDB"/>
    <w:rsid w:val="001C2B28"/>
    <w:rsid w:val="001C4CD0"/>
    <w:rsid w:val="001C50E1"/>
    <w:rsid w:val="001C52F5"/>
    <w:rsid w:val="001C540D"/>
    <w:rsid w:val="001C5791"/>
    <w:rsid w:val="001C5C16"/>
    <w:rsid w:val="001C649B"/>
    <w:rsid w:val="001C6EC6"/>
    <w:rsid w:val="001C6F5D"/>
    <w:rsid w:val="001C748C"/>
    <w:rsid w:val="001D0CF7"/>
    <w:rsid w:val="001D0EB3"/>
    <w:rsid w:val="001D0FBB"/>
    <w:rsid w:val="001D11BE"/>
    <w:rsid w:val="001D175B"/>
    <w:rsid w:val="001D2740"/>
    <w:rsid w:val="001D2B1C"/>
    <w:rsid w:val="001D2B54"/>
    <w:rsid w:val="001D3008"/>
    <w:rsid w:val="001D3C5B"/>
    <w:rsid w:val="001D5B68"/>
    <w:rsid w:val="001D6ECB"/>
    <w:rsid w:val="001E07A1"/>
    <w:rsid w:val="001E0D37"/>
    <w:rsid w:val="001E3C23"/>
    <w:rsid w:val="001E3FFA"/>
    <w:rsid w:val="001E4C73"/>
    <w:rsid w:val="001E4D28"/>
    <w:rsid w:val="001E4D50"/>
    <w:rsid w:val="001E5DFC"/>
    <w:rsid w:val="001E6CBA"/>
    <w:rsid w:val="001E7182"/>
    <w:rsid w:val="001E7260"/>
    <w:rsid w:val="001E7CB5"/>
    <w:rsid w:val="001E7EF6"/>
    <w:rsid w:val="001F1ACC"/>
    <w:rsid w:val="001F2C17"/>
    <w:rsid w:val="001F2FCA"/>
    <w:rsid w:val="001F3229"/>
    <w:rsid w:val="001F351F"/>
    <w:rsid w:val="001F35FF"/>
    <w:rsid w:val="001F4286"/>
    <w:rsid w:val="001F43E9"/>
    <w:rsid w:val="001F4E0D"/>
    <w:rsid w:val="001F5EED"/>
    <w:rsid w:val="001F635A"/>
    <w:rsid w:val="001F6441"/>
    <w:rsid w:val="001F71FE"/>
    <w:rsid w:val="001F7F89"/>
    <w:rsid w:val="0020001C"/>
    <w:rsid w:val="00200BC3"/>
    <w:rsid w:val="00203305"/>
    <w:rsid w:val="00204F32"/>
    <w:rsid w:val="002053E9"/>
    <w:rsid w:val="002054CC"/>
    <w:rsid w:val="00205A09"/>
    <w:rsid w:val="00206935"/>
    <w:rsid w:val="00206CF6"/>
    <w:rsid w:val="00207070"/>
    <w:rsid w:val="00207472"/>
    <w:rsid w:val="00210F7F"/>
    <w:rsid w:val="00211EA6"/>
    <w:rsid w:val="00213043"/>
    <w:rsid w:val="00213186"/>
    <w:rsid w:val="002137CF"/>
    <w:rsid w:val="002141A2"/>
    <w:rsid w:val="002152B3"/>
    <w:rsid w:val="002158D5"/>
    <w:rsid w:val="002163FA"/>
    <w:rsid w:val="00217634"/>
    <w:rsid w:val="00217AC5"/>
    <w:rsid w:val="002201F1"/>
    <w:rsid w:val="002202DD"/>
    <w:rsid w:val="002207BB"/>
    <w:rsid w:val="00222888"/>
    <w:rsid w:val="0022325F"/>
    <w:rsid w:val="00224F42"/>
    <w:rsid w:val="0022553C"/>
    <w:rsid w:val="002256D6"/>
    <w:rsid w:val="0022598A"/>
    <w:rsid w:val="00226B41"/>
    <w:rsid w:val="002301C3"/>
    <w:rsid w:val="00230E3F"/>
    <w:rsid w:val="00231D7C"/>
    <w:rsid w:val="00232258"/>
    <w:rsid w:val="00232ED0"/>
    <w:rsid w:val="0023386E"/>
    <w:rsid w:val="00233FA2"/>
    <w:rsid w:val="00234377"/>
    <w:rsid w:val="00235001"/>
    <w:rsid w:val="002356F8"/>
    <w:rsid w:val="002372E3"/>
    <w:rsid w:val="00237806"/>
    <w:rsid w:val="00237A12"/>
    <w:rsid w:val="00240034"/>
    <w:rsid w:val="0024034D"/>
    <w:rsid w:val="00240A2E"/>
    <w:rsid w:val="00240EDD"/>
    <w:rsid w:val="00240F45"/>
    <w:rsid w:val="00241104"/>
    <w:rsid w:val="002413C3"/>
    <w:rsid w:val="00241655"/>
    <w:rsid w:val="002426BB"/>
    <w:rsid w:val="00242F86"/>
    <w:rsid w:val="00243573"/>
    <w:rsid w:val="00244C91"/>
    <w:rsid w:val="00247240"/>
    <w:rsid w:val="002474E2"/>
    <w:rsid w:val="00247D13"/>
    <w:rsid w:val="0025027D"/>
    <w:rsid w:val="002510A7"/>
    <w:rsid w:val="0025158F"/>
    <w:rsid w:val="0025267C"/>
    <w:rsid w:val="00252C7C"/>
    <w:rsid w:val="00253274"/>
    <w:rsid w:val="002535C1"/>
    <w:rsid w:val="00254067"/>
    <w:rsid w:val="0025457C"/>
    <w:rsid w:val="00254866"/>
    <w:rsid w:val="00256538"/>
    <w:rsid w:val="0026057C"/>
    <w:rsid w:val="00260630"/>
    <w:rsid w:val="0026090C"/>
    <w:rsid w:val="00260C52"/>
    <w:rsid w:val="002617C3"/>
    <w:rsid w:val="00261962"/>
    <w:rsid w:val="00261DB6"/>
    <w:rsid w:val="002623A3"/>
    <w:rsid w:val="002629E0"/>
    <w:rsid w:val="00262E6F"/>
    <w:rsid w:val="00263031"/>
    <w:rsid w:val="00263CEB"/>
    <w:rsid w:val="0026421E"/>
    <w:rsid w:val="002649AC"/>
    <w:rsid w:val="002678C2"/>
    <w:rsid w:val="00270537"/>
    <w:rsid w:val="00271C11"/>
    <w:rsid w:val="00271C53"/>
    <w:rsid w:val="00271DC7"/>
    <w:rsid w:val="00272F2B"/>
    <w:rsid w:val="002731A8"/>
    <w:rsid w:val="002740BA"/>
    <w:rsid w:val="0027720E"/>
    <w:rsid w:val="0028085A"/>
    <w:rsid w:val="00281397"/>
    <w:rsid w:val="002815D7"/>
    <w:rsid w:val="00281DD9"/>
    <w:rsid w:val="00281EF9"/>
    <w:rsid w:val="0028370B"/>
    <w:rsid w:val="00284A20"/>
    <w:rsid w:val="00284CCE"/>
    <w:rsid w:val="00284FD6"/>
    <w:rsid w:val="00285775"/>
    <w:rsid w:val="002857A1"/>
    <w:rsid w:val="00285958"/>
    <w:rsid w:val="00285FF8"/>
    <w:rsid w:val="002860CF"/>
    <w:rsid w:val="002860EE"/>
    <w:rsid w:val="00286331"/>
    <w:rsid w:val="002869CE"/>
    <w:rsid w:val="00287815"/>
    <w:rsid w:val="00290F39"/>
    <w:rsid w:val="00290F68"/>
    <w:rsid w:val="00291712"/>
    <w:rsid w:val="00291FFA"/>
    <w:rsid w:val="0029212E"/>
    <w:rsid w:val="00292265"/>
    <w:rsid w:val="002930B6"/>
    <w:rsid w:val="0029393D"/>
    <w:rsid w:val="00293C65"/>
    <w:rsid w:val="0029404E"/>
    <w:rsid w:val="00294A3A"/>
    <w:rsid w:val="00294E82"/>
    <w:rsid w:val="002960D7"/>
    <w:rsid w:val="002967E9"/>
    <w:rsid w:val="0029768B"/>
    <w:rsid w:val="002A06F6"/>
    <w:rsid w:val="002A0974"/>
    <w:rsid w:val="002A0D4C"/>
    <w:rsid w:val="002A2152"/>
    <w:rsid w:val="002A4982"/>
    <w:rsid w:val="002A5A09"/>
    <w:rsid w:val="002A5DFD"/>
    <w:rsid w:val="002A65A0"/>
    <w:rsid w:val="002A7197"/>
    <w:rsid w:val="002A7782"/>
    <w:rsid w:val="002A7DF2"/>
    <w:rsid w:val="002B04C8"/>
    <w:rsid w:val="002B12E3"/>
    <w:rsid w:val="002B16A8"/>
    <w:rsid w:val="002B2752"/>
    <w:rsid w:val="002B2885"/>
    <w:rsid w:val="002B2B03"/>
    <w:rsid w:val="002B3737"/>
    <w:rsid w:val="002B3C41"/>
    <w:rsid w:val="002B404D"/>
    <w:rsid w:val="002B41B1"/>
    <w:rsid w:val="002B4397"/>
    <w:rsid w:val="002B541B"/>
    <w:rsid w:val="002B5907"/>
    <w:rsid w:val="002B5A38"/>
    <w:rsid w:val="002B62A8"/>
    <w:rsid w:val="002B62B3"/>
    <w:rsid w:val="002B648B"/>
    <w:rsid w:val="002B6D7C"/>
    <w:rsid w:val="002C04D0"/>
    <w:rsid w:val="002C0D9D"/>
    <w:rsid w:val="002C0E54"/>
    <w:rsid w:val="002C1633"/>
    <w:rsid w:val="002C2041"/>
    <w:rsid w:val="002C22B4"/>
    <w:rsid w:val="002C2978"/>
    <w:rsid w:val="002C3F46"/>
    <w:rsid w:val="002C3F6F"/>
    <w:rsid w:val="002C45E5"/>
    <w:rsid w:val="002C60B1"/>
    <w:rsid w:val="002C63D5"/>
    <w:rsid w:val="002C65B2"/>
    <w:rsid w:val="002C6891"/>
    <w:rsid w:val="002C787B"/>
    <w:rsid w:val="002D070B"/>
    <w:rsid w:val="002D2165"/>
    <w:rsid w:val="002D2E10"/>
    <w:rsid w:val="002D4914"/>
    <w:rsid w:val="002D6272"/>
    <w:rsid w:val="002E0375"/>
    <w:rsid w:val="002E2374"/>
    <w:rsid w:val="002E2EE9"/>
    <w:rsid w:val="002E2F9E"/>
    <w:rsid w:val="002E35E6"/>
    <w:rsid w:val="002E5B27"/>
    <w:rsid w:val="002E7208"/>
    <w:rsid w:val="002E7D8A"/>
    <w:rsid w:val="002F071B"/>
    <w:rsid w:val="002F0BDF"/>
    <w:rsid w:val="002F1855"/>
    <w:rsid w:val="002F5733"/>
    <w:rsid w:val="002F5E70"/>
    <w:rsid w:val="002F5FFC"/>
    <w:rsid w:val="002F694C"/>
    <w:rsid w:val="002F6B01"/>
    <w:rsid w:val="002F7E66"/>
    <w:rsid w:val="0030057F"/>
    <w:rsid w:val="00300B4B"/>
    <w:rsid w:val="00300B72"/>
    <w:rsid w:val="00302E28"/>
    <w:rsid w:val="00302F67"/>
    <w:rsid w:val="003036D0"/>
    <w:rsid w:val="003038E5"/>
    <w:rsid w:val="00303B2A"/>
    <w:rsid w:val="003043F6"/>
    <w:rsid w:val="003046AA"/>
    <w:rsid w:val="003051B7"/>
    <w:rsid w:val="00305770"/>
    <w:rsid w:val="003067AC"/>
    <w:rsid w:val="00307FDD"/>
    <w:rsid w:val="0031041A"/>
    <w:rsid w:val="00310580"/>
    <w:rsid w:val="003118FF"/>
    <w:rsid w:val="00311A6C"/>
    <w:rsid w:val="00311AC8"/>
    <w:rsid w:val="0031233B"/>
    <w:rsid w:val="003137C6"/>
    <w:rsid w:val="003144DD"/>
    <w:rsid w:val="00314683"/>
    <w:rsid w:val="003150FD"/>
    <w:rsid w:val="00315597"/>
    <w:rsid w:val="00315813"/>
    <w:rsid w:val="00315D42"/>
    <w:rsid w:val="00316A35"/>
    <w:rsid w:val="00317617"/>
    <w:rsid w:val="00320B2F"/>
    <w:rsid w:val="0032280A"/>
    <w:rsid w:val="0032309E"/>
    <w:rsid w:val="00323389"/>
    <w:rsid w:val="0032386C"/>
    <w:rsid w:val="00323ABF"/>
    <w:rsid w:val="0032485D"/>
    <w:rsid w:val="00324E27"/>
    <w:rsid w:val="003269E8"/>
    <w:rsid w:val="00326A64"/>
    <w:rsid w:val="00326CC9"/>
    <w:rsid w:val="00327688"/>
    <w:rsid w:val="00330416"/>
    <w:rsid w:val="0033091F"/>
    <w:rsid w:val="0033119E"/>
    <w:rsid w:val="00331A7A"/>
    <w:rsid w:val="00331B6E"/>
    <w:rsid w:val="003327DA"/>
    <w:rsid w:val="00334396"/>
    <w:rsid w:val="00334BC4"/>
    <w:rsid w:val="003355DB"/>
    <w:rsid w:val="00335BA4"/>
    <w:rsid w:val="00340425"/>
    <w:rsid w:val="00341501"/>
    <w:rsid w:val="00341B88"/>
    <w:rsid w:val="003421EC"/>
    <w:rsid w:val="00342F7F"/>
    <w:rsid w:val="003430D1"/>
    <w:rsid w:val="003457AB"/>
    <w:rsid w:val="00345EB7"/>
    <w:rsid w:val="003460F8"/>
    <w:rsid w:val="00346E81"/>
    <w:rsid w:val="00347998"/>
    <w:rsid w:val="00350442"/>
    <w:rsid w:val="0035051F"/>
    <w:rsid w:val="00351E9B"/>
    <w:rsid w:val="003522FF"/>
    <w:rsid w:val="00352622"/>
    <w:rsid w:val="00352F39"/>
    <w:rsid w:val="003539D4"/>
    <w:rsid w:val="00355283"/>
    <w:rsid w:val="003616AF"/>
    <w:rsid w:val="00361AD1"/>
    <w:rsid w:val="00361AD9"/>
    <w:rsid w:val="003629B5"/>
    <w:rsid w:val="00362E75"/>
    <w:rsid w:val="0036300B"/>
    <w:rsid w:val="00363E32"/>
    <w:rsid w:val="00365352"/>
    <w:rsid w:val="0036592B"/>
    <w:rsid w:val="00372B43"/>
    <w:rsid w:val="00373718"/>
    <w:rsid w:val="00373A73"/>
    <w:rsid w:val="00374321"/>
    <w:rsid w:val="00374CD0"/>
    <w:rsid w:val="00375609"/>
    <w:rsid w:val="00375890"/>
    <w:rsid w:val="00375C4A"/>
    <w:rsid w:val="00375F4C"/>
    <w:rsid w:val="00376AFC"/>
    <w:rsid w:val="00377E48"/>
    <w:rsid w:val="00380D3B"/>
    <w:rsid w:val="003812A1"/>
    <w:rsid w:val="00381BED"/>
    <w:rsid w:val="003822F1"/>
    <w:rsid w:val="003826AD"/>
    <w:rsid w:val="00382C3E"/>
    <w:rsid w:val="003834AF"/>
    <w:rsid w:val="00383714"/>
    <w:rsid w:val="003837D0"/>
    <w:rsid w:val="0038383C"/>
    <w:rsid w:val="003840F9"/>
    <w:rsid w:val="003847E5"/>
    <w:rsid w:val="00384BAE"/>
    <w:rsid w:val="003866DD"/>
    <w:rsid w:val="0039027B"/>
    <w:rsid w:val="0039085A"/>
    <w:rsid w:val="00391920"/>
    <w:rsid w:val="00391ACD"/>
    <w:rsid w:val="003930BF"/>
    <w:rsid w:val="00393B5D"/>
    <w:rsid w:val="00393BBC"/>
    <w:rsid w:val="0039559B"/>
    <w:rsid w:val="003955BA"/>
    <w:rsid w:val="00396D05"/>
    <w:rsid w:val="00396E19"/>
    <w:rsid w:val="00397FBB"/>
    <w:rsid w:val="003A073A"/>
    <w:rsid w:val="003A096C"/>
    <w:rsid w:val="003A12E4"/>
    <w:rsid w:val="003A173D"/>
    <w:rsid w:val="003A17C5"/>
    <w:rsid w:val="003A2D23"/>
    <w:rsid w:val="003A36ED"/>
    <w:rsid w:val="003A468D"/>
    <w:rsid w:val="003A4BDC"/>
    <w:rsid w:val="003A4EAD"/>
    <w:rsid w:val="003A5847"/>
    <w:rsid w:val="003A5895"/>
    <w:rsid w:val="003A6869"/>
    <w:rsid w:val="003A7025"/>
    <w:rsid w:val="003A7390"/>
    <w:rsid w:val="003B0F95"/>
    <w:rsid w:val="003B11D6"/>
    <w:rsid w:val="003B28C3"/>
    <w:rsid w:val="003B3491"/>
    <w:rsid w:val="003B5129"/>
    <w:rsid w:val="003B5237"/>
    <w:rsid w:val="003B529E"/>
    <w:rsid w:val="003B6DAB"/>
    <w:rsid w:val="003B74EF"/>
    <w:rsid w:val="003B76FD"/>
    <w:rsid w:val="003C020A"/>
    <w:rsid w:val="003C129B"/>
    <w:rsid w:val="003C135F"/>
    <w:rsid w:val="003C183D"/>
    <w:rsid w:val="003C1EEF"/>
    <w:rsid w:val="003C2668"/>
    <w:rsid w:val="003C2ACB"/>
    <w:rsid w:val="003C46D8"/>
    <w:rsid w:val="003C52C2"/>
    <w:rsid w:val="003C52F1"/>
    <w:rsid w:val="003C5889"/>
    <w:rsid w:val="003C5907"/>
    <w:rsid w:val="003C656A"/>
    <w:rsid w:val="003C688E"/>
    <w:rsid w:val="003C69D3"/>
    <w:rsid w:val="003C7971"/>
    <w:rsid w:val="003C7FC0"/>
    <w:rsid w:val="003D22AF"/>
    <w:rsid w:val="003D2EE6"/>
    <w:rsid w:val="003D32E1"/>
    <w:rsid w:val="003D3DF6"/>
    <w:rsid w:val="003D539C"/>
    <w:rsid w:val="003D6483"/>
    <w:rsid w:val="003D6F9C"/>
    <w:rsid w:val="003D714F"/>
    <w:rsid w:val="003D79C3"/>
    <w:rsid w:val="003E0155"/>
    <w:rsid w:val="003E2987"/>
    <w:rsid w:val="003E4508"/>
    <w:rsid w:val="003E4A3E"/>
    <w:rsid w:val="003E4C8B"/>
    <w:rsid w:val="003E52A4"/>
    <w:rsid w:val="003E5378"/>
    <w:rsid w:val="003E5E1B"/>
    <w:rsid w:val="003E5FE6"/>
    <w:rsid w:val="003F0ABA"/>
    <w:rsid w:val="003F35FB"/>
    <w:rsid w:val="003F36A1"/>
    <w:rsid w:val="003F3F5A"/>
    <w:rsid w:val="003F3F9B"/>
    <w:rsid w:val="003F4C4E"/>
    <w:rsid w:val="003F5440"/>
    <w:rsid w:val="003F559A"/>
    <w:rsid w:val="003F5A85"/>
    <w:rsid w:val="003F69A9"/>
    <w:rsid w:val="003F69E8"/>
    <w:rsid w:val="003F6A26"/>
    <w:rsid w:val="003F6E4D"/>
    <w:rsid w:val="003F76B9"/>
    <w:rsid w:val="0040162D"/>
    <w:rsid w:val="00404195"/>
    <w:rsid w:val="004056F3"/>
    <w:rsid w:val="00405A9D"/>
    <w:rsid w:val="00405D85"/>
    <w:rsid w:val="004104CE"/>
    <w:rsid w:val="00412404"/>
    <w:rsid w:val="004134B7"/>
    <w:rsid w:val="00413EB5"/>
    <w:rsid w:val="00414660"/>
    <w:rsid w:val="00414686"/>
    <w:rsid w:val="004161A3"/>
    <w:rsid w:val="004166A0"/>
    <w:rsid w:val="004169A8"/>
    <w:rsid w:val="004172B0"/>
    <w:rsid w:val="004174CD"/>
    <w:rsid w:val="004205C2"/>
    <w:rsid w:val="004215D7"/>
    <w:rsid w:val="004215FC"/>
    <w:rsid w:val="0042160C"/>
    <w:rsid w:val="004218F6"/>
    <w:rsid w:val="00421E13"/>
    <w:rsid w:val="004222F7"/>
    <w:rsid w:val="004226B9"/>
    <w:rsid w:val="00422B81"/>
    <w:rsid w:val="00422D9B"/>
    <w:rsid w:val="00425D4F"/>
    <w:rsid w:val="00427115"/>
    <w:rsid w:val="004276C6"/>
    <w:rsid w:val="00430612"/>
    <w:rsid w:val="00431330"/>
    <w:rsid w:val="004317E6"/>
    <w:rsid w:val="00432BE9"/>
    <w:rsid w:val="00432E2B"/>
    <w:rsid w:val="004331BF"/>
    <w:rsid w:val="00433595"/>
    <w:rsid w:val="00434CF0"/>
    <w:rsid w:val="00436834"/>
    <w:rsid w:val="00436D32"/>
    <w:rsid w:val="0043750C"/>
    <w:rsid w:val="00440FB0"/>
    <w:rsid w:val="00441078"/>
    <w:rsid w:val="00444C73"/>
    <w:rsid w:val="004455DB"/>
    <w:rsid w:val="00445768"/>
    <w:rsid w:val="00445E65"/>
    <w:rsid w:val="004466FF"/>
    <w:rsid w:val="0044682B"/>
    <w:rsid w:val="00450BD4"/>
    <w:rsid w:val="00451029"/>
    <w:rsid w:val="0045151E"/>
    <w:rsid w:val="0045274D"/>
    <w:rsid w:val="0045384A"/>
    <w:rsid w:val="00454844"/>
    <w:rsid w:val="004550D4"/>
    <w:rsid w:val="004553BF"/>
    <w:rsid w:val="00455C9E"/>
    <w:rsid w:val="00455F8A"/>
    <w:rsid w:val="00455F98"/>
    <w:rsid w:val="00456EF8"/>
    <w:rsid w:val="0045772D"/>
    <w:rsid w:val="004607FA"/>
    <w:rsid w:val="00460967"/>
    <w:rsid w:val="00460B52"/>
    <w:rsid w:val="00460D94"/>
    <w:rsid w:val="0046215D"/>
    <w:rsid w:val="0046260A"/>
    <w:rsid w:val="00462A42"/>
    <w:rsid w:val="00463132"/>
    <w:rsid w:val="00465147"/>
    <w:rsid w:val="0046625D"/>
    <w:rsid w:val="004666B7"/>
    <w:rsid w:val="004666DD"/>
    <w:rsid w:val="0046744E"/>
    <w:rsid w:val="00467C1C"/>
    <w:rsid w:val="00470DC2"/>
    <w:rsid w:val="00471117"/>
    <w:rsid w:val="00471DC4"/>
    <w:rsid w:val="004721C3"/>
    <w:rsid w:val="00473979"/>
    <w:rsid w:val="00473B0A"/>
    <w:rsid w:val="00476CE0"/>
    <w:rsid w:val="00477E22"/>
    <w:rsid w:val="0048228E"/>
    <w:rsid w:val="00482EF0"/>
    <w:rsid w:val="00483352"/>
    <w:rsid w:val="00483680"/>
    <w:rsid w:val="004836CE"/>
    <w:rsid w:val="00486340"/>
    <w:rsid w:val="004878F4"/>
    <w:rsid w:val="0048799C"/>
    <w:rsid w:val="00487A41"/>
    <w:rsid w:val="00490F5D"/>
    <w:rsid w:val="004910B4"/>
    <w:rsid w:val="004921E9"/>
    <w:rsid w:val="00494D77"/>
    <w:rsid w:val="00494E1B"/>
    <w:rsid w:val="00495974"/>
    <w:rsid w:val="00495B55"/>
    <w:rsid w:val="0049646C"/>
    <w:rsid w:val="00496924"/>
    <w:rsid w:val="00497176"/>
    <w:rsid w:val="00497A58"/>
    <w:rsid w:val="00497DBA"/>
    <w:rsid w:val="004A22F1"/>
    <w:rsid w:val="004A25FD"/>
    <w:rsid w:val="004A3AD2"/>
    <w:rsid w:val="004A3FA9"/>
    <w:rsid w:val="004A58E2"/>
    <w:rsid w:val="004B13B6"/>
    <w:rsid w:val="004B24BD"/>
    <w:rsid w:val="004B384C"/>
    <w:rsid w:val="004B43A1"/>
    <w:rsid w:val="004B4A1F"/>
    <w:rsid w:val="004B4D74"/>
    <w:rsid w:val="004B5BE9"/>
    <w:rsid w:val="004B5D18"/>
    <w:rsid w:val="004B637F"/>
    <w:rsid w:val="004B6625"/>
    <w:rsid w:val="004B76AF"/>
    <w:rsid w:val="004C0562"/>
    <w:rsid w:val="004C226E"/>
    <w:rsid w:val="004C2685"/>
    <w:rsid w:val="004C3185"/>
    <w:rsid w:val="004C40F7"/>
    <w:rsid w:val="004C5868"/>
    <w:rsid w:val="004C7088"/>
    <w:rsid w:val="004C70FB"/>
    <w:rsid w:val="004C7A34"/>
    <w:rsid w:val="004C7A92"/>
    <w:rsid w:val="004D003C"/>
    <w:rsid w:val="004D1CC3"/>
    <w:rsid w:val="004D20B1"/>
    <w:rsid w:val="004D36FE"/>
    <w:rsid w:val="004D3A4F"/>
    <w:rsid w:val="004D5565"/>
    <w:rsid w:val="004E0756"/>
    <w:rsid w:val="004E239C"/>
    <w:rsid w:val="004E39A9"/>
    <w:rsid w:val="004E3B70"/>
    <w:rsid w:val="004E45E3"/>
    <w:rsid w:val="004E498A"/>
    <w:rsid w:val="004E4E3A"/>
    <w:rsid w:val="004E5340"/>
    <w:rsid w:val="004E58C8"/>
    <w:rsid w:val="004E5DE8"/>
    <w:rsid w:val="004E6239"/>
    <w:rsid w:val="004E6527"/>
    <w:rsid w:val="004E7488"/>
    <w:rsid w:val="004F0C47"/>
    <w:rsid w:val="004F1E7C"/>
    <w:rsid w:val="004F21B0"/>
    <w:rsid w:val="004F3A56"/>
    <w:rsid w:val="004F42F1"/>
    <w:rsid w:val="004F4659"/>
    <w:rsid w:val="004F50C2"/>
    <w:rsid w:val="004F7DB1"/>
    <w:rsid w:val="00500D57"/>
    <w:rsid w:val="00500F87"/>
    <w:rsid w:val="005012A7"/>
    <w:rsid w:val="00501471"/>
    <w:rsid w:val="0050173A"/>
    <w:rsid w:val="005019F7"/>
    <w:rsid w:val="00502147"/>
    <w:rsid w:val="005021C1"/>
    <w:rsid w:val="00502405"/>
    <w:rsid w:val="00502625"/>
    <w:rsid w:val="00502EDC"/>
    <w:rsid w:val="00503473"/>
    <w:rsid w:val="00503917"/>
    <w:rsid w:val="00505BA5"/>
    <w:rsid w:val="00505D81"/>
    <w:rsid w:val="0050662F"/>
    <w:rsid w:val="005070FB"/>
    <w:rsid w:val="0051282B"/>
    <w:rsid w:val="00513996"/>
    <w:rsid w:val="00513AC7"/>
    <w:rsid w:val="00514C7C"/>
    <w:rsid w:val="00515111"/>
    <w:rsid w:val="00516191"/>
    <w:rsid w:val="00516AA3"/>
    <w:rsid w:val="00516D4A"/>
    <w:rsid w:val="00516E4C"/>
    <w:rsid w:val="00517D66"/>
    <w:rsid w:val="00517F86"/>
    <w:rsid w:val="0052092C"/>
    <w:rsid w:val="00520B5F"/>
    <w:rsid w:val="00521834"/>
    <w:rsid w:val="005220F7"/>
    <w:rsid w:val="00522621"/>
    <w:rsid w:val="005236AC"/>
    <w:rsid w:val="0052380E"/>
    <w:rsid w:val="00524904"/>
    <w:rsid w:val="00524AD9"/>
    <w:rsid w:val="005258D2"/>
    <w:rsid w:val="0052624D"/>
    <w:rsid w:val="005269A0"/>
    <w:rsid w:val="00526D19"/>
    <w:rsid w:val="00532B47"/>
    <w:rsid w:val="0053375E"/>
    <w:rsid w:val="005339F1"/>
    <w:rsid w:val="00533D6B"/>
    <w:rsid w:val="00533E71"/>
    <w:rsid w:val="00536021"/>
    <w:rsid w:val="005366BE"/>
    <w:rsid w:val="00540C16"/>
    <w:rsid w:val="0054489D"/>
    <w:rsid w:val="005448AC"/>
    <w:rsid w:val="00544E28"/>
    <w:rsid w:val="0054659B"/>
    <w:rsid w:val="00546BBB"/>
    <w:rsid w:val="00547BBE"/>
    <w:rsid w:val="00547FE8"/>
    <w:rsid w:val="005512D8"/>
    <w:rsid w:val="005514B9"/>
    <w:rsid w:val="00552952"/>
    <w:rsid w:val="00553770"/>
    <w:rsid w:val="00554104"/>
    <w:rsid w:val="00554635"/>
    <w:rsid w:val="005546EE"/>
    <w:rsid w:val="0055578B"/>
    <w:rsid w:val="00555C96"/>
    <w:rsid w:val="005572ED"/>
    <w:rsid w:val="005608B9"/>
    <w:rsid w:val="00560CE5"/>
    <w:rsid w:val="00560E6A"/>
    <w:rsid w:val="00561AEE"/>
    <w:rsid w:val="00561C89"/>
    <w:rsid w:val="00561CD6"/>
    <w:rsid w:val="00562B1D"/>
    <w:rsid w:val="00562B28"/>
    <w:rsid w:val="005642E3"/>
    <w:rsid w:val="005651BB"/>
    <w:rsid w:val="0056661B"/>
    <w:rsid w:val="00566D6F"/>
    <w:rsid w:val="00567B58"/>
    <w:rsid w:val="005704E4"/>
    <w:rsid w:val="00570881"/>
    <w:rsid w:val="00571E8D"/>
    <w:rsid w:val="005721F3"/>
    <w:rsid w:val="005730E7"/>
    <w:rsid w:val="00573CA4"/>
    <w:rsid w:val="0057588E"/>
    <w:rsid w:val="00577259"/>
    <w:rsid w:val="00580A35"/>
    <w:rsid w:val="00581730"/>
    <w:rsid w:val="00584331"/>
    <w:rsid w:val="0058433F"/>
    <w:rsid w:val="0058480F"/>
    <w:rsid w:val="00584ACF"/>
    <w:rsid w:val="00585AA8"/>
    <w:rsid w:val="0058622A"/>
    <w:rsid w:val="00586D0E"/>
    <w:rsid w:val="00586D77"/>
    <w:rsid w:val="00586F20"/>
    <w:rsid w:val="00587101"/>
    <w:rsid w:val="00587359"/>
    <w:rsid w:val="00587732"/>
    <w:rsid w:val="00587ECB"/>
    <w:rsid w:val="00591F1D"/>
    <w:rsid w:val="00592059"/>
    <w:rsid w:val="0059390C"/>
    <w:rsid w:val="00594C69"/>
    <w:rsid w:val="005956B9"/>
    <w:rsid w:val="005972C7"/>
    <w:rsid w:val="005979D1"/>
    <w:rsid w:val="00597F8E"/>
    <w:rsid w:val="005A083B"/>
    <w:rsid w:val="005A1A71"/>
    <w:rsid w:val="005A2A95"/>
    <w:rsid w:val="005A3364"/>
    <w:rsid w:val="005A3857"/>
    <w:rsid w:val="005A3E0F"/>
    <w:rsid w:val="005A4DBB"/>
    <w:rsid w:val="005A62D7"/>
    <w:rsid w:val="005A6F5D"/>
    <w:rsid w:val="005B006E"/>
    <w:rsid w:val="005B09EC"/>
    <w:rsid w:val="005B171E"/>
    <w:rsid w:val="005B17E4"/>
    <w:rsid w:val="005B25E8"/>
    <w:rsid w:val="005B2D42"/>
    <w:rsid w:val="005B4156"/>
    <w:rsid w:val="005B45C5"/>
    <w:rsid w:val="005B4844"/>
    <w:rsid w:val="005B4A99"/>
    <w:rsid w:val="005B4C67"/>
    <w:rsid w:val="005B57CC"/>
    <w:rsid w:val="005B7A85"/>
    <w:rsid w:val="005C0B2D"/>
    <w:rsid w:val="005C2BE6"/>
    <w:rsid w:val="005C2F7E"/>
    <w:rsid w:val="005C4314"/>
    <w:rsid w:val="005C44BE"/>
    <w:rsid w:val="005C5759"/>
    <w:rsid w:val="005C7525"/>
    <w:rsid w:val="005C78AA"/>
    <w:rsid w:val="005C79FA"/>
    <w:rsid w:val="005C7FC5"/>
    <w:rsid w:val="005D1D90"/>
    <w:rsid w:val="005D2037"/>
    <w:rsid w:val="005D25B3"/>
    <w:rsid w:val="005D2770"/>
    <w:rsid w:val="005D3236"/>
    <w:rsid w:val="005D34FE"/>
    <w:rsid w:val="005D52EC"/>
    <w:rsid w:val="005D5377"/>
    <w:rsid w:val="005D5C1D"/>
    <w:rsid w:val="005D6BDC"/>
    <w:rsid w:val="005D704B"/>
    <w:rsid w:val="005D71BE"/>
    <w:rsid w:val="005E237E"/>
    <w:rsid w:val="005E2EF7"/>
    <w:rsid w:val="005E5396"/>
    <w:rsid w:val="005E63D2"/>
    <w:rsid w:val="005E68E7"/>
    <w:rsid w:val="005F0166"/>
    <w:rsid w:val="005F01A4"/>
    <w:rsid w:val="005F17FE"/>
    <w:rsid w:val="005F1813"/>
    <w:rsid w:val="005F19CE"/>
    <w:rsid w:val="005F1B6A"/>
    <w:rsid w:val="005F1C94"/>
    <w:rsid w:val="005F2349"/>
    <w:rsid w:val="005F45FB"/>
    <w:rsid w:val="005F4659"/>
    <w:rsid w:val="005F4D91"/>
    <w:rsid w:val="005F51E1"/>
    <w:rsid w:val="005F6A79"/>
    <w:rsid w:val="005F7B23"/>
    <w:rsid w:val="005F7B62"/>
    <w:rsid w:val="006010CF"/>
    <w:rsid w:val="006011D1"/>
    <w:rsid w:val="00602243"/>
    <w:rsid w:val="0060276A"/>
    <w:rsid w:val="00602991"/>
    <w:rsid w:val="006037E3"/>
    <w:rsid w:val="00604A88"/>
    <w:rsid w:val="00604DCA"/>
    <w:rsid w:val="006060C4"/>
    <w:rsid w:val="006066BF"/>
    <w:rsid w:val="00606778"/>
    <w:rsid w:val="006067B2"/>
    <w:rsid w:val="00606A47"/>
    <w:rsid w:val="00606C07"/>
    <w:rsid w:val="00610816"/>
    <w:rsid w:val="00610E67"/>
    <w:rsid w:val="0061124A"/>
    <w:rsid w:val="0061139F"/>
    <w:rsid w:val="0061198B"/>
    <w:rsid w:val="00611C1E"/>
    <w:rsid w:val="006141E9"/>
    <w:rsid w:val="0061458F"/>
    <w:rsid w:val="006152D1"/>
    <w:rsid w:val="006153DA"/>
    <w:rsid w:val="00616867"/>
    <w:rsid w:val="00621145"/>
    <w:rsid w:val="00621838"/>
    <w:rsid w:val="00623D76"/>
    <w:rsid w:val="00623EC4"/>
    <w:rsid w:val="006241D9"/>
    <w:rsid w:val="006249F0"/>
    <w:rsid w:val="00624B9E"/>
    <w:rsid w:val="00624FCF"/>
    <w:rsid w:val="00625356"/>
    <w:rsid w:val="00625464"/>
    <w:rsid w:val="00626F8B"/>
    <w:rsid w:val="00627BFB"/>
    <w:rsid w:val="00630182"/>
    <w:rsid w:val="006306C0"/>
    <w:rsid w:val="00631CB8"/>
    <w:rsid w:val="00631D74"/>
    <w:rsid w:val="00632100"/>
    <w:rsid w:val="00632170"/>
    <w:rsid w:val="006333AE"/>
    <w:rsid w:val="0063475D"/>
    <w:rsid w:val="00634AB6"/>
    <w:rsid w:val="006353C8"/>
    <w:rsid w:val="00635574"/>
    <w:rsid w:val="006355A4"/>
    <w:rsid w:val="00640168"/>
    <w:rsid w:val="006402A0"/>
    <w:rsid w:val="00640CB0"/>
    <w:rsid w:val="00640D7E"/>
    <w:rsid w:val="00640E84"/>
    <w:rsid w:val="0064155B"/>
    <w:rsid w:val="00641DD3"/>
    <w:rsid w:val="006429AC"/>
    <w:rsid w:val="00643A92"/>
    <w:rsid w:val="00643EEB"/>
    <w:rsid w:val="00643FC4"/>
    <w:rsid w:val="006441AA"/>
    <w:rsid w:val="006442A6"/>
    <w:rsid w:val="00644849"/>
    <w:rsid w:val="00644F3D"/>
    <w:rsid w:val="006452D9"/>
    <w:rsid w:val="00646AD2"/>
    <w:rsid w:val="00646CC7"/>
    <w:rsid w:val="00646EC9"/>
    <w:rsid w:val="00646FFD"/>
    <w:rsid w:val="006477C3"/>
    <w:rsid w:val="0064799A"/>
    <w:rsid w:val="00650AEE"/>
    <w:rsid w:val="0065127B"/>
    <w:rsid w:val="00651A9A"/>
    <w:rsid w:val="006524CD"/>
    <w:rsid w:val="00652596"/>
    <w:rsid w:val="0065565A"/>
    <w:rsid w:val="00656299"/>
    <w:rsid w:val="00656DF3"/>
    <w:rsid w:val="00657E8E"/>
    <w:rsid w:val="00657FED"/>
    <w:rsid w:val="0066008B"/>
    <w:rsid w:val="00660205"/>
    <w:rsid w:val="00660C63"/>
    <w:rsid w:val="00661656"/>
    <w:rsid w:val="00662BBA"/>
    <w:rsid w:val="00662E6F"/>
    <w:rsid w:val="006637F1"/>
    <w:rsid w:val="0066402B"/>
    <w:rsid w:val="0066448E"/>
    <w:rsid w:val="0066520A"/>
    <w:rsid w:val="00666E16"/>
    <w:rsid w:val="00667B8B"/>
    <w:rsid w:val="00670379"/>
    <w:rsid w:val="0067043B"/>
    <w:rsid w:val="00670B56"/>
    <w:rsid w:val="0067211B"/>
    <w:rsid w:val="006729B9"/>
    <w:rsid w:val="00672EC6"/>
    <w:rsid w:val="00673021"/>
    <w:rsid w:val="0067311F"/>
    <w:rsid w:val="00676CB3"/>
    <w:rsid w:val="0067796D"/>
    <w:rsid w:val="006800D0"/>
    <w:rsid w:val="00680F21"/>
    <w:rsid w:val="00682110"/>
    <w:rsid w:val="00682B32"/>
    <w:rsid w:val="00682BC9"/>
    <w:rsid w:val="00682D31"/>
    <w:rsid w:val="0068368F"/>
    <w:rsid w:val="00683D2C"/>
    <w:rsid w:val="006850C9"/>
    <w:rsid w:val="006865E7"/>
    <w:rsid w:val="00687162"/>
    <w:rsid w:val="00687E6F"/>
    <w:rsid w:val="00690776"/>
    <w:rsid w:val="006915B2"/>
    <w:rsid w:val="006915FA"/>
    <w:rsid w:val="00691ED2"/>
    <w:rsid w:val="006924D6"/>
    <w:rsid w:val="00692C02"/>
    <w:rsid w:val="006934DD"/>
    <w:rsid w:val="006935F7"/>
    <w:rsid w:val="00694F2C"/>
    <w:rsid w:val="00694F83"/>
    <w:rsid w:val="00695508"/>
    <w:rsid w:val="00696350"/>
    <w:rsid w:val="00696649"/>
    <w:rsid w:val="00697860"/>
    <w:rsid w:val="00697E0B"/>
    <w:rsid w:val="006A000D"/>
    <w:rsid w:val="006A18C0"/>
    <w:rsid w:val="006A1F55"/>
    <w:rsid w:val="006A287F"/>
    <w:rsid w:val="006A4415"/>
    <w:rsid w:val="006A4650"/>
    <w:rsid w:val="006A5410"/>
    <w:rsid w:val="006A580E"/>
    <w:rsid w:val="006A590C"/>
    <w:rsid w:val="006A6DA7"/>
    <w:rsid w:val="006A714D"/>
    <w:rsid w:val="006B0817"/>
    <w:rsid w:val="006B0E09"/>
    <w:rsid w:val="006B15D9"/>
    <w:rsid w:val="006B188D"/>
    <w:rsid w:val="006B3699"/>
    <w:rsid w:val="006B46C1"/>
    <w:rsid w:val="006B4BFF"/>
    <w:rsid w:val="006B5C9C"/>
    <w:rsid w:val="006B6555"/>
    <w:rsid w:val="006B6610"/>
    <w:rsid w:val="006C19D8"/>
    <w:rsid w:val="006C2FB6"/>
    <w:rsid w:val="006C35B4"/>
    <w:rsid w:val="006C4E71"/>
    <w:rsid w:val="006C4EDE"/>
    <w:rsid w:val="006C586E"/>
    <w:rsid w:val="006C5BDE"/>
    <w:rsid w:val="006C65A5"/>
    <w:rsid w:val="006C69F2"/>
    <w:rsid w:val="006C7188"/>
    <w:rsid w:val="006C736C"/>
    <w:rsid w:val="006D089F"/>
    <w:rsid w:val="006D0B52"/>
    <w:rsid w:val="006D125B"/>
    <w:rsid w:val="006D223E"/>
    <w:rsid w:val="006D2DC2"/>
    <w:rsid w:val="006D2F09"/>
    <w:rsid w:val="006D2F8F"/>
    <w:rsid w:val="006D3F7E"/>
    <w:rsid w:val="006D4320"/>
    <w:rsid w:val="006D436A"/>
    <w:rsid w:val="006D5637"/>
    <w:rsid w:val="006D5ADE"/>
    <w:rsid w:val="006D75D3"/>
    <w:rsid w:val="006D793E"/>
    <w:rsid w:val="006E1A56"/>
    <w:rsid w:val="006E1B68"/>
    <w:rsid w:val="006E5705"/>
    <w:rsid w:val="006E6E6E"/>
    <w:rsid w:val="006E762B"/>
    <w:rsid w:val="006E776E"/>
    <w:rsid w:val="006E7D93"/>
    <w:rsid w:val="006F05C2"/>
    <w:rsid w:val="006F134A"/>
    <w:rsid w:val="006F171B"/>
    <w:rsid w:val="006F1C3A"/>
    <w:rsid w:val="006F236E"/>
    <w:rsid w:val="006F3851"/>
    <w:rsid w:val="006F3963"/>
    <w:rsid w:val="006F3BD3"/>
    <w:rsid w:val="006F3E90"/>
    <w:rsid w:val="006F46DF"/>
    <w:rsid w:val="006F4E58"/>
    <w:rsid w:val="006F4E7C"/>
    <w:rsid w:val="006F51D0"/>
    <w:rsid w:val="006F520D"/>
    <w:rsid w:val="006F534A"/>
    <w:rsid w:val="006F5CB1"/>
    <w:rsid w:val="006F5CF3"/>
    <w:rsid w:val="006F62AD"/>
    <w:rsid w:val="006F75F1"/>
    <w:rsid w:val="006F7BBB"/>
    <w:rsid w:val="007035EF"/>
    <w:rsid w:val="00704F57"/>
    <w:rsid w:val="0070542C"/>
    <w:rsid w:val="00705B0A"/>
    <w:rsid w:val="00705D8F"/>
    <w:rsid w:val="00705E4A"/>
    <w:rsid w:val="007073AF"/>
    <w:rsid w:val="0070746C"/>
    <w:rsid w:val="00707506"/>
    <w:rsid w:val="007075E2"/>
    <w:rsid w:val="007104D0"/>
    <w:rsid w:val="00710F33"/>
    <w:rsid w:val="0071189D"/>
    <w:rsid w:val="0071242C"/>
    <w:rsid w:val="00712DD8"/>
    <w:rsid w:val="00712DE4"/>
    <w:rsid w:val="007132FB"/>
    <w:rsid w:val="007139AE"/>
    <w:rsid w:val="00713B12"/>
    <w:rsid w:val="00714BC1"/>
    <w:rsid w:val="007150AA"/>
    <w:rsid w:val="00715F58"/>
    <w:rsid w:val="0071707C"/>
    <w:rsid w:val="00717456"/>
    <w:rsid w:val="007200E1"/>
    <w:rsid w:val="00720242"/>
    <w:rsid w:val="00720A26"/>
    <w:rsid w:val="00721077"/>
    <w:rsid w:val="00722353"/>
    <w:rsid w:val="00722CD6"/>
    <w:rsid w:val="00722FBB"/>
    <w:rsid w:val="00723027"/>
    <w:rsid w:val="007230E8"/>
    <w:rsid w:val="00723DBC"/>
    <w:rsid w:val="00724D32"/>
    <w:rsid w:val="00724E35"/>
    <w:rsid w:val="00726F72"/>
    <w:rsid w:val="00727084"/>
    <w:rsid w:val="0072733C"/>
    <w:rsid w:val="0072769A"/>
    <w:rsid w:val="0072774F"/>
    <w:rsid w:val="00730023"/>
    <w:rsid w:val="00730201"/>
    <w:rsid w:val="007305B1"/>
    <w:rsid w:val="00732103"/>
    <w:rsid w:val="0073226B"/>
    <w:rsid w:val="0073253B"/>
    <w:rsid w:val="007328A0"/>
    <w:rsid w:val="00732ABB"/>
    <w:rsid w:val="00732E3B"/>
    <w:rsid w:val="0073496F"/>
    <w:rsid w:val="007354C8"/>
    <w:rsid w:val="007357CF"/>
    <w:rsid w:val="00735D9A"/>
    <w:rsid w:val="00736A3D"/>
    <w:rsid w:val="007370E1"/>
    <w:rsid w:val="00737B5A"/>
    <w:rsid w:val="00740651"/>
    <w:rsid w:val="00740719"/>
    <w:rsid w:val="00741CBC"/>
    <w:rsid w:val="007421B8"/>
    <w:rsid w:val="00742262"/>
    <w:rsid w:val="00742E24"/>
    <w:rsid w:val="00742F8B"/>
    <w:rsid w:val="00743DA9"/>
    <w:rsid w:val="0074410C"/>
    <w:rsid w:val="00744B57"/>
    <w:rsid w:val="00745388"/>
    <w:rsid w:val="00746556"/>
    <w:rsid w:val="007477B1"/>
    <w:rsid w:val="00747A25"/>
    <w:rsid w:val="00750623"/>
    <w:rsid w:val="00750E05"/>
    <w:rsid w:val="00752B8D"/>
    <w:rsid w:val="00752F5F"/>
    <w:rsid w:val="00753257"/>
    <w:rsid w:val="00753B7A"/>
    <w:rsid w:val="00753C38"/>
    <w:rsid w:val="00753F34"/>
    <w:rsid w:val="00754032"/>
    <w:rsid w:val="00754686"/>
    <w:rsid w:val="007551E2"/>
    <w:rsid w:val="007551EC"/>
    <w:rsid w:val="007570C9"/>
    <w:rsid w:val="00757177"/>
    <w:rsid w:val="007571E5"/>
    <w:rsid w:val="007575A9"/>
    <w:rsid w:val="0075769A"/>
    <w:rsid w:val="007578D5"/>
    <w:rsid w:val="00757AA0"/>
    <w:rsid w:val="00757C1D"/>
    <w:rsid w:val="00757F28"/>
    <w:rsid w:val="007603E2"/>
    <w:rsid w:val="00760C24"/>
    <w:rsid w:val="00760DD4"/>
    <w:rsid w:val="0076251D"/>
    <w:rsid w:val="00762A95"/>
    <w:rsid w:val="00763399"/>
    <w:rsid w:val="007635C8"/>
    <w:rsid w:val="0076392D"/>
    <w:rsid w:val="007639B5"/>
    <w:rsid w:val="007646D0"/>
    <w:rsid w:val="00767F1A"/>
    <w:rsid w:val="00770EAC"/>
    <w:rsid w:val="00771225"/>
    <w:rsid w:val="00771F49"/>
    <w:rsid w:val="0077210B"/>
    <w:rsid w:val="0077235F"/>
    <w:rsid w:val="00773D09"/>
    <w:rsid w:val="0077429A"/>
    <w:rsid w:val="00774C97"/>
    <w:rsid w:val="00775165"/>
    <w:rsid w:val="0077747B"/>
    <w:rsid w:val="007774A4"/>
    <w:rsid w:val="00780D49"/>
    <w:rsid w:val="00782E4B"/>
    <w:rsid w:val="00782E75"/>
    <w:rsid w:val="007830CE"/>
    <w:rsid w:val="007846F2"/>
    <w:rsid w:val="007856BD"/>
    <w:rsid w:val="00787216"/>
    <w:rsid w:val="00790147"/>
    <w:rsid w:val="00791049"/>
    <w:rsid w:val="00791489"/>
    <w:rsid w:val="00792A71"/>
    <w:rsid w:val="007934F5"/>
    <w:rsid w:val="0079392A"/>
    <w:rsid w:val="00794283"/>
    <w:rsid w:val="00794703"/>
    <w:rsid w:val="0079597F"/>
    <w:rsid w:val="007960BA"/>
    <w:rsid w:val="007A0D3D"/>
    <w:rsid w:val="007A1155"/>
    <w:rsid w:val="007A16B5"/>
    <w:rsid w:val="007A3CD1"/>
    <w:rsid w:val="007A450E"/>
    <w:rsid w:val="007A4A61"/>
    <w:rsid w:val="007A50E0"/>
    <w:rsid w:val="007A51F4"/>
    <w:rsid w:val="007A55C9"/>
    <w:rsid w:val="007A5B3A"/>
    <w:rsid w:val="007A6D21"/>
    <w:rsid w:val="007A75B1"/>
    <w:rsid w:val="007A7B25"/>
    <w:rsid w:val="007A7BA1"/>
    <w:rsid w:val="007A7D56"/>
    <w:rsid w:val="007A7FF7"/>
    <w:rsid w:val="007B0B0A"/>
    <w:rsid w:val="007B0DEA"/>
    <w:rsid w:val="007B104E"/>
    <w:rsid w:val="007B1952"/>
    <w:rsid w:val="007B32C0"/>
    <w:rsid w:val="007B413C"/>
    <w:rsid w:val="007C03BE"/>
    <w:rsid w:val="007C0461"/>
    <w:rsid w:val="007C0E7D"/>
    <w:rsid w:val="007C1B2C"/>
    <w:rsid w:val="007C201D"/>
    <w:rsid w:val="007C43E0"/>
    <w:rsid w:val="007C49A5"/>
    <w:rsid w:val="007C739F"/>
    <w:rsid w:val="007C7A16"/>
    <w:rsid w:val="007C7B8B"/>
    <w:rsid w:val="007C7E7E"/>
    <w:rsid w:val="007D0030"/>
    <w:rsid w:val="007D03F1"/>
    <w:rsid w:val="007D1752"/>
    <w:rsid w:val="007D1768"/>
    <w:rsid w:val="007D191C"/>
    <w:rsid w:val="007D3DC3"/>
    <w:rsid w:val="007D4B0E"/>
    <w:rsid w:val="007D7007"/>
    <w:rsid w:val="007D7A1B"/>
    <w:rsid w:val="007E065F"/>
    <w:rsid w:val="007E0802"/>
    <w:rsid w:val="007E0B05"/>
    <w:rsid w:val="007E182B"/>
    <w:rsid w:val="007E1F60"/>
    <w:rsid w:val="007E40D4"/>
    <w:rsid w:val="007E4AC1"/>
    <w:rsid w:val="007E51D5"/>
    <w:rsid w:val="007E5DF5"/>
    <w:rsid w:val="007E68EC"/>
    <w:rsid w:val="007E6C00"/>
    <w:rsid w:val="007E6C28"/>
    <w:rsid w:val="007E75CD"/>
    <w:rsid w:val="007F01C0"/>
    <w:rsid w:val="007F0A5B"/>
    <w:rsid w:val="007F172A"/>
    <w:rsid w:val="007F192C"/>
    <w:rsid w:val="007F1E03"/>
    <w:rsid w:val="007F23E2"/>
    <w:rsid w:val="007F47F7"/>
    <w:rsid w:val="007F6883"/>
    <w:rsid w:val="007F73AF"/>
    <w:rsid w:val="00800224"/>
    <w:rsid w:val="00800627"/>
    <w:rsid w:val="00801177"/>
    <w:rsid w:val="00801317"/>
    <w:rsid w:val="00801BD6"/>
    <w:rsid w:val="00802633"/>
    <w:rsid w:val="008031FC"/>
    <w:rsid w:val="008036FE"/>
    <w:rsid w:val="00805452"/>
    <w:rsid w:val="00805FD2"/>
    <w:rsid w:val="00806025"/>
    <w:rsid w:val="00806D72"/>
    <w:rsid w:val="008070E5"/>
    <w:rsid w:val="00807A82"/>
    <w:rsid w:val="00807AF6"/>
    <w:rsid w:val="008105AD"/>
    <w:rsid w:val="00811390"/>
    <w:rsid w:val="00811AA1"/>
    <w:rsid w:val="00811D90"/>
    <w:rsid w:val="0081319B"/>
    <w:rsid w:val="0081455B"/>
    <w:rsid w:val="00815ED5"/>
    <w:rsid w:val="00816B72"/>
    <w:rsid w:val="00817205"/>
    <w:rsid w:val="00817D72"/>
    <w:rsid w:val="00817DA8"/>
    <w:rsid w:val="008213EB"/>
    <w:rsid w:val="00822AAC"/>
    <w:rsid w:val="0082362A"/>
    <w:rsid w:val="00823926"/>
    <w:rsid w:val="00823A2A"/>
    <w:rsid w:val="00823A4F"/>
    <w:rsid w:val="00823EDF"/>
    <w:rsid w:val="00823EF9"/>
    <w:rsid w:val="00824A83"/>
    <w:rsid w:val="008257ED"/>
    <w:rsid w:val="00825CDE"/>
    <w:rsid w:val="008261AD"/>
    <w:rsid w:val="008267DC"/>
    <w:rsid w:val="00827D67"/>
    <w:rsid w:val="00830A0A"/>
    <w:rsid w:val="00831806"/>
    <w:rsid w:val="008324EF"/>
    <w:rsid w:val="0083279A"/>
    <w:rsid w:val="00833991"/>
    <w:rsid w:val="00833C79"/>
    <w:rsid w:val="008340E4"/>
    <w:rsid w:val="0083522C"/>
    <w:rsid w:val="008356EA"/>
    <w:rsid w:val="0083628B"/>
    <w:rsid w:val="00837150"/>
    <w:rsid w:val="0083785D"/>
    <w:rsid w:val="00841285"/>
    <w:rsid w:val="00841341"/>
    <w:rsid w:val="00841CFB"/>
    <w:rsid w:val="00841F0A"/>
    <w:rsid w:val="008424F2"/>
    <w:rsid w:val="0084287B"/>
    <w:rsid w:val="008445EB"/>
    <w:rsid w:val="008447C4"/>
    <w:rsid w:val="0084516E"/>
    <w:rsid w:val="0084600E"/>
    <w:rsid w:val="008464B1"/>
    <w:rsid w:val="00846F8E"/>
    <w:rsid w:val="008477AF"/>
    <w:rsid w:val="00847CEE"/>
    <w:rsid w:val="008500AC"/>
    <w:rsid w:val="00850403"/>
    <w:rsid w:val="00850C11"/>
    <w:rsid w:val="008520EB"/>
    <w:rsid w:val="0085213F"/>
    <w:rsid w:val="008523B9"/>
    <w:rsid w:val="00852571"/>
    <w:rsid w:val="008527EA"/>
    <w:rsid w:val="0085291C"/>
    <w:rsid w:val="008549F6"/>
    <w:rsid w:val="0085565C"/>
    <w:rsid w:val="008562F9"/>
    <w:rsid w:val="00856911"/>
    <w:rsid w:val="00856B15"/>
    <w:rsid w:val="00857231"/>
    <w:rsid w:val="008574FB"/>
    <w:rsid w:val="0086001D"/>
    <w:rsid w:val="00860D88"/>
    <w:rsid w:val="00861626"/>
    <w:rsid w:val="00861670"/>
    <w:rsid w:val="008619B5"/>
    <w:rsid w:val="00861B02"/>
    <w:rsid w:val="00861D0A"/>
    <w:rsid w:val="0086216D"/>
    <w:rsid w:val="008621C5"/>
    <w:rsid w:val="008628A0"/>
    <w:rsid w:val="0086384E"/>
    <w:rsid w:val="00864510"/>
    <w:rsid w:val="0086471C"/>
    <w:rsid w:val="008647BA"/>
    <w:rsid w:val="00864C9B"/>
    <w:rsid w:val="00864F30"/>
    <w:rsid w:val="00865C3C"/>
    <w:rsid w:val="0086603A"/>
    <w:rsid w:val="008661B4"/>
    <w:rsid w:val="00866E7E"/>
    <w:rsid w:val="008676BC"/>
    <w:rsid w:val="008676CB"/>
    <w:rsid w:val="00867E75"/>
    <w:rsid w:val="008700A5"/>
    <w:rsid w:val="008718B0"/>
    <w:rsid w:val="00873DB1"/>
    <w:rsid w:val="00875599"/>
    <w:rsid w:val="008756F3"/>
    <w:rsid w:val="0087581B"/>
    <w:rsid w:val="00875B89"/>
    <w:rsid w:val="0087698B"/>
    <w:rsid w:val="0087735C"/>
    <w:rsid w:val="00880690"/>
    <w:rsid w:val="008837F4"/>
    <w:rsid w:val="008861FB"/>
    <w:rsid w:val="0088721D"/>
    <w:rsid w:val="00887CD6"/>
    <w:rsid w:val="00887F1E"/>
    <w:rsid w:val="0089006C"/>
    <w:rsid w:val="008903FD"/>
    <w:rsid w:val="008921F9"/>
    <w:rsid w:val="00892A10"/>
    <w:rsid w:val="00893D12"/>
    <w:rsid w:val="008940E1"/>
    <w:rsid w:val="00895737"/>
    <w:rsid w:val="00895960"/>
    <w:rsid w:val="00896929"/>
    <w:rsid w:val="00896F3A"/>
    <w:rsid w:val="008974B4"/>
    <w:rsid w:val="00897A8E"/>
    <w:rsid w:val="008A0470"/>
    <w:rsid w:val="008A04D5"/>
    <w:rsid w:val="008A1C31"/>
    <w:rsid w:val="008A1D4F"/>
    <w:rsid w:val="008A218B"/>
    <w:rsid w:val="008A3177"/>
    <w:rsid w:val="008A3A3C"/>
    <w:rsid w:val="008A407C"/>
    <w:rsid w:val="008A49AE"/>
    <w:rsid w:val="008A4EEF"/>
    <w:rsid w:val="008A4FFA"/>
    <w:rsid w:val="008A52CD"/>
    <w:rsid w:val="008A5E89"/>
    <w:rsid w:val="008A7BF4"/>
    <w:rsid w:val="008A7E87"/>
    <w:rsid w:val="008B07CD"/>
    <w:rsid w:val="008B08BA"/>
    <w:rsid w:val="008B316A"/>
    <w:rsid w:val="008B3299"/>
    <w:rsid w:val="008B337C"/>
    <w:rsid w:val="008B33A7"/>
    <w:rsid w:val="008B609C"/>
    <w:rsid w:val="008B6E70"/>
    <w:rsid w:val="008B7FC2"/>
    <w:rsid w:val="008C0482"/>
    <w:rsid w:val="008C0DF0"/>
    <w:rsid w:val="008C2A65"/>
    <w:rsid w:val="008C32B6"/>
    <w:rsid w:val="008C3722"/>
    <w:rsid w:val="008C3AF4"/>
    <w:rsid w:val="008C69F8"/>
    <w:rsid w:val="008C6C01"/>
    <w:rsid w:val="008C7979"/>
    <w:rsid w:val="008C7B81"/>
    <w:rsid w:val="008D17DF"/>
    <w:rsid w:val="008D19DE"/>
    <w:rsid w:val="008D1DD7"/>
    <w:rsid w:val="008D3674"/>
    <w:rsid w:val="008D3A5A"/>
    <w:rsid w:val="008D54A2"/>
    <w:rsid w:val="008D588C"/>
    <w:rsid w:val="008D5D8C"/>
    <w:rsid w:val="008D63BF"/>
    <w:rsid w:val="008D6DDB"/>
    <w:rsid w:val="008D6E70"/>
    <w:rsid w:val="008D7391"/>
    <w:rsid w:val="008D7478"/>
    <w:rsid w:val="008D7669"/>
    <w:rsid w:val="008E0094"/>
    <w:rsid w:val="008E05E9"/>
    <w:rsid w:val="008E0B3D"/>
    <w:rsid w:val="008E186A"/>
    <w:rsid w:val="008E22F3"/>
    <w:rsid w:val="008E3472"/>
    <w:rsid w:val="008E5B13"/>
    <w:rsid w:val="008E5DE6"/>
    <w:rsid w:val="008F0C07"/>
    <w:rsid w:val="008F0EA4"/>
    <w:rsid w:val="008F12A1"/>
    <w:rsid w:val="008F12E8"/>
    <w:rsid w:val="008F1CF2"/>
    <w:rsid w:val="008F1D95"/>
    <w:rsid w:val="008F2F04"/>
    <w:rsid w:val="008F3130"/>
    <w:rsid w:val="008F3B1C"/>
    <w:rsid w:val="008F44C5"/>
    <w:rsid w:val="008F451F"/>
    <w:rsid w:val="008F4E59"/>
    <w:rsid w:val="008F53C9"/>
    <w:rsid w:val="008F5B95"/>
    <w:rsid w:val="008F5E10"/>
    <w:rsid w:val="008F6138"/>
    <w:rsid w:val="008F6BD7"/>
    <w:rsid w:val="008F6F2F"/>
    <w:rsid w:val="008F78BF"/>
    <w:rsid w:val="008F798E"/>
    <w:rsid w:val="008F79AD"/>
    <w:rsid w:val="008F7C00"/>
    <w:rsid w:val="008F7DBC"/>
    <w:rsid w:val="008F7DCD"/>
    <w:rsid w:val="00900895"/>
    <w:rsid w:val="00900D6A"/>
    <w:rsid w:val="00900DED"/>
    <w:rsid w:val="00901989"/>
    <w:rsid w:val="00902E0B"/>
    <w:rsid w:val="00903352"/>
    <w:rsid w:val="00903E2D"/>
    <w:rsid w:val="00903FB9"/>
    <w:rsid w:val="009059DA"/>
    <w:rsid w:val="0090799E"/>
    <w:rsid w:val="009106CC"/>
    <w:rsid w:val="009108E0"/>
    <w:rsid w:val="00910B7F"/>
    <w:rsid w:val="00910C0F"/>
    <w:rsid w:val="00910D79"/>
    <w:rsid w:val="00911631"/>
    <w:rsid w:val="00911713"/>
    <w:rsid w:val="00911AD1"/>
    <w:rsid w:val="00912BAD"/>
    <w:rsid w:val="00914867"/>
    <w:rsid w:val="00914B8A"/>
    <w:rsid w:val="00914F54"/>
    <w:rsid w:val="00915583"/>
    <w:rsid w:val="00915A16"/>
    <w:rsid w:val="00917E4E"/>
    <w:rsid w:val="00917E9C"/>
    <w:rsid w:val="009202BC"/>
    <w:rsid w:val="00920763"/>
    <w:rsid w:val="00920BDB"/>
    <w:rsid w:val="00920D42"/>
    <w:rsid w:val="00920FBE"/>
    <w:rsid w:val="00921890"/>
    <w:rsid w:val="00922F5B"/>
    <w:rsid w:val="0092321F"/>
    <w:rsid w:val="00924406"/>
    <w:rsid w:val="009245C8"/>
    <w:rsid w:val="00924896"/>
    <w:rsid w:val="009250C5"/>
    <w:rsid w:val="00925B33"/>
    <w:rsid w:val="00930261"/>
    <w:rsid w:val="00930A83"/>
    <w:rsid w:val="009315FF"/>
    <w:rsid w:val="009325C9"/>
    <w:rsid w:val="00933E12"/>
    <w:rsid w:val="00934460"/>
    <w:rsid w:val="00934E61"/>
    <w:rsid w:val="00935C7A"/>
    <w:rsid w:val="00937069"/>
    <w:rsid w:val="00937A23"/>
    <w:rsid w:val="00937B41"/>
    <w:rsid w:val="00937EE1"/>
    <w:rsid w:val="009427E4"/>
    <w:rsid w:val="00942BAF"/>
    <w:rsid w:val="00943431"/>
    <w:rsid w:val="009438D0"/>
    <w:rsid w:val="009441F6"/>
    <w:rsid w:val="00944962"/>
    <w:rsid w:val="009459F2"/>
    <w:rsid w:val="009466D5"/>
    <w:rsid w:val="00946D1D"/>
    <w:rsid w:val="0094716E"/>
    <w:rsid w:val="009475A2"/>
    <w:rsid w:val="00947C7C"/>
    <w:rsid w:val="00947CCD"/>
    <w:rsid w:val="00947EA1"/>
    <w:rsid w:val="009506B4"/>
    <w:rsid w:val="00950AF5"/>
    <w:rsid w:val="0095353F"/>
    <w:rsid w:val="0095451B"/>
    <w:rsid w:val="009548F7"/>
    <w:rsid w:val="00956B68"/>
    <w:rsid w:val="00956BD0"/>
    <w:rsid w:val="00956C2F"/>
    <w:rsid w:val="00957557"/>
    <w:rsid w:val="009577DB"/>
    <w:rsid w:val="00957C59"/>
    <w:rsid w:val="00960813"/>
    <w:rsid w:val="0096106E"/>
    <w:rsid w:val="00961901"/>
    <w:rsid w:val="00961E26"/>
    <w:rsid w:val="009627AF"/>
    <w:rsid w:val="00963020"/>
    <w:rsid w:val="0096338E"/>
    <w:rsid w:val="009648F8"/>
    <w:rsid w:val="00965FC3"/>
    <w:rsid w:val="009671B6"/>
    <w:rsid w:val="009721B4"/>
    <w:rsid w:val="00972A8C"/>
    <w:rsid w:val="00973369"/>
    <w:rsid w:val="00973655"/>
    <w:rsid w:val="00973E31"/>
    <w:rsid w:val="009740B6"/>
    <w:rsid w:val="0097427E"/>
    <w:rsid w:val="00974355"/>
    <w:rsid w:val="009743BF"/>
    <w:rsid w:val="00974D09"/>
    <w:rsid w:val="00976D95"/>
    <w:rsid w:val="0098004E"/>
    <w:rsid w:val="009802EB"/>
    <w:rsid w:val="00980574"/>
    <w:rsid w:val="0098113E"/>
    <w:rsid w:val="00981776"/>
    <w:rsid w:val="00981BC4"/>
    <w:rsid w:val="009842B0"/>
    <w:rsid w:val="009844F4"/>
    <w:rsid w:val="0098510D"/>
    <w:rsid w:val="00986BAD"/>
    <w:rsid w:val="00986CBB"/>
    <w:rsid w:val="00986FA5"/>
    <w:rsid w:val="00987391"/>
    <w:rsid w:val="00987E58"/>
    <w:rsid w:val="00987EC3"/>
    <w:rsid w:val="00990456"/>
    <w:rsid w:val="009904A9"/>
    <w:rsid w:val="009909A8"/>
    <w:rsid w:val="00991E6D"/>
    <w:rsid w:val="00991EFD"/>
    <w:rsid w:val="00992950"/>
    <w:rsid w:val="00992D41"/>
    <w:rsid w:val="00992D58"/>
    <w:rsid w:val="009933BC"/>
    <w:rsid w:val="00993491"/>
    <w:rsid w:val="00994985"/>
    <w:rsid w:val="00996177"/>
    <w:rsid w:val="00997845"/>
    <w:rsid w:val="00997B6E"/>
    <w:rsid w:val="009A0BAB"/>
    <w:rsid w:val="009A1A4B"/>
    <w:rsid w:val="009A2384"/>
    <w:rsid w:val="009A43D3"/>
    <w:rsid w:val="009A47C8"/>
    <w:rsid w:val="009A4E9C"/>
    <w:rsid w:val="009A5524"/>
    <w:rsid w:val="009A5E83"/>
    <w:rsid w:val="009A6249"/>
    <w:rsid w:val="009B0336"/>
    <w:rsid w:val="009B0754"/>
    <w:rsid w:val="009B25CF"/>
    <w:rsid w:val="009B2F70"/>
    <w:rsid w:val="009B2F71"/>
    <w:rsid w:val="009B5393"/>
    <w:rsid w:val="009B5E35"/>
    <w:rsid w:val="009B6070"/>
    <w:rsid w:val="009B63F0"/>
    <w:rsid w:val="009B6A0C"/>
    <w:rsid w:val="009C00A4"/>
    <w:rsid w:val="009C01A5"/>
    <w:rsid w:val="009C054D"/>
    <w:rsid w:val="009C08AD"/>
    <w:rsid w:val="009C0A4C"/>
    <w:rsid w:val="009C17F5"/>
    <w:rsid w:val="009C1CFF"/>
    <w:rsid w:val="009C1D20"/>
    <w:rsid w:val="009C241D"/>
    <w:rsid w:val="009C35BB"/>
    <w:rsid w:val="009C3952"/>
    <w:rsid w:val="009C3DE0"/>
    <w:rsid w:val="009C4052"/>
    <w:rsid w:val="009C479E"/>
    <w:rsid w:val="009C5655"/>
    <w:rsid w:val="009C6030"/>
    <w:rsid w:val="009C7BB8"/>
    <w:rsid w:val="009D07F6"/>
    <w:rsid w:val="009D0A51"/>
    <w:rsid w:val="009D1C10"/>
    <w:rsid w:val="009D2075"/>
    <w:rsid w:val="009D2583"/>
    <w:rsid w:val="009D2821"/>
    <w:rsid w:val="009D2C43"/>
    <w:rsid w:val="009D3DD0"/>
    <w:rsid w:val="009D3F3B"/>
    <w:rsid w:val="009D43DB"/>
    <w:rsid w:val="009D5E9B"/>
    <w:rsid w:val="009D67FE"/>
    <w:rsid w:val="009D73C1"/>
    <w:rsid w:val="009E17F1"/>
    <w:rsid w:val="009E18D4"/>
    <w:rsid w:val="009E1ECE"/>
    <w:rsid w:val="009E241B"/>
    <w:rsid w:val="009E24D4"/>
    <w:rsid w:val="009E2952"/>
    <w:rsid w:val="009E2E7C"/>
    <w:rsid w:val="009E41C6"/>
    <w:rsid w:val="009E453F"/>
    <w:rsid w:val="009E46CD"/>
    <w:rsid w:val="009E4CC5"/>
    <w:rsid w:val="009E4FDC"/>
    <w:rsid w:val="009E5F84"/>
    <w:rsid w:val="009E6DC5"/>
    <w:rsid w:val="009E720E"/>
    <w:rsid w:val="009E7252"/>
    <w:rsid w:val="009E7520"/>
    <w:rsid w:val="009E7DB8"/>
    <w:rsid w:val="009F036E"/>
    <w:rsid w:val="009F04FA"/>
    <w:rsid w:val="009F1398"/>
    <w:rsid w:val="009F1F25"/>
    <w:rsid w:val="009F25F9"/>
    <w:rsid w:val="009F2A41"/>
    <w:rsid w:val="009F4176"/>
    <w:rsid w:val="009F41CE"/>
    <w:rsid w:val="009F4D70"/>
    <w:rsid w:val="009F4D83"/>
    <w:rsid w:val="009F4EA1"/>
    <w:rsid w:val="009F4F6D"/>
    <w:rsid w:val="009F592F"/>
    <w:rsid w:val="009F6E2C"/>
    <w:rsid w:val="009F7C41"/>
    <w:rsid w:val="00A005C4"/>
    <w:rsid w:val="00A007C1"/>
    <w:rsid w:val="00A01830"/>
    <w:rsid w:val="00A0322F"/>
    <w:rsid w:val="00A03E0F"/>
    <w:rsid w:val="00A0418B"/>
    <w:rsid w:val="00A042AF"/>
    <w:rsid w:val="00A04E37"/>
    <w:rsid w:val="00A0629F"/>
    <w:rsid w:val="00A0778A"/>
    <w:rsid w:val="00A111BA"/>
    <w:rsid w:val="00A114C9"/>
    <w:rsid w:val="00A11B1E"/>
    <w:rsid w:val="00A14F9F"/>
    <w:rsid w:val="00A158DC"/>
    <w:rsid w:val="00A16337"/>
    <w:rsid w:val="00A16A02"/>
    <w:rsid w:val="00A16F73"/>
    <w:rsid w:val="00A17848"/>
    <w:rsid w:val="00A207C4"/>
    <w:rsid w:val="00A2159D"/>
    <w:rsid w:val="00A217D5"/>
    <w:rsid w:val="00A22608"/>
    <w:rsid w:val="00A234F1"/>
    <w:rsid w:val="00A23A9F"/>
    <w:rsid w:val="00A24F89"/>
    <w:rsid w:val="00A25665"/>
    <w:rsid w:val="00A2628F"/>
    <w:rsid w:val="00A2664D"/>
    <w:rsid w:val="00A26B23"/>
    <w:rsid w:val="00A26CCF"/>
    <w:rsid w:val="00A26E95"/>
    <w:rsid w:val="00A311F1"/>
    <w:rsid w:val="00A3169D"/>
    <w:rsid w:val="00A31B1C"/>
    <w:rsid w:val="00A31F27"/>
    <w:rsid w:val="00A33A0F"/>
    <w:rsid w:val="00A3423E"/>
    <w:rsid w:val="00A34C53"/>
    <w:rsid w:val="00A35D27"/>
    <w:rsid w:val="00A36656"/>
    <w:rsid w:val="00A36B02"/>
    <w:rsid w:val="00A3745E"/>
    <w:rsid w:val="00A375BB"/>
    <w:rsid w:val="00A408DF"/>
    <w:rsid w:val="00A41D52"/>
    <w:rsid w:val="00A42783"/>
    <w:rsid w:val="00A43483"/>
    <w:rsid w:val="00A43D63"/>
    <w:rsid w:val="00A448B4"/>
    <w:rsid w:val="00A44AA1"/>
    <w:rsid w:val="00A4552B"/>
    <w:rsid w:val="00A45829"/>
    <w:rsid w:val="00A46402"/>
    <w:rsid w:val="00A46621"/>
    <w:rsid w:val="00A47389"/>
    <w:rsid w:val="00A5046F"/>
    <w:rsid w:val="00A50FF9"/>
    <w:rsid w:val="00A52027"/>
    <w:rsid w:val="00A5427B"/>
    <w:rsid w:val="00A5436A"/>
    <w:rsid w:val="00A54A4E"/>
    <w:rsid w:val="00A54A8B"/>
    <w:rsid w:val="00A54F4F"/>
    <w:rsid w:val="00A551B9"/>
    <w:rsid w:val="00A55AC0"/>
    <w:rsid w:val="00A56B70"/>
    <w:rsid w:val="00A5707B"/>
    <w:rsid w:val="00A5772D"/>
    <w:rsid w:val="00A57D70"/>
    <w:rsid w:val="00A600D8"/>
    <w:rsid w:val="00A61837"/>
    <w:rsid w:val="00A61A27"/>
    <w:rsid w:val="00A6220A"/>
    <w:rsid w:val="00A6370B"/>
    <w:rsid w:val="00A6386D"/>
    <w:rsid w:val="00A63E6F"/>
    <w:rsid w:val="00A64513"/>
    <w:rsid w:val="00A65643"/>
    <w:rsid w:val="00A665DD"/>
    <w:rsid w:val="00A66EBD"/>
    <w:rsid w:val="00A70324"/>
    <w:rsid w:val="00A70A0A"/>
    <w:rsid w:val="00A71C4C"/>
    <w:rsid w:val="00A71D35"/>
    <w:rsid w:val="00A7325F"/>
    <w:rsid w:val="00A739CC"/>
    <w:rsid w:val="00A73C05"/>
    <w:rsid w:val="00A74743"/>
    <w:rsid w:val="00A751FC"/>
    <w:rsid w:val="00A75F73"/>
    <w:rsid w:val="00A765A7"/>
    <w:rsid w:val="00A76A99"/>
    <w:rsid w:val="00A77558"/>
    <w:rsid w:val="00A80909"/>
    <w:rsid w:val="00A8227A"/>
    <w:rsid w:val="00A83DFE"/>
    <w:rsid w:val="00A83E9E"/>
    <w:rsid w:val="00A849C4"/>
    <w:rsid w:val="00A84A20"/>
    <w:rsid w:val="00A86238"/>
    <w:rsid w:val="00A869A4"/>
    <w:rsid w:val="00A87152"/>
    <w:rsid w:val="00A8787E"/>
    <w:rsid w:val="00A87D89"/>
    <w:rsid w:val="00A9022B"/>
    <w:rsid w:val="00A904F5"/>
    <w:rsid w:val="00A91D0C"/>
    <w:rsid w:val="00A91E99"/>
    <w:rsid w:val="00A9294A"/>
    <w:rsid w:val="00A92C15"/>
    <w:rsid w:val="00A92F9A"/>
    <w:rsid w:val="00A93436"/>
    <w:rsid w:val="00A93EC9"/>
    <w:rsid w:val="00A94083"/>
    <w:rsid w:val="00A94E84"/>
    <w:rsid w:val="00A9537B"/>
    <w:rsid w:val="00A95739"/>
    <w:rsid w:val="00A9625A"/>
    <w:rsid w:val="00A97060"/>
    <w:rsid w:val="00A97FC6"/>
    <w:rsid w:val="00AA04CE"/>
    <w:rsid w:val="00AA1D2D"/>
    <w:rsid w:val="00AA1D4C"/>
    <w:rsid w:val="00AA1DC9"/>
    <w:rsid w:val="00AA31EB"/>
    <w:rsid w:val="00AA34FA"/>
    <w:rsid w:val="00AA3CCA"/>
    <w:rsid w:val="00AA4ACC"/>
    <w:rsid w:val="00AA4D11"/>
    <w:rsid w:val="00AA567D"/>
    <w:rsid w:val="00AA5F63"/>
    <w:rsid w:val="00AA7234"/>
    <w:rsid w:val="00AA7341"/>
    <w:rsid w:val="00AA763E"/>
    <w:rsid w:val="00AA7723"/>
    <w:rsid w:val="00AB03CD"/>
    <w:rsid w:val="00AB0672"/>
    <w:rsid w:val="00AB1627"/>
    <w:rsid w:val="00AB241B"/>
    <w:rsid w:val="00AB380D"/>
    <w:rsid w:val="00AB478D"/>
    <w:rsid w:val="00AB5A84"/>
    <w:rsid w:val="00AB6587"/>
    <w:rsid w:val="00AB674E"/>
    <w:rsid w:val="00AB6BAC"/>
    <w:rsid w:val="00AB7658"/>
    <w:rsid w:val="00AC1298"/>
    <w:rsid w:val="00AC2141"/>
    <w:rsid w:val="00AC251F"/>
    <w:rsid w:val="00AC2608"/>
    <w:rsid w:val="00AC296E"/>
    <w:rsid w:val="00AC430B"/>
    <w:rsid w:val="00AC48C7"/>
    <w:rsid w:val="00AC4E0E"/>
    <w:rsid w:val="00AC5589"/>
    <w:rsid w:val="00AC5875"/>
    <w:rsid w:val="00AC62EA"/>
    <w:rsid w:val="00AC6C26"/>
    <w:rsid w:val="00AC6D9D"/>
    <w:rsid w:val="00AD030D"/>
    <w:rsid w:val="00AD1DB6"/>
    <w:rsid w:val="00AD2139"/>
    <w:rsid w:val="00AD4258"/>
    <w:rsid w:val="00AD45B2"/>
    <w:rsid w:val="00AD4651"/>
    <w:rsid w:val="00AD479E"/>
    <w:rsid w:val="00AD4EAB"/>
    <w:rsid w:val="00AD56C5"/>
    <w:rsid w:val="00AD5CEF"/>
    <w:rsid w:val="00AD5EBD"/>
    <w:rsid w:val="00AD6E16"/>
    <w:rsid w:val="00AD7DF4"/>
    <w:rsid w:val="00AE0450"/>
    <w:rsid w:val="00AE0A6F"/>
    <w:rsid w:val="00AE1472"/>
    <w:rsid w:val="00AE29CF"/>
    <w:rsid w:val="00AE33F4"/>
    <w:rsid w:val="00AE488C"/>
    <w:rsid w:val="00AE4D3A"/>
    <w:rsid w:val="00AE5DD2"/>
    <w:rsid w:val="00AE7B84"/>
    <w:rsid w:val="00AE7D84"/>
    <w:rsid w:val="00AF077B"/>
    <w:rsid w:val="00AF07F4"/>
    <w:rsid w:val="00AF10AB"/>
    <w:rsid w:val="00AF1399"/>
    <w:rsid w:val="00AF1FA4"/>
    <w:rsid w:val="00AF31A4"/>
    <w:rsid w:val="00AF3C6E"/>
    <w:rsid w:val="00AF4295"/>
    <w:rsid w:val="00AF4DAC"/>
    <w:rsid w:val="00AF6058"/>
    <w:rsid w:val="00AF723D"/>
    <w:rsid w:val="00AF7CE8"/>
    <w:rsid w:val="00AF7D2E"/>
    <w:rsid w:val="00B0076A"/>
    <w:rsid w:val="00B00891"/>
    <w:rsid w:val="00B00BEC"/>
    <w:rsid w:val="00B014BC"/>
    <w:rsid w:val="00B0333B"/>
    <w:rsid w:val="00B039DC"/>
    <w:rsid w:val="00B03F92"/>
    <w:rsid w:val="00B04593"/>
    <w:rsid w:val="00B051B2"/>
    <w:rsid w:val="00B0592D"/>
    <w:rsid w:val="00B05E82"/>
    <w:rsid w:val="00B06A4A"/>
    <w:rsid w:val="00B06B20"/>
    <w:rsid w:val="00B07733"/>
    <w:rsid w:val="00B10693"/>
    <w:rsid w:val="00B11142"/>
    <w:rsid w:val="00B11AC6"/>
    <w:rsid w:val="00B12280"/>
    <w:rsid w:val="00B124EE"/>
    <w:rsid w:val="00B1354E"/>
    <w:rsid w:val="00B138AE"/>
    <w:rsid w:val="00B13B4E"/>
    <w:rsid w:val="00B13F1C"/>
    <w:rsid w:val="00B14917"/>
    <w:rsid w:val="00B14AE1"/>
    <w:rsid w:val="00B158D2"/>
    <w:rsid w:val="00B15C25"/>
    <w:rsid w:val="00B165F8"/>
    <w:rsid w:val="00B1664F"/>
    <w:rsid w:val="00B16D75"/>
    <w:rsid w:val="00B17A27"/>
    <w:rsid w:val="00B219EE"/>
    <w:rsid w:val="00B21A26"/>
    <w:rsid w:val="00B22ADC"/>
    <w:rsid w:val="00B24CA4"/>
    <w:rsid w:val="00B2559A"/>
    <w:rsid w:val="00B25E00"/>
    <w:rsid w:val="00B2652D"/>
    <w:rsid w:val="00B26BF5"/>
    <w:rsid w:val="00B27243"/>
    <w:rsid w:val="00B3284D"/>
    <w:rsid w:val="00B32904"/>
    <w:rsid w:val="00B331B2"/>
    <w:rsid w:val="00B34F7F"/>
    <w:rsid w:val="00B356DC"/>
    <w:rsid w:val="00B36285"/>
    <w:rsid w:val="00B40B73"/>
    <w:rsid w:val="00B4138B"/>
    <w:rsid w:val="00B41566"/>
    <w:rsid w:val="00B42A88"/>
    <w:rsid w:val="00B434D1"/>
    <w:rsid w:val="00B436F1"/>
    <w:rsid w:val="00B4383E"/>
    <w:rsid w:val="00B44842"/>
    <w:rsid w:val="00B44ACF"/>
    <w:rsid w:val="00B4530C"/>
    <w:rsid w:val="00B45701"/>
    <w:rsid w:val="00B459B6"/>
    <w:rsid w:val="00B46DBB"/>
    <w:rsid w:val="00B46ECE"/>
    <w:rsid w:val="00B476CD"/>
    <w:rsid w:val="00B47E13"/>
    <w:rsid w:val="00B47F3E"/>
    <w:rsid w:val="00B5082A"/>
    <w:rsid w:val="00B51622"/>
    <w:rsid w:val="00B51637"/>
    <w:rsid w:val="00B51A85"/>
    <w:rsid w:val="00B5214E"/>
    <w:rsid w:val="00B53F69"/>
    <w:rsid w:val="00B56274"/>
    <w:rsid w:val="00B56314"/>
    <w:rsid w:val="00B565A9"/>
    <w:rsid w:val="00B5712C"/>
    <w:rsid w:val="00B571FE"/>
    <w:rsid w:val="00B6105E"/>
    <w:rsid w:val="00B6106F"/>
    <w:rsid w:val="00B6166F"/>
    <w:rsid w:val="00B6173C"/>
    <w:rsid w:val="00B61BAD"/>
    <w:rsid w:val="00B62883"/>
    <w:rsid w:val="00B63A63"/>
    <w:rsid w:val="00B63E57"/>
    <w:rsid w:val="00B644FE"/>
    <w:rsid w:val="00B64E4E"/>
    <w:rsid w:val="00B650E5"/>
    <w:rsid w:val="00B65563"/>
    <w:rsid w:val="00B66D01"/>
    <w:rsid w:val="00B66D33"/>
    <w:rsid w:val="00B66DE5"/>
    <w:rsid w:val="00B7033D"/>
    <w:rsid w:val="00B70433"/>
    <w:rsid w:val="00B70932"/>
    <w:rsid w:val="00B70D11"/>
    <w:rsid w:val="00B72D0D"/>
    <w:rsid w:val="00B731CF"/>
    <w:rsid w:val="00B73B78"/>
    <w:rsid w:val="00B75510"/>
    <w:rsid w:val="00B762ED"/>
    <w:rsid w:val="00B76D08"/>
    <w:rsid w:val="00B774E4"/>
    <w:rsid w:val="00B826ED"/>
    <w:rsid w:val="00B8274E"/>
    <w:rsid w:val="00B82D5F"/>
    <w:rsid w:val="00B82F7A"/>
    <w:rsid w:val="00B8379C"/>
    <w:rsid w:val="00B8412D"/>
    <w:rsid w:val="00B848CE"/>
    <w:rsid w:val="00B84FD8"/>
    <w:rsid w:val="00B853DC"/>
    <w:rsid w:val="00B85698"/>
    <w:rsid w:val="00B8598D"/>
    <w:rsid w:val="00B86032"/>
    <w:rsid w:val="00B86610"/>
    <w:rsid w:val="00B8778F"/>
    <w:rsid w:val="00B87A7B"/>
    <w:rsid w:val="00B90D5C"/>
    <w:rsid w:val="00B918FE"/>
    <w:rsid w:val="00B9318C"/>
    <w:rsid w:val="00B95886"/>
    <w:rsid w:val="00B958B1"/>
    <w:rsid w:val="00B95FC7"/>
    <w:rsid w:val="00B969D8"/>
    <w:rsid w:val="00B96E2C"/>
    <w:rsid w:val="00B974C5"/>
    <w:rsid w:val="00BA11F4"/>
    <w:rsid w:val="00BA1C03"/>
    <w:rsid w:val="00BA1D31"/>
    <w:rsid w:val="00BA2FB9"/>
    <w:rsid w:val="00BA3064"/>
    <w:rsid w:val="00BA3597"/>
    <w:rsid w:val="00BA3739"/>
    <w:rsid w:val="00BA5115"/>
    <w:rsid w:val="00BA6DB8"/>
    <w:rsid w:val="00BA6EAC"/>
    <w:rsid w:val="00BA7840"/>
    <w:rsid w:val="00BB015B"/>
    <w:rsid w:val="00BB0617"/>
    <w:rsid w:val="00BB07AB"/>
    <w:rsid w:val="00BB1A92"/>
    <w:rsid w:val="00BB1F57"/>
    <w:rsid w:val="00BB24C9"/>
    <w:rsid w:val="00BB2A1F"/>
    <w:rsid w:val="00BB2FD8"/>
    <w:rsid w:val="00BB3AEE"/>
    <w:rsid w:val="00BB4BDD"/>
    <w:rsid w:val="00BB4F4E"/>
    <w:rsid w:val="00BB54BC"/>
    <w:rsid w:val="00BB7489"/>
    <w:rsid w:val="00BB7D88"/>
    <w:rsid w:val="00BB7F62"/>
    <w:rsid w:val="00BC053F"/>
    <w:rsid w:val="00BC0BF2"/>
    <w:rsid w:val="00BC0CA5"/>
    <w:rsid w:val="00BC0DAA"/>
    <w:rsid w:val="00BC14D1"/>
    <w:rsid w:val="00BC2536"/>
    <w:rsid w:val="00BC28CA"/>
    <w:rsid w:val="00BC29F3"/>
    <w:rsid w:val="00BC2E1E"/>
    <w:rsid w:val="00BC453E"/>
    <w:rsid w:val="00BC4F28"/>
    <w:rsid w:val="00BC5ED5"/>
    <w:rsid w:val="00BC6843"/>
    <w:rsid w:val="00BC6C7F"/>
    <w:rsid w:val="00BC6F81"/>
    <w:rsid w:val="00BC6FCC"/>
    <w:rsid w:val="00BC753B"/>
    <w:rsid w:val="00BC77D9"/>
    <w:rsid w:val="00BD0D5A"/>
    <w:rsid w:val="00BD211D"/>
    <w:rsid w:val="00BD5A29"/>
    <w:rsid w:val="00BD5FF0"/>
    <w:rsid w:val="00BD68D2"/>
    <w:rsid w:val="00BD6B9A"/>
    <w:rsid w:val="00BD73F8"/>
    <w:rsid w:val="00BD7AD7"/>
    <w:rsid w:val="00BE076A"/>
    <w:rsid w:val="00BE189B"/>
    <w:rsid w:val="00BE1C35"/>
    <w:rsid w:val="00BE1FF2"/>
    <w:rsid w:val="00BE20C0"/>
    <w:rsid w:val="00BE222B"/>
    <w:rsid w:val="00BE2605"/>
    <w:rsid w:val="00BE263B"/>
    <w:rsid w:val="00BE2DE1"/>
    <w:rsid w:val="00BE6DE8"/>
    <w:rsid w:val="00BF0D19"/>
    <w:rsid w:val="00BF0FD9"/>
    <w:rsid w:val="00BF14F8"/>
    <w:rsid w:val="00BF1E67"/>
    <w:rsid w:val="00BF2571"/>
    <w:rsid w:val="00BF25C5"/>
    <w:rsid w:val="00BF3179"/>
    <w:rsid w:val="00BF3575"/>
    <w:rsid w:val="00BF4058"/>
    <w:rsid w:val="00BF4438"/>
    <w:rsid w:val="00BF4887"/>
    <w:rsid w:val="00BF4E2A"/>
    <w:rsid w:val="00BF5810"/>
    <w:rsid w:val="00BF5DF7"/>
    <w:rsid w:val="00BF690B"/>
    <w:rsid w:val="00BF6C5C"/>
    <w:rsid w:val="00BF6F3C"/>
    <w:rsid w:val="00BF7CCA"/>
    <w:rsid w:val="00C00220"/>
    <w:rsid w:val="00C0148F"/>
    <w:rsid w:val="00C01DFF"/>
    <w:rsid w:val="00C02DD6"/>
    <w:rsid w:val="00C02E96"/>
    <w:rsid w:val="00C03B24"/>
    <w:rsid w:val="00C04A34"/>
    <w:rsid w:val="00C0641B"/>
    <w:rsid w:val="00C06B12"/>
    <w:rsid w:val="00C079EB"/>
    <w:rsid w:val="00C12134"/>
    <w:rsid w:val="00C12BF2"/>
    <w:rsid w:val="00C12E75"/>
    <w:rsid w:val="00C13CE6"/>
    <w:rsid w:val="00C13D32"/>
    <w:rsid w:val="00C15989"/>
    <w:rsid w:val="00C15A80"/>
    <w:rsid w:val="00C17097"/>
    <w:rsid w:val="00C17499"/>
    <w:rsid w:val="00C17C35"/>
    <w:rsid w:val="00C201E8"/>
    <w:rsid w:val="00C20560"/>
    <w:rsid w:val="00C213C2"/>
    <w:rsid w:val="00C21688"/>
    <w:rsid w:val="00C217DB"/>
    <w:rsid w:val="00C21E45"/>
    <w:rsid w:val="00C22201"/>
    <w:rsid w:val="00C225E0"/>
    <w:rsid w:val="00C235B3"/>
    <w:rsid w:val="00C247A2"/>
    <w:rsid w:val="00C24938"/>
    <w:rsid w:val="00C2515A"/>
    <w:rsid w:val="00C251CC"/>
    <w:rsid w:val="00C25396"/>
    <w:rsid w:val="00C2587A"/>
    <w:rsid w:val="00C25A26"/>
    <w:rsid w:val="00C2713A"/>
    <w:rsid w:val="00C302D4"/>
    <w:rsid w:val="00C309BF"/>
    <w:rsid w:val="00C31550"/>
    <w:rsid w:val="00C316B9"/>
    <w:rsid w:val="00C3193A"/>
    <w:rsid w:val="00C32148"/>
    <w:rsid w:val="00C32224"/>
    <w:rsid w:val="00C3321A"/>
    <w:rsid w:val="00C33DB2"/>
    <w:rsid w:val="00C3527B"/>
    <w:rsid w:val="00C3680F"/>
    <w:rsid w:val="00C37339"/>
    <w:rsid w:val="00C37818"/>
    <w:rsid w:val="00C37B73"/>
    <w:rsid w:val="00C37E73"/>
    <w:rsid w:val="00C40D74"/>
    <w:rsid w:val="00C40D95"/>
    <w:rsid w:val="00C40DA5"/>
    <w:rsid w:val="00C41AB8"/>
    <w:rsid w:val="00C42B29"/>
    <w:rsid w:val="00C42CD7"/>
    <w:rsid w:val="00C4332C"/>
    <w:rsid w:val="00C43C85"/>
    <w:rsid w:val="00C442B9"/>
    <w:rsid w:val="00C442C6"/>
    <w:rsid w:val="00C4444B"/>
    <w:rsid w:val="00C44989"/>
    <w:rsid w:val="00C44E90"/>
    <w:rsid w:val="00C46630"/>
    <w:rsid w:val="00C4685B"/>
    <w:rsid w:val="00C47392"/>
    <w:rsid w:val="00C47B96"/>
    <w:rsid w:val="00C5143C"/>
    <w:rsid w:val="00C52E63"/>
    <w:rsid w:val="00C52F68"/>
    <w:rsid w:val="00C52FF5"/>
    <w:rsid w:val="00C548C1"/>
    <w:rsid w:val="00C549F8"/>
    <w:rsid w:val="00C54DB8"/>
    <w:rsid w:val="00C55E4E"/>
    <w:rsid w:val="00C5662E"/>
    <w:rsid w:val="00C56BE3"/>
    <w:rsid w:val="00C571B5"/>
    <w:rsid w:val="00C5720B"/>
    <w:rsid w:val="00C57AF1"/>
    <w:rsid w:val="00C60438"/>
    <w:rsid w:val="00C605EC"/>
    <w:rsid w:val="00C614B4"/>
    <w:rsid w:val="00C622A6"/>
    <w:rsid w:val="00C633D1"/>
    <w:rsid w:val="00C64342"/>
    <w:rsid w:val="00C64401"/>
    <w:rsid w:val="00C658DD"/>
    <w:rsid w:val="00C65BDA"/>
    <w:rsid w:val="00C66671"/>
    <w:rsid w:val="00C6782E"/>
    <w:rsid w:val="00C67D17"/>
    <w:rsid w:val="00C70A1C"/>
    <w:rsid w:val="00C722DA"/>
    <w:rsid w:val="00C736DE"/>
    <w:rsid w:val="00C7430F"/>
    <w:rsid w:val="00C76902"/>
    <w:rsid w:val="00C76A48"/>
    <w:rsid w:val="00C77657"/>
    <w:rsid w:val="00C7787D"/>
    <w:rsid w:val="00C80797"/>
    <w:rsid w:val="00C81498"/>
    <w:rsid w:val="00C82107"/>
    <w:rsid w:val="00C824CD"/>
    <w:rsid w:val="00C82623"/>
    <w:rsid w:val="00C8316F"/>
    <w:rsid w:val="00C83318"/>
    <w:rsid w:val="00C86333"/>
    <w:rsid w:val="00C86911"/>
    <w:rsid w:val="00C87678"/>
    <w:rsid w:val="00C906EE"/>
    <w:rsid w:val="00C91821"/>
    <w:rsid w:val="00C92C66"/>
    <w:rsid w:val="00C94D7B"/>
    <w:rsid w:val="00C959D0"/>
    <w:rsid w:val="00C95BC1"/>
    <w:rsid w:val="00C960F5"/>
    <w:rsid w:val="00C96FCF"/>
    <w:rsid w:val="00C9753A"/>
    <w:rsid w:val="00C979FC"/>
    <w:rsid w:val="00CA0558"/>
    <w:rsid w:val="00CA07DA"/>
    <w:rsid w:val="00CA0D27"/>
    <w:rsid w:val="00CA1766"/>
    <w:rsid w:val="00CA1E04"/>
    <w:rsid w:val="00CA30A6"/>
    <w:rsid w:val="00CA3ABA"/>
    <w:rsid w:val="00CA3EC7"/>
    <w:rsid w:val="00CA4EBA"/>
    <w:rsid w:val="00CA5728"/>
    <w:rsid w:val="00CA5CEB"/>
    <w:rsid w:val="00CA5E29"/>
    <w:rsid w:val="00CA5F45"/>
    <w:rsid w:val="00CA62CD"/>
    <w:rsid w:val="00CB030B"/>
    <w:rsid w:val="00CB1755"/>
    <w:rsid w:val="00CB4015"/>
    <w:rsid w:val="00CB46ED"/>
    <w:rsid w:val="00CB5726"/>
    <w:rsid w:val="00CB66BB"/>
    <w:rsid w:val="00CB71A4"/>
    <w:rsid w:val="00CC0443"/>
    <w:rsid w:val="00CC0A65"/>
    <w:rsid w:val="00CC1E42"/>
    <w:rsid w:val="00CC2D55"/>
    <w:rsid w:val="00CC2D8D"/>
    <w:rsid w:val="00CC3183"/>
    <w:rsid w:val="00CC3CCB"/>
    <w:rsid w:val="00CC3D29"/>
    <w:rsid w:val="00CC42D5"/>
    <w:rsid w:val="00CC4F74"/>
    <w:rsid w:val="00CC50B9"/>
    <w:rsid w:val="00CC662E"/>
    <w:rsid w:val="00CC6F1F"/>
    <w:rsid w:val="00CC7661"/>
    <w:rsid w:val="00CC7FBA"/>
    <w:rsid w:val="00CD1023"/>
    <w:rsid w:val="00CD2884"/>
    <w:rsid w:val="00CD316F"/>
    <w:rsid w:val="00CD32F3"/>
    <w:rsid w:val="00CD337C"/>
    <w:rsid w:val="00CD39BD"/>
    <w:rsid w:val="00CD3FDB"/>
    <w:rsid w:val="00CD5405"/>
    <w:rsid w:val="00CD5F8A"/>
    <w:rsid w:val="00CD5FAC"/>
    <w:rsid w:val="00CD6F2B"/>
    <w:rsid w:val="00CD70D1"/>
    <w:rsid w:val="00CD7E67"/>
    <w:rsid w:val="00CE0181"/>
    <w:rsid w:val="00CE0E96"/>
    <w:rsid w:val="00CE21F1"/>
    <w:rsid w:val="00CE266C"/>
    <w:rsid w:val="00CE269E"/>
    <w:rsid w:val="00CE3C2B"/>
    <w:rsid w:val="00CE6D34"/>
    <w:rsid w:val="00CE6E15"/>
    <w:rsid w:val="00CE71D7"/>
    <w:rsid w:val="00CE7C7F"/>
    <w:rsid w:val="00CF1644"/>
    <w:rsid w:val="00CF186E"/>
    <w:rsid w:val="00CF28E7"/>
    <w:rsid w:val="00CF38C3"/>
    <w:rsid w:val="00CF397C"/>
    <w:rsid w:val="00CF418B"/>
    <w:rsid w:val="00CF4A0A"/>
    <w:rsid w:val="00CF4A17"/>
    <w:rsid w:val="00CF501C"/>
    <w:rsid w:val="00CF5043"/>
    <w:rsid w:val="00CF551B"/>
    <w:rsid w:val="00CF5ED9"/>
    <w:rsid w:val="00CF607A"/>
    <w:rsid w:val="00CF686B"/>
    <w:rsid w:val="00CF6A3F"/>
    <w:rsid w:val="00CF6AB8"/>
    <w:rsid w:val="00CF6B43"/>
    <w:rsid w:val="00CF6E2D"/>
    <w:rsid w:val="00CF759A"/>
    <w:rsid w:val="00CF761C"/>
    <w:rsid w:val="00CF78B1"/>
    <w:rsid w:val="00CF7B9B"/>
    <w:rsid w:val="00CF7ECE"/>
    <w:rsid w:val="00D0055E"/>
    <w:rsid w:val="00D00E9D"/>
    <w:rsid w:val="00D03265"/>
    <w:rsid w:val="00D03C59"/>
    <w:rsid w:val="00D048D9"/>
    <w:rsid w:val="00D0561F"/>
    <w:rsid w:val="00D06D20"/>
    <w:rsid w:val="00D104C4"/>
    <w:rsid w:val="00D11A5A"/>
    <w:rsid w:val="00D12147"/>
    <w:rsid w:val="00D1340B"/>
    <w:rsid w:val="00D13A10"/>
    <w:rsid w:val="00D14829"/>
    <w:rsid w:val="00D1550F"/>
    <w:rsid w:val="00D156DB"/>
    <w:rsid w:val="00D16136"/>
    <w:rsid w:val="00D1641C"/>
    <w:rsid w:val="00D17638"/>
    <w:rsid w:val="00D20B7B"/>
    <w:rsid w:val="00D20F24"/>
    <w:rsid w:val="00D2131B"/>
    <w:rsid w:val="00D213B3"/>
    <w:rsid w:val="00D213ED"/>
    <w:rsid w:val="00D21493"/>
    <w:rsid w:val="00D21A48"/>
    <w:rsid w:val="00D21B28"/>
    <w:rsid w:val="00D25042"/>
    <w:rsid w:val="00D25B22"/>
    <w:rsid w:val="00D27A14"/>
    <w:rsid w:val="00D27B8A"/>
    <w:rsid w:val="00D315A9"/>
    <w:rsid w:val="00D317CA"/>
    <w:rsid w:val="00D31E53"/>
    <w:rsid w:val="00D332C8"/>
    <w:rsid w:val="00D34384"/>
    <w:rsid w:val="00D3461F"/>
    <w:rsid w:val="00D34898"/>
    <w:rsid w:val="00D3502A"/>
    <w:rsid w:val="00D351CC"/>
    <w:rsid w:val="00D35383"/>
    <w:rsid w:val="00D36B9D"/>
    <w:rsid w:val="00D37300"/>
    <w:rsid w:val="00D402B5"/>
    <w:rsid w:val="00D40CFF"/>
    <w:rsid w:val="00D43A2D"/>
    <w:rsid w:val="00D43A50"/>
    <w:rsid w:val="00D43F73"/>
    <w:rsid w:val="00D44479"/>
    <w:rsid w:val="00D44A4F"/>
    <w:rsid w:val="00D453D5"/>
    <w:rsid w:val="00D457DE"/>
    <w:rsid w:val="00D45A55"/>
    <w:rsid w:val="00D45A6A"/>
    <w:rsid w:val="00D475DD"/>
    <w:rsid w:val="00D47FAE"/>
    <w:rsid w:val="00D507B2"/>
    <w:rsid w:val="00D508D3"/>
    <w:rsid w:val="00D50E06"/>
    <w:rsid w:val="00D51493"/>
    <w:rsid w:val="00D51ADD"/>
    <w:rsid w:val="00D52E38"/>
    <w:rsid w:val="00D52EFA"/>
    <w:rsid w:val="00D535DA"/>
    <w:rsid w:val="00D53884"/>
    <w:rsid w:val="00D53B2B"/>
    <w:rsid w:val="00D5440A"/>
    <w:rsid w:val="00D54AD0"/>
    <w:rsid w:val="00D55AEB"/>
    <w:rsid w:val="00D56016"/>
    <w:rsid w:val="00D5659D"/>
    <w:rsid w:val="00D56958"/>
    <w:rsid w:val="00D57C0C"/>
    <w:rsid w:val="00D626AD"/>
    <w:rsid w:val="00D6284B"/>
    <w:rsid w:val="00D62D21"/>
    <w:rsid w:val="00D62F79"/>
    <w:rsid w:val="00D62F7A"/>
    <w:rsid w:val="00D64189"/>
    <w:rsid w:val="00D64392"/>
    <w:rsid w:val="00D64A3A"/>
    <w:rsid w:val="00D64EB8"/>
    <w:rsid w:val="00D65D1A"/>
    <w:rsid w:val="00D66B5C"/>
    <w:rsid w:val="00D679C2"/>
    <w:rsid w:val="00D707D0"/>
    <w:rsid w:val="00D71099"/>
    <w:rsid w:val="00D71174"/>
    <w:rsid w:val="00D72F54"/>
    <w:rsid w:val="00D73011"/>
    <w:rsid w:val="00D732A3"/>
    <w:rsid w:val="00D73BA9"/>
    <w:rsid w:val="00D7463C"/>
    <w:rsid w:val="00D751CB"/>
    <w:rsid w:val="00D75965"/>
    <w:rsid w:val="00D75EFF"/>
    <w:rsid w:val="00D8006F"/>
    <w:rsid w:val="00D80784"/>
    <w:rsid w:val="00D81347"/>
    <w:rsid w:val="00D81606"/>
    <w:rsid w:val="00D8340B"/>
    <w:rsid w:val="00D844A5"/>
    <w:rsid w:val="00D85FCF"/>
    <w:rsid w:val="00D86F05"/>
    <w:rsid w:val="00D90168"/>
    <w:rsid w:val="00D92EB5"/>
    <w:rsid w:val="00D93288"/>
    <w:rsid w:val="00D9377B"/>
    <w:rsid w:val="00D94F6F"/>
    <w:rsid w:val="00D95833"/>
    <w:rsid w:val="00D958D0"/>
    <w:rsid w:val="00D95B90"/>
    <w:rsid w:val="00D96149"/>
    <w:rsid w:val="00DA005D"/>
    <w:rsid w:val="00DA0729"/>
    <w:rsid w:val="00DA1A38"/>
    <w:rsid w:val="00DA2F7E"/>
    <w:rsid w:val="00DA319B"/>
    <w:rsid w:val="00DA3764"/>
    <w:rsid w:val="00DA4AEF"/>
    <w:rsid w:val="00DA5F69"/>
    <w:rsid w:val="00DA67C9"/>
    <w:rsid w:val="00DA7205"/>
    <w:rsid w:val="00DA7308"/>
    <w:rsid w:val="00DA738E"/>
    <w:rsid w:val="00DA7909"/>
    <w:rsid w:val="00DA7A20"/>
    <w:rsid w:val="00DA7CA3"/>
    <w:rsid w:val="00DB0259"/>
    <w:rsid w:val="00DB2025"/>
    <w:rsid w:val="00DB20AB"/>
    <w:rsid w:val="00DB4786"/>
    <w:rsid w:val="00DB5144"/>
    <w:rsid w:val="00DB56F6"/>
    <w:rsid w:val="00DB5C29"/>
    <w:rsid w:val="00DB5CE7"/>
    <w:rsid w:val="00DB6489"/>
    <w:rsid w:val="00DB68CD"/>
    <w:rsid w:val="00DB7E66"/>
    <w:rsid w:val="00DC0F02"/>
    <w:rsid w:val="00DC1141"/>
    <w:rsid w:val="00DC1799"/>
    <w:rsid w:val="00DC1968"/>
    <w:rsid w:val="00DC2669"/>
    <w:rsid w:val="00DC267F"/>
    <w:rsid w:val="00DC2FBA"/>
    <w:rsid w:val="00DC3B69"/>
    <w:rsid w:val="00DC4745"/>
    <w:rsid w:val="00DC4DCD"/>
    <w:rsid w:val="00DC4E50"/>
    <w:rsid w:val="00DC5018"/>
    <w:rsid w:val="00DC5A12"/>
    <w:rsid w:val="00DC661E"/>
    <w:rsid w:val="00DC6C06"/>
    <w:rsid w:val="00DC6EC4"/>
    <w:rsid w:val="00DD0272"/>
    <w:rsid w:val="00DD0D68"/>
    <w:rsid w:val="00DD223F"/>
    <w:rsid w:val="00DD271F"/>
    <w:rsid w:val="00DD2E5C"/>
    <w:rsid w:val="00DD345A"/>
    <w:rsid w:val="00DD5621"/>
    <w:rsid w:val="00DD65BE"/>
    <w:rsid w:val="00DD6BA3"/>
    <w:rsid w:val="00DD748F"/>
    <w:rsid w:val="00DD7F90"/>
    <w:rsid w:val="00DE1697"/>
    <w:rsid w:val="00DE2A73"/>
    <w:rsid w:val="00DE3358"/>
    <w:rsid w:val="00DE3E5B"/>
    <w:rsid w:val="00DE3F2E"/>
    <w:rsid w:val="00DE41A2"/>
    <w:rsid w:val="00DE5620"/>
    <w:rsid w:val="00DE6091"/>
    <w:rsid w:val="00DE6284"/>
    <w:rsid w:val="00DE6746"/>
    <w:rsid w:val="00DE7173"/>
    <w:rsid w:val="00DE7F3C"/>
    <w:rsid w:val="00DF0105"/>
    <w:rsid w:val="00DF0FE0"/>
    <w:rsid w:val="00DF1499"/>
    <w:rsid w:val="00DF2035"/>
    <w:rsid w:val="00DF2A6D"/>
    <w:rsid w:val="00DF2D45"/>
    <w:rsid w:val="00DF36C0"/>
    <w:rsid w:val="00DF4866"/>
    <w:rsid w:val="00DF4E1B"/>
    <w:rsid w:val="00DF5084"/>
    <w:rsid w:val="00DF5634"/>
    <w:rsid w:val="00DF5C0E"/>
    <w:rsid w:val="00DF5E2B"/>
    <w:rsid w:val="00DF5EB1"/>
    <w:rsid w:val="00DF7533"/>
    <w:rsid w:val="00DF7E23"/>
    <w:rsid w:val="00E000C7"/>
    <w:rsid w:val="00E002C2"/>
    <w:rsid w:val="00E01C60"/>
    <w:rsid w:val="00E029DB"/>
    <w:rsid w:val="00E03A85"/>
    <w:rsid w:val="00E0401C"/>
    <w:rsid w:val="00E05208"/>
    <w:rsid w:val="00E0524E"/>
    <w:rsid w:val="00E05487"/>
    <w:rsid w:val="00E06164"/>
    <w:rsid w:val="00E070EE"/>
    <w:rsid w:val="00E073A9"/>
    <w:rsid w:val="00E07576"/>
    <w:rsid w:val="00E07C4F"/>
    <w:rsid w:val="00E10ECE"/>
    <w:rsid w:val="00E11766"/>
    <w:rsid w:val="00E117A6"/>
    <w:rsid w:val="00E12373"/>
    <w:rsid w:val="00E12439"/>
    <w:rsid w:val="00E13421"/>
    <w:rsid w:val="00E1485E"/>
    <w:rsid w:val="00E1569E"/>
    <w:rsid w:val="00E15DED"/>
    <w:rsid w:val="00E16977"/>
    <w:rsid w:val="00E175A5"/>
    <w:rsid w:val="00E20A75"/>
    <w:rsid w:val="00E20AA3"/>
    <w:rsid w:val="00E21A65"/>
    <w:rsid w:val="00E2347B"/>
    <w:rsid w:val="00E239BE"/>
    <w:rsid w:val="00E23EE0"/>
    <w:rsid w:val="00E23F0A"/>
    <w:rsid w:val="00E24666"/>
    <w:rsid w:val="00E25ACF"/>
    <w:rsid w:val="00E263FA"/>
    <w:rsid w:val="00E266E9"/>
    <w:rsid w:val="00E26985"/>
    <w:rsid w:val="00E272EB"/>
    <w:rsid w:val="00E276F2"/>
    <w:rsid w:val="00E2781E"/>
    <w:rsid w:val="00E27AFF"/>
    <w:rsid w:val="00E30726"/>
    <w:rsid w:val="00E308BD"/>
    <w:rsid w:val="00E30C46"/>
    <w:rsid w:val="00E324DD"/>
    <w:rsid w:val="00E35A5E"/>
    <w:rsid w:val="00E35CAA"/>
    <w:rsid w:val="00E37E85"/>
    <w:rsid w:val="00E40555"/>
    <w:rsid w:val="00E41628"/>
    <w:rsid w:val="00E41BD7"/>
    <w:rsid w:val="00E41C29"/>
    <w:rsid w:val="00E41C44"/>
    <w:rsid w:val="00E4284F"/>
    <w:rsid w:val="00E43C63"/>
    <w:rsid w:val="00E43E4A"/>
    <w:rsid w:val="00E44856"/>
    <w:rsid w:val="00E448D7"/>
    <w:rsid w:val="00E44AD6"/>
    <w:rsid w:val="00E44E2D"/>
    <w:rsid w:val="00E455A8"/>
    <w:rsid w:val="00E45FDB"/>
    <w:rsid w:val="00E46FC4"/>
    <w:rsid w:val="00E47989"/>
    <w:rsid w:val="00E50509"/>
    <w:rsid w:val="00E505B7"/>
    <w:rsid w:val="00E50CD4"/>
    <w:rsid w:val="00E517E3"/>
    <w:rsid w:val="00E51A7F"/>
    <w:rsid w:val="00E51C96"/>
    <w:rsid w:val="00E51D05"/>
    <w:rsid w:val="00E52035"/>
    <w:rsid w:val="00E5272E"/>
    <w:rsid w:val="00E53B05"/>
    <w:rsid w:val="00E54DFB"/>
    <w:rsid w:val="00E54FA7"/>
    <w:rsid w:val="00E5517E"/>
    <w:rsid w:val="00E55BAA"/>
    <w:rsid w:val="00E55C65"/>
    <w:rsid w:val="00E56B00"/>
    <w:rsid w:val="00E602D3"/>
    <w:rsid w:val="00E610E0"/>
    <w:rsid w:val="00E625E8"/>
    <w:rsid w:val="00E631F0"/>
    <w:rsid w:val="00E63339"/>
    <w:rsid w:val="00E6352A"/>
    <w:rsid w:val="00E63561"/>
    <w:rsid w:val="00E63974"/>
    <w:rsid w:val="00E63B84"/>
    <w:rsid w:val="00E63E19"/>
    <w:rsid w:val="00E63F1F"/>
    <w:rsid w:val="00E648E5"/>
    <w:rsid w:val="00E65753"/>
    <w:rsid w:val="00E660C1"/>
    <w:rsid w:val="00E66EF7"/>
    <w:rsid w:val="00E67CC8"/>
    <w:rsid w:val="00E70DE1"/>
    <w:rsid w:val="00E70E6F"/>
    <w:rsid w:val="00E70F36"/>
    <w:rsid w:val="00E71AD2"/>
    <w:rsid w:val="00E7205F"/>
    <w:rsid w:val="00E72BED"/>
    <w:rsid w:val="00E72E91"/>
    <w:rsid w:val="00E74DC5"/>
    <w:rsid w:val="00E76C84"/>
    <w:rsid w:val="00E770F5"/>
    <w:rsid w:val="00E77A4E"/>
    <w:rsid w:val="00E80F98"/>
    <w:rsid w:val="00E814F2"/>
    <w:rsid w:val="00E81544"/>
    <w:rsid w:val="00E81AEE"/>
    <w:rsid w:val="00E834A0"/>
    <w:rsid w:val="00E845AF"/>
    <w:rsid w:val="00E84731"/>
    <w:rsid w:val="00E84D1D"/>
    <w:rsid w:val="00E84E68"/>
    <w:rsid w:val="00E84EBE"/>
    <w:rsid w:val="00E84EE3"/>
    <w:rsid w:val="00E854C5"/>
    <w:rsid w:val="00E85756"/>
    <w:rsid w:val="00E86DAD"/>
    <w:rsid w:val="00E90647"/>
    <w:rsid w:val="00E906E1"/>
    <w:rsid w:val="00E9215F"/>
    <w:rsid w:val="00E9234A"/>
    <w:rsid w:val="00E92723"/>
    <w:rsid w:val="00E92758"/>
    <w:rsid w:val="00E94371"/>
    <w:rsid w:val="00E94CD5"/>
    <w:rsid w:val="00E94F3A"/>
    <w:rsid w:val="00E9551E"/>
    <w:rsid w:val="00E97975"/>
    <w:rsid w:val="00E979EC"/>
    <w:rsid w:val="00EA0128"/>
    <w:rsid w:val="00EA0176"/>
    <w:rsid w:val="00EA17BE"/>
    <w:rsid w:val="00EA1D28"/>
    <w:rsid w:val="00EA3640"/>
    <w:rsid w:val="00EA424D"/>
    <w:rsid w:val="00EA48F0"/>
    <w:rsid w:val="00EA4C26"/>
    <w:rsid w:val="00EA5FF2"/>
    <w:rsid w:val="00EA61A0"/>
    <w:rsid w:val="00EA61DF"/>
    <w:rsid w:val="00EA6724"/>
    <w:rsid w:val="00EB1149"/>
    <w:rsid w:val="00EB19F9"/>
    <w:rsid w:val="00EB1AEB"/>
    <w:rsid w:val="00EB1BC5"/>
    <w:rsid w:val="00EB223C"/>
    <w:rsid w:val="00EB28EC"/>
    <w:rsid w:val="00EB29B1"/>
    <w:rsid w:val="00EB2BDE"/>
    <w:rsid w:val="00EB3ED3"/>
    <w:rsid w:val="00EB522A"/>
    <w:rsid w:val="00EB55F3"/>
    <w:rsid w:val="00EB5A23"/>
    <w:rsid w:val="00EB6331"/>
    <w:rsid w:val="00EB671C"/>
    <w:rsid w:val="00EB6A01"/>
    <w:rsid w:val="00EB713A"/>
    <w:rsid w:val="00EB7FC7"/>
    <w:rsid w:val="00EC00C1"/>
    <w:rsid w:val="00EC00FF"/>
    <w:rsid w:val="00EC0707"/>
    <w:rsid w:val="00EC1DE1"/>
    <w:rsid w:val="00EC4422"/>
    <w:rsid w:val="00EC45F3"/>
    <w:rsid w:val="00EC5941"/>
    <w:rsid w:val="00EC7845"/>
    <w:rsid w:val="00ED03D6"/>
    <w:rsid w:val="00ED058E"/>
    <w:rsid w:val="00ED29C8"/>
    <w:rsid w:val="00ED2F1F"/>
    <w:rsid w:val="00ED4323"/>
    <w:rsid w:val="00ED4D2C"/>
    <w:rsid w:val="00ED54F4"/>
    <w:rsid w:val="00ED5613"/>
    <w:rsid w:val="00ED7FD5"/>
    <w:rsid w:val="00EE0175"/>
    <w:rsid w:val="00EE0A71"/>
    <w:rsid w:val="00EE12BF"/>
    <w:rsid w:val="00EE1B11"/>
    <w:rsid w:val="00EE1B7C"/>
    <w:rsid w:val="00EE226C"/>
    <w:rsid w:val="00EE3905"/>
    <w:rsid w:val="00EE413D"/>
    <w:rsid w:val="00EE491E"/>
    <w:rsid w:val="00EE5961"/>
    <w:rsid w:val="00EE672A"/>
    <w:rsid w:val="00EE69EB"/>
    <w:rsid w:val="00EE6D6B"/>
    <w:rsid w:val="00EE6F6F"/>
    <w:rsid w:val="00EE7B9A"/>
    <w:rsid w:val="00EE7BE1"/>
    <w:rsid w:val="00EF01F9"/>
    <w:rsid w:val="00EF053A"/>
    <w:rsid w:val="00EF09E9"/>
    <w:rsid w:val="00EF0CAE"/>
    <w:rsid w:val="00EF1053"/>
    <w:rsid w:val="00EF1CB5"/>
    <w:rsid w:val="00EF3A4F"/>
    <w:rsid w:val="00EF437B"/>
    <w:rsid w:val="00EF531F"/>
    <w:rsid w:val="00EF59B6"/>
    <w:rsid w:val="00EF6333"/>
    <w:rsid w:val="00EF6799"/>
    <w:rsid w:val="00EF67AD"/>
    <w:rsid w:val="00EF6894"/>
    <w:rsid w:val="00EF6B73"/>
    <w:rsid w:val="00EF6D08"/>
    <w:rsid w:val="00EF72F9"/>
    <w:rsid w:val="00EF76E0"/>
    <w:rsid w:val="00EF7D83"/>
    <w:rsid w:val="00F01222"/>
    <w:rsid w:val="00F01361"/>
    <w:rsid w:val="00F03E34"/>
    <w:rsid w:val="00F04FF7"/>
    <w:rsid w:val="00F06945"/>
    <w:rsid w:val="00F06C8D"/>
    <w:rsid w:val="00F07652"/>
    <w:rsid w:val="00F10B68"/>
    <w:rsid w:val="00F11A4A"/>
    <w:rsid w:val="00F126E7"/>
    <w:rsid w:val="00F1291B"/>
    <w:rsid w:val="00F12DE6"/>
    <w:rsid w:val="00F14A18"/>
    <w:rsid w:val="00F14AC4"/>
    <w:rsid w:val="00F151A7"/>
    <w:rsid w:val="00F160A0"/>
    <w:rsid w:val="00F202BF"/>
    <w:rsid w:val="00F208A4"/>
    <w:rsid w:val="00F22556"/>
    <w:rsid w:val="00F23CCE"/>
    <w:rsid w:val="00F23DE2"/>
    <w:rsid w:val="00F24CC8"/>
    <w:rsid w:val="00F2516F"/>
    <w:rsid w:val="00F25BAE"/>
    <w:rsid w:val="00F25BE0"/>
    <w:rsid w:val="00F25E6C"/>
    <w:rsid w:val="00F26A03"/>
    <w:rsid w:val="00F26A57"/>
    <w:rsid w:val="00F301C0"/>
    <w:rsid w:val="00F310DB"/>
    <w:rsid w:val="00F31586"/>
    <w:rsid w:val="00F318FD"/>
    <w:rsid w:val="00F31E7E"/>
    <w:rsid w:val="00F322DB"/>
    <w:rsid w:val="00F32439"/>
    <w:rsid w:val="00F327FC"/>
    <w:rsid w:val="00F32853"/>
    <w:rsid w:val="00F32E46"/>
    <w:rsid w:val="00F34461"/>
    <w:rsid w:val="00F34712"/>
    <w:rsid w:val="00F355A8"/>
    <w:rsid w:val="00F35B52"/>
    <w:rsid w:val="00F363FD"/>
    <w:rsid w:val="00F3721E"/>
    <w:rsid w:val="00F3773E"/>
    <w:rsid w:val="00F4064F"/>
    <w:rsid w:val="00F4076A"/>
    <w:rsid w:val="00F414EE"/>
    <w:rsid w:val="00F41696"/>
    <w:rsid w:val="00F41739"/>
    <w:rsid w:val="00F417DC"/>
    <w:rsid w:val="00F41DC1"/>
    <w:rsid w:val="00F42184"/>
    <w:rsid w:val="00F43E88"/>
    <w:rsid w:val="00F44047"/>
    <w:rsid w:val="00F44A8C"/>
    <w:rsid w:val="00F44B4B"/>
    <w:rsid w:val="00F45FF8"/>
    <w:rsid w:val="00F471C1"/>
    <w:rsid w:val="00F47D13"/>
    <w:rsid w:val="00F52A7F"/>
    <w:rsid w:val="00F52EEC"/>
    <w:rsid w:val="00F54126"/>
    <w:rsid w:val="00F55DC0"/>
    <w:rsid w:val="00F56404"/>
    <w:rsid w:val="00F5750A"/>
    <w:rsid w:val="00F57D74"/>
    <w:rsid w:val="00F60316"/>
    <w:rsid w:val="00F60F19"/>
    <w:rsid w:val="00F6190F"/>
    <w:rsid w:val="00F629AC"/>
    <w:rsid w:val="00F63A2E"/>
    <w:rsid w:val="00F63D20"/>
    <w:rsid w:val="00F64339"/>
    <w:rsid w:val="00F64389"/>
    <w:rsid w:val="00F650B9"/>
    <w:rsid w:val="00F65159"/>
    <w:rsid w:val="00F65B14"/>
    <w:rsid w:val="00F65D11"/>
    <w:rsid w:val="00F664E6"/>
    <w:rsid w:val="00F700DE"/>
    <w:rsid w:val="00F70630"/>
    <w:rsid w:val="00F70B61"/>
    <w:rsid w:val="00F70C0A"/>
    <w:rsid w:val="00F71C30"/>
    <w:rsid w:val="00F71F3E"/>
    <w:rsid w:val="00F73198"/>
    <w:rsid w:val="00F733C7"/>
    <w:rsid w:val="00F737EA"/>
    <w:rsid w:val="00F75A02"/>
    <w:rsid w:val="00F75CBB"/>
    <w:rsid w:val="00F76C48"/>
    <w:rsid w:val="00F81F25"/>
    <w:rsid w:val="00F82809"/>
    <w:rsid w:val="00F82E3B"/>
    <w:rsid w:val="00F84596"/>
    <w:rsid w:val="00F845F7"/>
    <w:rsid w:val="00F851DE"/>
    <w:rsid w:val="00F86086"/>
    <w:rsid w:val="00F86402"/>
    <w:rsid w:val="00F86605"/>
    <w:rsid w:val="00F86B22"/>
    <w:rsid w:val="00F8774A"/>
    <w:rsid w:val="00F87C9D"/>
    <w:rsid w:val="00F90119"/>
    <w:rsid w:val="00F90AE9"/>
    <w:rsid w:val="00F911E7"/>
    <w:rsid w:val="00F915EA"/>
    <w:rsid w:val="00F916FD"/>
    <w:rsid w:val="00F923FD"/>
    <w:rsid w:val="00F92EB1"/>
    <w:rsid w:val="00F933BA"/>
    <w:rsid w:val="00F935CB"/>
    <w:rsid w:val="00F9422C"/>
    <w:rsid w:val="00F9448F"/>
    <w:rsid w:val="00F95018"/>
    <w:rsid w:val="00F970D7"/>
    <w:rsid w:val="00F97C29"/>
    <w:rsid w:val="00F97D6B"/>
    <w:rsid w:val="00FA0D17"/>
    <w:rsid w:val="00FA1347"/>
    <w:rsid w:val="00FA1968"/>
    <w:rsid w:val="00FA1CD5"/>
    <w:rsid w:val="00FA1E4F"/>
    <w:rsid w:val="00FA2A2E"/>
    <w:rsid w:val="00FA46F5"/>
    <w:rsid w:val="00FA471C"/>
    <w:rsid w:val="00FA5ED2"/>
    <w:rsid w:val="00FA6887"/>
    <w:rsid w:val="00FA698D"/>
    <w:rsid w:val="00FA7152"/>
    <w:rsid w:val="00FA71F4"/>
    <w:rsid w:val="00FA7282"/>
    <w:rsid w:val="00FA7E0D"/>
    <w:rsid w:val="00FB020D"/>
    <w:rsid w:val="00FB0AB6"/>
    <w:rsid w:val="00FB22D4"/>
    <w:rsid w:val="00FB2A95"/>
    <w:rsid w:val="00FB2BD2"/>
    <w:rsid w:val="00FB38F9"/>
    <w:rsid w:val="00FB4711"/>
    <w:rsid w:val="00FB6500"/>
    <w:rsid w:val="00FB6913"/>
    <w:rsid w:val="00FB69EE"/>
    <w:rsid w:val="00FB6D65"/>
    <w:rsid w:val="00FB720A"/>
    <w:rsid w:val="00FB7213"/>
    <w:rsid w:val="00FB786C"/>
    <w:rsid w:val="00FB7EDA"/>
    <w:rsid w:val="00FC0AFF"/>
    <w:rsid w:val="00FC0F9D"/>
    <w:rsid w:val="00FC1390"/>
    <w:rsid w:val="00FC2027"/>
    <w:rsid w:val="00FC24C2"/>
    <w:rsid w:val="00FC35BA"/>
    <w:rsid w:val="00FC392E"/>
    <w:rsid w:val="00FC3EED"/>
    <w:rsid w:val="00FC4298"/>
    <w:rsid w:val="00FC47DB"/>
    <w:rsid w:val="00FC5732"/>
    <w:rsid w:val="00FC59CF"/>
    <w:rsid w:val="00FC5F6F"/>
    <w:rsid w:val="00FC60F5"/>
    <w:rsid w:val="00FD00BD"/>
    <w:rsid w:val="00FD1090"/>
    <w:rsid w:val="00FD1235"/>
    <w:rsid w:val="00FD36A8"/>
    <w:rsid w:val="00FD44F0"/>
    <w:rsid w:val="00FD4799"/>
    <w:rsid w:val="00FD51CC"/>
    <w:rsid w:val="00FD600C"/>
    <w:rsid w:val="00FD6BDD"/>
    <w:rsid w:val="00FD71A8"/>
    <w:rsid w:val="00FD71CE"/>
    <w:rsid w:val="00FE00FE"/>
    <w:rsid w:val="00FE03C3"/>
    <w:rsid w:val="00FE0644"/>
    <w:rsid w:val="00FE0D01"/>
    <w:rsid w:val="00FE1048"/>
    <w:rsid w:val="00FE2232"/>
    <w:rsid w:val="00FE2586"/>
    <w:rsid w:val="00FE3FA4"/>
    <w:rsid w:val="00FE4CFF"/>
    <w:rsid w:val="00FE53FF"/>
    <w:rsid w:val="00FE55A8"/>
    <w:rsid w:val="00FE5C6D"/>
    <w:rsid w:val="00FE6D20"/>
    <w:rsid w:val="00FE79E1"/>
    <w:rsid w:val="00FE7D61"/>
    <w:rsid w:val="00FE7DEA"/>
    <w:rsid w:val="00FF1204"/>
    <w:rsid w:val="00FF1DC9"/>
    <w:rsid w:val="00FF3CE8"/>
    <w:rsid w:val="00FF408A"/>
    <w:rsid w:val="00FF46E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FC8375"/>
  <w15:docId w15:val="{77DB000B-BE31-484C-B418-B2AE54D0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50B9"/>
    <w:rPr>
      <w:lang w:val="en-GB"/>
    </w:rPr>
  </w:style>
  <w:style w:type="paragraph" w:styleId="Heading1">
    <w:name w:val="heading 1"/>
    <w:basedOn w:val="Normal"/>
    <w:next w:val="Normal"/>
    <w:qFormat/>
    <w:rsid w:val="00937069"/>
    <w:pPr>
      <w:keepNext/>
      <w:ind w:right="9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910C0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37069"/>
    <w:pPr>
      <w:keepNext/>
      <w:tabs>
        <w:tab w:val="left" w:pos="4536"/>
      </w:tabs>
      <w:outlineLvl w:val="2"/>
    </w:pPr>
    <w:rPr>
      <w:sz w:val="24"/>
      <w:lang w:val="sl-SI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301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70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3706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37069"/>
    <w:pPr>
      <w:jc w:val="both"/>
    </w:pPr>
    <w:rPr>
      <w:rFonts w:ascii="Times" w:hAnsi="Times"/>
      <w:b/>
      <w:sz w:val="24"/>
      <w:lang w:val="sl-SI"/>
    </w:rPr>
  </w:style>
  <w:style w:type="paragraph" w:styleId="BlockText">
    <w:name w:val="Block Text"/>
    <w:basedOn w:val="Normal"/>
    <w:rsid w:val="00937069"/>
    <w:pPr>
      <w:ind w:left="1134" w:right="424" w:hanging="1134"/>
      <w:jc w:val="both"/>
    </w:pPr>
    <w:rPr>
      <w:b/>
      <w:sz w:val="24"/>
      <w:lang w:eastAsia="en-US"/>
    </w:rPr>
  </w:style>
  <w:style w:type="paragraph" w:styleId="BodyText2">
    <w:name w:val="Body Text 2"/>
    <w:basedOn w:val="Normal"/>
    <w:rsid w:val="00937069"/>
    <w:pPr>
      <w:ind w:right="424"/>
      <w:jc w:val="both"/>
    </w:pPr>
    <w:rPr>
      <w:sz w:val="24"/>
    </w:rPr>
  </w:style>
  <w:style w:type="paragraph" w:styleId="BodyTextIndent">
    <w:name w:val="Body Text Indent"/>
    <w:basedOn w:val="Normal"/>
    <w:rsid w:val="00937069"/>
    <w:pPr>
      <w:numPr>
        <w:ilvl w:val="12"/>
      </w:numPr>
      <w:tabs>
        <w:tab w:val="left" w:pos="567"/>
      </w:tabs>
      <w:ind w:left="567" w:hanging="567"/>
    </w:pPr>
    <w:rPr>
      <w:b/>
      <w:sz w:val="24"/>
      <w:lang w:val="sl-SI"/>
    </w:rPr>
  </w:style>
  <w:style w:type="paragraph" w:styleId="BodyText3">
    <w:name w:val="Body Text 3"/>
    <w:basedOn w:val="Normal"/>
    <w:rsid w:val="00937069"/>
    <w:pPr>
      <w:ind w:right="-760"/>
      <w:jc w:val="both"/>
    </w:pPr>
    <w:rPr>
      <w:sz w:val="24"/>
    </w:rPr>
  </w:style>
  <w:style w:type="paragraph" w:styleId="BodyTextIndent2">
    <w:name w:val="Body Text Indent 2"/>
    <w:basedOn w:val="Normal"/>
    <w:rsid w:val="00937069"/>
    <w:pPr>
      <w:ind w:left="360" w:hanging="360"/>
      <w:jc w:val="both"/>
    </w:pPr>
    <w:rPr>
      <w:sz w:val="24"/>
    </w:rPr>
  </w:style>
  <w:style w:type="character" w:styleId="Hyperlink">
    <w:name w:val="Hyperlink"/>
    <w:basedOn w:val="DefaultParagraphFont"/>
    <w:rsid w:val="009370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7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7B81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C7B81"/>
    <w:rPr>
      <w:rFonts w:ascii="Consolas" w:eastAsiaTheme="minorHAnsi" w:hAnsi="Consolas" w:cstheme="minorBidi"/>
      <w:sz w:val="21"/>
      <w:szCs w:val="21"/>
      <w:lang w:val="sl-SI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7B81"/>
    <w:rPr>
      <w:rFonts w:ascii="Consolas" w:eastAsiaTheme="minorHAnsi" w:hAnsi="Consolas" w:cstheme="minorBidi"/>
      <w:sz w:val="21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E41C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l-SI" w:eastAsia="zh-CN"/>
    </w:rPr>
  </w:style>
  <w:style w:type="table" w:styleId="TableGrid">
    <w:name w:val="Table Grid"/>
    <w:basedOn w:val="TableNormal"/>
    <w:uiPriority w:val="39"/>
    <w:rsid w:val="00E41C29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C4DC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C4D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8D17DF"/>
    <w:rPr>
      <w:rFonts w:ascii="Arial" w:hAnsi="Arial" w:cs="Arial"/>
      <w:b/>
      <w:bCs/>
      <w:i/>
      <w:i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3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D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301C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25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41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E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CD337C"/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D337C"/>
    <w:rPr>
      <w:lang w:val="en-GB"/>
    </w:rPr>
  </w:style>
  <w:style w:type="table" w:customStyle="1" w:styleId="TableGrid2">
    <w:name w:val="Table Grid2"/>
    <w:basedOn w:val="TableNormal"/>
    <w:next w:val="TableGrid"/>
    <w:rsid w:val="007D1752"/>
    <w:pPr>
      <w:ind w:left="425" w:hanging="425"/>
      <w:jc w:val="both"/>
    </w:pPr>
    <w:rPr>
      <w:rFonts w:ascii="Calibri" w:eastAsia="Calibri" w:hAnsi="Calibri" w:cs="Arial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1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02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049671286F48E9AC7D9FA1671A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C5971-1FD5-4A2E-8C33-4DF0016F927F}"/>
      </w:docPartPr>
      <w:docPartBody>
        <w:p w:rsidR="00000000" w:rsidRDefault="00B10E85" w:rsidP="00B10E85">
          <w:pPr>
            <w:pStyle w:val="AD049671286F48E9AC7D9FA1671A35C4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3833AEC70E384A218C67FDAB2D3CC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41FD3-26B4-49BC-B2A8-534C2BF5740B}"/>
      </w:docPartPr>
      <w:docPartBody>
        <w:p w:rsidR="00000000" w:rsidRDefault="00B10E85" w:rsidP="00B10E85">
          <w:pPr>
            <w:pStyle w:val="3833AEC70E384A218C67FDAB2D3CC735"/>
          </w:pPr>
          <w:r>
            <w:rPr>
              <w:rStyle w:val="PlaceholderText"/>
            </w:rPr>
            <w:t>Izberite.</w:t>
          </w:r>
        </w:p>
      </w:docPartBody>
    </w:docPart>
    <w:docPart>
      <w:docPartPr>
        <w:name w:val="607C6213103D4DD5AA54B97E8FCEF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EE648-780A-4F9A-8B04-FF1822B56A17}"/>
      </w:docPartPr>
      <w:docPartBody>
        <w:p w:rsidR="00000000" w:rsidRDefault="00B10E85" w:rsidP="00B10E85">
          <w:pPr>
            <w:pStyle w:val="607C6213103D4DD5AA54B97E8FCEF4FA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088"/>
    <w:rsid w:val="00291793"/>
    <w:rsid w:val="004D6088"/>
    <w:rsid w:val="005B7998"/>
    <w:rsid w:val="00A637B7"/>
    <w:rsid w:val="00AF2C61"/>
    <w:rsid w:val="00B10E85"/>
    <w:rsid w:val="00FB0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0E85"/>
  </w:style>
  <w:style w:type="paragraph" w:customStyle="1" w:styleId="5CD49F404C354574B6DDCA23DCD44A67">
    <w:name w:val="5CD49F404C354574B6DDCA23DCD44A67"/>
    <w:rsid w:val="004D6088"/>
  </w:style>
  <w:style w:type="paragraph" w:customStyle="1" w:styleId="3E8ADF11D38C457B981E1028953451B5">
    <w:name w:val="3E8ADF11D38C457B981E1028953451B5"/>
    <w:rsid w:val="004D6088"/>
  </w:style>
  <w:style w:type="paragraph" w:customStyle="1" w:styleId="BE9FBFD3169B4A2DA3E28CB74F7647BA">
    <w:name w:val="BE9FBFD3169B4A2DA3E28CB74F7647BA"/>
    <w:rsid w:val="004D6088"/>
  </w:style>
  <w:style w:type="paragraph" w:customStyle="1" w:styleId="B58E9F76F9C244A08C7ABD090DF44F12">
    <w:name w:val="B58E9F76F9C244A08C7ABD090DF44F12"/>
    <w:rsid w:val="004D6088"/>
  </w:style>
  <w:style w:type="paragraph" w:customStyle="1" w:styleId="9A29438C58F249D3BDB533144E4E6066">
    <w:name w:val="9A29438C58F249D3BDB533144E4E6066"/>
    <w:rsid w:val="004D6088"/>
  </w:style>
  <w:style w:type="paragraph" w:customStyle="1" w:styleId="5844862E48E34736A6EAC3B786B7F743">
    <w:name w:val="5844862E48E34736A6EAC3B786B7F743"/>
    <w:rsid w:val="004D6088"/>
  </w:style>
  <w:style w:type="paragraph" w:customStyle="1" w:styleId="AD049671286F48E9AC7D9FA1671A35C4">
    <w:name w:val="AD049671286F48E9AC7D9FA1671A35C4"/>
    <w:rsid w:val="00B10E85"/>
  </w:style>
  <w:style w:type="paragraph" w:customStyle="1" w:styleId="3833AEC70E384A218C67FDAB2D3CC735">
    <w:name w:val="3833AEC70E384A218C67FDAB2D3CC735"/>
    <w:rsid w:val="00B10E85"/>
  </w:style>
  <w:style w:type="paragraph" w:customStyle="1" w:styleId="607C6213103D4DD5AA54B97E8FCEF4FA">
    <w:name w:val="607C6213103D4DD5AA54B97E8FCEF4FA"/>
    <w:rsid w:val="00B10E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21ED4B-3681-4935-B2E3-93DCAFBA6A0A}">
  <we:reference id="wa104178141" version="3.10.0.124" store="en-US" storeType="OMEX"/>
  <we:alternateReferences>
    <we:reference id="wa104178141" version="3.10.0.124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F481A-771D-4A23-A6E4-8C9B1D3D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išček, Iztok</dc:creator>
  <cp:keywords/>
  <dc:description/>
  <cp:lastModifiedBy>Lovišček, Iztok</cp:lastModifiedBy>
  <cp:revision>3</cp:revision>
  <cp:lastPrinted>2026-02-05T09:53:00Z</cp:lastPrinted>
  <dcterms:created xsi:type="dcterms:W3CDTF">2026-03-24T12:47:00Z</dcterms:created>
  <dcterms:modified xsi:type="dcterms:W3CDTF">2026-03-24T12:50:00Z</dcterms:modified>
</cp:coreProperties>
</file>